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58642F0A" w:rsidR="004020AE" w:rsidRPr="00332F05" w:rsidRDefault="00B32F01" w:rsidP="004F1817">
      <w:pPr>
        <w:jc w:val="center"/>
      </w:pPr>
      <w:r>
        <w:rPr>
          <w:sz w:val="48"/>
        </w:rPr>
        <w:t xml:space="preserve">Does Data Science require </w:t>
      </w:r>
      <w:r w:rsidR="00DA3485">
        <w:rPr>
          <w:sz w:val="48"/>
        </w:rPr>
        <w:t>c</w:t>
      </w:r>
      <w:r>
        <w:rPr>
          <w:sz w:val="48"/>
        </w:rPr>
        <w:t>oding?</w:t>
      </w:r>
      <w:r w:rsidR="0009699A" w:rsidRPr="00332F05">
        <w:rPr>
          <w:sz w:val="48"/>
        </w:rPr>
        <w:br/>
      </w:r>
      <w:r w:rsidR="001271A7">
        <w:t>Well, it does. The question is how much and what can you do about it</w:t>
      </w:r>
      <w:r w:rsidR="00FA4030">
        <w:t>.</w:t>
      </w:r>
    </w:p>
    <w:p w14:paraId="1F8E73CE" w14:textId="4FD39E27" w:rsidR="002B0589" w:rsidRPr="00332F05" w:rsidRDefault="00F412EE" w:rsidP="002C2AE8">
      <w:pPr>
        <w:jc w:val="center"/>
      </w:pPr>
      <w:r w:rsidRPr="00332F05">
        <w:br/>
      </w:r>
      <w:r w:rsidRPr="00332F05">
        <w:br/>
      </w:r>
      <w:r w:rsidRPr="00332F05">
        <w:br/>
      </w:r>
      <w:r w:rsidRPr="00332F05">
        <w:br/>
      </w:r>
      <w:r w:rsidRPr="00332F05">
        <w:br/>
      </w:r>
      <w:r w:rsidR="00713882">
        <w:drawing>
          <wp:inline distT="0" distB="0" distL="0" distR="0" wp14:anchorId="74EC4A07" wp14:editId="725134B5">
            <wp:extent cx="1762963" cy="782397"/>
            <wp:effectExtent l="0" t="0" r="8890" b="0"/>
            <wp:docPr id="4" name="Picture 4"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6531" t="22307" r="14759" b="23470"/>
                    <a:stretch/>
                  </pic:blipFill>
                  <pic:spPr bwMode="auto">
                    <a:xfrm>
                      <a:off x="0" y="0"/>
                      <a:ext cx="1784334" cy="791881"/>
                    </a:xfrm>
                    <a:prstGeom prst="rect">
                      <a:avLst/>
                    </a:prstGeom>
                    <a:noFill/>
                    <a:ln>
                      <a:noFill/>
                    </a:ln>
                    <a:extLst>
                      <a:ext uri="{53640926-AAD7-44D8-BBD7-CCE9431645EC}">
                        <a14:shadowObscured xmlns:a14="http://schemas.microsoft.com/office/drawing/2010/main"/>
                      </a:ext>
                    </a:extLst>
                  </pic:spPr>
                </pic:pic>
              </a:graphicData>
            </a:graphic>
          </wp:inline>
        </w:drawing>
      </w:r>
    </w:p>
    <w:p w14:paraId="34BEF10A" w14:textId="77777777" w:rsidR="002B0589" w:rsidRPr="00332F05" w:rsidRDefault="002B0589" w:rsidP="00913D45"/>
    <w:p w14:paraId="40B149A6" w14:textId="77777777" w:rsidR="002B0589" w:rsidRPr="00332F05" w:rsidRDefault="002B0589" w:rsidP="00913D45"/>
    <w:p w14:paraId="3474D765" w14:textId="77777777" w:rsidR="002B0589" w:rsidRPr="00332F05" w:rsidRDefault="002B0589" w:rsidP="00913D45"/>
    <w:p w14:paraId="734EBA90" w14:textId="77777777" w:rsidR="002B0589" w:rsidRPr="00332F05" w:rsidRDefault="002B0589" w:rsidP="00913D45"/>
    <w:p w14:paraId="0674371F" w14:textId="77777777" w:rsidR="002B0589" w:rsidRPr="00332F05" w:rsidRDefault="002B0589" w:rsidP="00913D45"/>
    <w:p w14:paraId="3A5F1C36" w14:textId="77777777" w:rsidR="002B0589" w:rsidRPr="00332F05" w:rsidRDefault="002B0589" w:rsidP="00913D45"/>
    <w:p w14:paraId="7AC8267A" w14:textId="77777777" w:rsidR="002B0589" w:rsidRPr="00332F05" w:rsidRDefault="002B0589" w:rsidP="00913D45"/>
    <w:p w14:paraId="0538D115" w14:textId="26C0661C" w:rsidR="002B0589" w:rsidRDefault="002B0589" w:rsidP="00913D45"/>
    <w:p w14:paraId="3E1A0C26" w14:textId="0850EEB1" w:rsidR="002A6A1D" w:rsidRDefault="002A6A1D" w:rsidP="00913D45"/>
    <w:p w14:paraId="23E1AA75" w14:textId="77777777" w:rsidR="002A6A1D" w:rsidRPr="00332F05" w:rsidRDefault="002A6A1D" w:rsidP="00913D45"/>
    <w:p w14:paraId="42AA45BC" w14:textId="77777777" w:rsidR="002B0589" w:rsidRPr="00332F05" w:rsidRDefault="002B0589" w:rsidP="00913D45"/>
    <w:p w14:paraId="165378D7" w14:textId="77777777" w:rsidR="002B0589" w:rsidRPr="00332F05" w:rsidRDefault="002B0589" w:rsidP="00913D45"/>
    <w:p w14:paraId="55637232" w14:textId="77777777" w:rsidR="002B0589" w:rsidRPr="00332F05" w:rsidRDefault="002B0589" w:rsidP="00913D45"/>
    <w:p w14:paraId="7BC7E622" w14:textId="77777777" w:rsidR="002B0589" w:rsidRPr="00332F05" w:rsidRDefault="002B0589" w:rsidP="00913D45"/>
    <w:p w14:paraId="65F19841" w14:textId="5CB3A435" w:rsidR="00295EAC" w:rsidRPr="002C2AE8" w:rsidRDefault="002B0589" w:rsidP="002C2AE8">
      <w:pPr>
        <w:jc w:val="center"/>
        <w:rPr>
          <w:b/>
        </w:rPr>
      </w:pPr>
      <w:r w:rsidRPr="002C2AE8">
        <w:rPr>
          <w:b/>
        </w:rPr>
        <w:t>Anish Mahapatra</w:t>
      </w:r>
      <w:r w:rsidR="00295EAC" w:rsidRPr="002C2AE8">
        <w:rPr>
          <w:b/>
        </w:rPr>
        <w:br w:type="page"/>
      </w:r>
    </w:p>
    <w:sdt>
      <w:sdtPr>
        <w:rPr>
          <w:rFonts w:ascii="Segoe UI" w:eastAsiaTheme="minorHAnsi" w:hAnsi="Segoe UI" w:cs="Segoe UI"/>
          <w:noProof/>
          <w:color w:val="auto"/>
          <w:sz w:val="22"/>
          <w:szCs w:val="22"/>
          <w:lang w:val="en-GB"/>
        </w:rPr>
        <w:id w:val="-1366439887"/>
        <w:docPartObj>
          <w:docPartGallery w:val="Table of Contents"/>
          <w:docPartUnique/>
        </w:docPartObj>
      </w:sdtPr>
      <w:sdtEndPr>
        <w:rPr>
          <w:b/>
          <w:bCs/>
        </w:rPr>
      </w:sdtEndPr>
      <w:sdtContent>
        <w:p w14:paraId="5A683B3D" w14:textId="0AB18318" w:rsidR="00A468B0" w:rsidRDefault="00A468B0">
          <w:pPr>
            <w:pStyle w:val="TOCHeading"/>
          </w:pPr>
          <w:r>
            <w:t>Contents</w:t>
          </w:r>
        </w:p>
        <w:p w14:paraId="05514F31" w14:textId="7EAD5BCC" w:rsidR="00D507A0" w:rsidRDefault="00A468B0">
          <w:pPr>
            <w:pStyle w:val="TOC1"/>
            <w:tabs>
              <w:tab w:val="right" w:leader="dot" w:pos="9350"/>
            </w:tabs>
            <w:rPr>
              <w:rFonts w:asciiTheme="minorHAnsi" w:eastAsiaTheme="minorEastAsia" w:hAnsiTheme="minorHAnsi" w:cstheme="minorBidi"/>
              <w:lang w:val="en-US"/>
            </w:rPr>
          </w:pPr>
          <w:r>
            <w:fldChar w:fldCharType="begin"/>
          </w:r>
          <w:r>
            <w:instrText xml:space="preserve"> TOC \o "1-3" \h \z \u </w:instrText>
          </w:r>
          <w:r>
            <w:fldChar w:fldCharType="separate"/>
          </w:r>
          <w:hyperlink w:anchor="_Toc106233299" w:history="1">
            <w:r w:rsidR="00D507A0" w:rsidRPr="006077D6">
              <w:rPr>
                <w:rStyle w:val="Hyperlink"/>
              </w:rPr>
              <w:t>Introduction</w:t>
            </w:r>
            <w:r w:rsidR="00D507A0">
              <w:rPr>
                <w:webHidden/>
              </w:rPr>
              <w:tab/>
            </w:r>
            <w:r w:rsidR="00D507A0">
              <w:rPr>
                <w:webHidden/>
              </w:rPr>
              <w:fldChar w:fldCharType="begin"/>
            </w:r>
            <w:r w:rsidR="00D507A0">
              <w:rPr>
                <w:webHidden/>
              </w:rPr>
              <w:instrText xml:space="preserve"> PAGEREF _Toc106233299 \h </w:instrText>
            </w:r>
            <w:r w:rsidR="00D507A0">
              <w:rPr>
                <w:webHidden/>
              </w:rPr>
            </w:r>
            <w:r w:rsidR="00D507A0">
              <w:rPr>
                <w:webHidden/>
              </w:rPr>
              <w:fldChar w:fldCharType="separate"/>
            </w:r>
            <w:r w:rsidR="00D507A0">
              <w:rPr>
                <w:webHidden/>
              </w:rPr>
              <w:t>3</w:t>
            </w:r>
            <w:r w:rsidR="00D507A0">
              <w:rPr>
                <w:webHidden/>
              </w:rPr>
              <w:fldChar w:fldCharType="end"/>
            </w:r>
          </w:hyperlink>
        </w:p>
        <w:p w14:paraId="1B57CF2D" w14:textId="3824100A" w:rsidR="00D507A0" w:rsidRDefault="00A72C2E">
          <w:pPr>
            <w:pStyle w:val="TOC2"/>
            <w:tabs>
              <w:tab w:val="right" w:leader="dot" w:pos="9350"/>
            </w:tabs>
            <w:rPr>
              <w:rFonts w:asciiTheme="minorHAnsi" w:eastAsiaTheme="minorEastAsia" w:hAnsiTheme="minorHAnsi" w:cstheme="minorBidi"/>
              <w:lang w:val="en-US"/>
            </w:rPr>
          </w:pPr>
          <w:hyperlink w:anchor="_Toc106233300" w:history="1">
            <w:r w:rsidR="00D507A0" w:rsidRPr="006077D6">
              <w:rPr>
                <w:rStyle w:val="Hyperlink"/>
              </w:rPr>
              <w:t>Does Data Science require coding?</w:t>
            </w:r>
            <w:r w:rsidR="00D507A0">
              <w:rPr>
                <w:webHidden/>
              </w:rPr>
              <w:tab/>
            </w:r>
            <w:r w:rsidR="00D507A0">
              <w:rPr>
                <w:webHidden/>
              </w:rPr>
              <w:fldChar w:fldCharType="begin"/>
            </w:r>
            <w:r w:rsidR="00D507A0">
              <w:rPr>
                <w:webHidden/>
              </w:rPr>
              <w:instrText xml:space="preserve"> PAGEREF _Toc106233300 \h </w:instrText>
            </w:r>
            <w:r w:rsidR="00D507A0">
              <w:rPr>
                <w:webHidden/>
              </w:rPr>
            </w:r>
            <w:r w:rsidR="00D507A0">
              <w:rPr>
                <w:webHidden/>
              </w:rPr>
              <w:fldChar w:fldCharType="separate"/>
            </w:r>
            <w:r w:rsidR="00D507A0">
              <w:rPr>
                <w:webHidden/>
              </w:rPr>
              <w:t>3</w:t>
            </w:r>
            <w:r w:rsidR="00D507A0">
              <w:rPr>
                <w:webHidden/>
              </w:rPr>
              <w:fldChar w:fldCharType="end"/>
            </w:r>
          </w:hyperlink>
        </w:p>
        <w:p w14:paraId="12B3AE4E" w14:textId="5BC57FBF" w:rsidR="00D507A0" w:rsidRDefault="00A72C2E">
          <w:pPr>
            <w:pStyle w:val="TOC1"/>
            <w:tabs>
              <w:tab w:val="right" w:leader="dot" w:pos="9350"/>
            </w:tabs>
            <w:rPr>
              <w:rFonts w:asciiTheme="minorHAnsi" w:eastAsiaTheme="minorEastAsia" w:hAnsiTheme="minorHAnsi" w:cstheme="minorBidi"/>
              <w:lang w:val="en-US"/>
            </w:rPr>
          </w:pPr>
          <w:hyperlink w:anchor="_Toc106233301" w:history="1">
            <w:r w:rsidR="00D507A0" w:rsidRPr="006077D6">
              <w:rPr>
                <w:rStyle w:val="Hyperlink"/>
                <w:rFonts w:eastAsia="Times New Roman"/>
                <w:lang w:val="en-US"/>
              </w:rPr>
              <w:t>Why is Coding Required in Data Science?</w:t>
            </w:r>
            <w:r w:rsidR="00D507A0">
              <w:rPr>
                <w:webHidden/>
              </w:rPr>
              <w:tab/>
            </w:r>
            <w:r w:rsidR="00D507A0">
              <w:rPr>
                <w:webHidden/>
              </w:rPr>
              <w:fldChar w:fldCharType="begin"/>
            </w:r>
            <w:r w:rsidR="00D507A0">
              <w:rPr>
                <w:webHidden/>
              </w:rPr>
              <w:instrText xml:space="preserve"> PAGEREF _Toc106233301 \h </w:instrText>
            </w:r>
            <w:r w:rsidR="00D507A0">
              <w:rPr>
                <w:webHidden/>
              </w:rPr>
            </w:r>
            <w:r w:rsidR="00D507A0">
              <w:rPr>
                <w:webHidden/>
              </w:rPr>
              <w:fldChar w:fldCharType="separate"/>
            </w:r>
            <w:r w:rsidR="00D507A0">
              <w:rPr>
                <w:webHidden/>
              </w:rPr>
              <w:t>4</w:t>
            </w:r>
            <w:r w:rsidR="00D507A0">
              <w:rPr>
                <w:webHidden/>
              </w:rPr>
              <w:fldChar w:fldCharType="end"/>
            </w:r>
          </w:hyperlink>
        </w:p>
        <w:p w14:paraId="1232A3F8" w14:textId="0356BBE0" w:rsidR="00D507A0" w:rsidRDefault="00A72C2E">
          <w:pPr>
            <w:pStyle w:val="TOC1"/>
            <w:tabs>
              <w:tab w:val="right" w:leader="dot" w:pos="9350"/>
            </w:tabs>
            <w:rPr>
              <w:rFonts w:asciiTheme="minorHAnsi" w:eastAsiaTheme="minorEastAsia" w:hAnsiTheme="minorHAnsi" w:cstheme="minorBidi"/>
              <w:lang w:val="en-US"/>
            </w:rPr>
          </w:pPr>
          <w:hyperlink w:anchor="_Toc106233302" w:history="1">
            <w:r w:rsidR="00D507A0" w:rsidRPr="006077D6">
              <w:rPr>
                <w:rStyle w:val="Hyperlink"/>
                <w:rFonts w:eastAsia="Times New Roman"/>
                <w:lang w:val="en-US"/>
              </w:rPr>
              <w:t>How Much Coding is Needed for Data Science?</w:t>
            </w:r>
            <w:r w:rsidR="00D507A0">
              <w:rPr>
                <w:webHidden/>
              </w:rPr>
              <w:tab/>
            </w:r>
            <w:r w:rsidR="00D507A0">
              <w:rPr>
                <w:webHidden/>
              </w:rPr>
              <w:fldChar w:fldCharType="begin"/>
            </w:r>
            <w:r w:rsidR="00D507A0">
              <w:rPr>
                <w:webHidden/>
              </w:rPr>
              <w:instrText xml:space="preserve"> PAGEREF _Toc106233302 \h </w:instrText>
            </w:r>
            <w:r w:rsidR="00D507A0">
              <w:rPr>
                <w:webHidden/>
              </w:rPr>
            </w:r>
            <w:r w:rsidR="00D507A0">
              <w:rPr>
                <w:webHidden/>
              </w:rPr>
              <w:fldChar w:fldCharType="separate"/>
            </w:r>
            <w:r w:rsidR="00D507A0">
              <w:rPr>
                <w:webHidden/>
              </w:rPr>
              <w:t>5</w:t>
            </w:r>
            <w:r w:rsidR="00D507A0">
              <w:rPr>
                <w:webHidden/>
              </w:rPr>
              <w:fldChar w:fldCharType="end"/>
            </w:r>
          </w:hyperlink>
        </w:p>
        <w:p w14:paraId="3BC910B6" w14:textId="27CB830C" w:rsidR="00D507A0" w:rsidRDefault="00A72C2E">
          <w:pPr>
            <w:pStyle w:val="TOC1"/>
            <w:tabs>
              <w:tab w:val="right" w:leader="dot" w:pos="9350"/>
            </w:tabs>
            <w:rPr>
              <w:rFonts w:asciiTheme="minorHAnsi" w:eastAsiaTheme="minorEastAsia" w:hAnsiTheme="minorHAnsi" w:cstheme="minorBidi"/>
              <w:lang w:val="en-US"/>
            </w:rPr>
          </w:pPr>
          <w:hyperlink w:anchor="_Toc106233303" w:history="1">
            <w:r w:rsidR="00D507A0" w:rsidRPr="006077D6">
              <w:rPr>
                <w:rStyle w:val="Hyperlink"/>
                <w:rFonts w:eastAsia="Times New Roman"/>
                <w:lang w:val="en-US"/>
              </w:rPr>
              <w:t>What Programming Languages are Used in Data Science?</w:t>
            </w:r>
            <w:r w:rsidR="00D507A0">
              <w:rPr>
                <w:webHidden/>
              </w:rPr>
              <w:tab/>
            </w:r>
            <w:r w:rsidR="00D507A0">
              <w:rPr>
                <w:webHidden/>
              </w:rPr>
              <w:fldChar w:fldCharType="begin"/>
            </w:r>
            <w:r w:rsidR="00D507A0">
              <w:rPr>
                <w:webHidden/>
              </w:rPr>
              <w:instrText xml:space="preserve"> PAGEREF _Toc106233303 \h </w:instrText>
            </w:r>
            <w:r w:rsidR="00D507A0">
              <w:rPr>
                <w:webHidden/>
              </w:rPr>
            </w:r>
            <w:r w:rsidR="00D507A0">
              <w:rPr>
                <w:webHidden/>
              </w:rPr>
              <w:fldChar w:fldCharType="separate"/>
            </w:r>
            <w:r w:rsidR="00D507A0">
              <w:rPr>
                <w:webHidden/>
              </w:rPr>
              <w:t>6</w:t>
            </w:r>
            <w:r w:rsidR="00D507A0">
              <w:rPr>
                <w:webHidden/>
              </w:rPr>
              <w:fldChar w:fldCharType="end"/>
            </w:r>
          </w:hyperlink>
        </w:p>
        <w:p w14:paraId="2B92ED5F" w14:textId="1EF33F80" w:rsidR="00D507A0" w:rsidRDefault="00A72C2E">
          <w:pPr>
            <w:pStyle w:val="TOC1"/>
            <w:tabs>
              <w:tab w:val="right" w:leader="dot" w:pos="9350"/>
            </w:tabs>
            <w:rPr>
              <w:rFonts w:asciiTheme="minorHAnsi" w:eastAsiaTheme="minorEastAsia" w:hAnsiTheme="minorHAnsi" w:cstheme="minorBidi"/>
              <w:lang w:val="en-US"/>
            </w:rPr>
          </w:pPr>
          <w:hyperlink w:anchor="_Toc106233304" w:history="1">
            <w:r w:rsidR="00D507A0" w:rsidRPr="006077D6">
              <w:rPr>
                <w:rStyle w:val="Hyperlink"/>
                <w:rFonts w:eastAsia="Times New Roman"/>
                <w:lang w:val="en-US"/>
              </w:rPr>
              <w:t>Can You Become a Data Scientist Without Coding?</w:t>
            </w:r>
            <w:r w:rsidR="00D507A0">
              <w:rPr>
                <w:webHidden/>
              </w:rPr>
              <w:tab/>
            </w:r>
            <w:r w:rsidR="00D507A0">
              <w:rPr>
                <w:webHidden/>
              </w:rPr>
              <w:fldChar w:fldCharType="begin"/>
            </w:r>
            <w:r w:rsidR="00D507A0">
              <w:rPr>
                <w:webHidden/>
              </w:rPr>
              <w:instrText xml:space="preserve"> PAGEREF _Toc106233304 \h </w:instrText>
            </w:r>
            <w:r w:rsidR="00D507A0">
              <w:rPr>
                <w:webHidden/>
              </w:rPr>
            </w:r>
            <w:r w:rsidR="00D507A0">
              <w:rPr>
                <w:webHidden/>
              </w:rPr>
              <w:fldChar w:fldCharType="separate"/>
            </w:r>
            <w:r w:rsidR="00D507A0">
              <w:rPr>
                <w:webHidden/>
              </w:rPr>
              <w:t>8</w:t>
            </w:r>
            <w:r w:rsidR="00D507A0">
              <w:rPr>
                <w:webHidden/>
              </w:rPr>
              <w:fldChar w:fldCharType="end"/>
            </w:r>
          </w:hyperlink>
        </w:p>
        <w:p w14:paraId="3EA9302D" w14:textId="48AD507B" w:rsidR="00D507A0" w:rsidRDefault="00A72C2E">
          <w:pPr>
            <w:pStyle w:val="TOC1"/>
            <w:tabs>
              <w:tab w:val="right" w:leader="dot" w:pos="9350"/>
            </w:tabs>
            <w:rPr>
              <w:rFonts w:asciiTheme="minorHAnsi" w:eastAsiaTheme="minorEastAsia" w:hAnsiTheme="minorHAnsi" w:cstheme="minorBidi"/>
              <w:lang w:val="en-US"/>
            </w:rPr>
          </w:pPr>
          <w:hyperlink w:anchor="_Toc106233305" w:history="1">
            <w:r w:rsidR="00D507A0" w:rsidRPr="006077D6">
              <w:rPr>
                <w:rStyle w:val="Hyperlink"/>
                <w:rFonts w:eastAsia="Times New Roman"/>
                <w:lang w:val="en-US"/>
              </w:rPr>
              <w:t>How Can You Start Learning Coding for Data Science</w:t>
            </w:r>
            <w:r w:rsidR="00D507A0">
              <w:rPr>
                <w:webHidden/>
              </w:rPr>
              <w:tab/>
            </w:r>
            <w:r w:rsidR="00D507A0">
              <w:rPr>
                <w:webHidden/>
              </w:rPr>
              <w:fldChar w:fldCharType="begin"/>
            </w:r>
            <w:r w:rsidR="00D507A0">
              <w:rPr>
                <w:webHidden/>
              </w:rPr>
              <w:instrText xml:space="preserve"> PAGEREF _Toc106233305 \h </w:instrText>
            </w:r>
            <w:r w:rsidR="00D507A0">
              <w:rPr>
                <w:webHidden/>
              </w:rPr>
            </w:r>
            <w:r w:rsidR="00D507A0">
              <w:rPr>
                <w:webHidden/>
              </w:rPr>
              <w:fldChar w:fldCharType="separate"/>
            </w:r>
            <w:r w:rsidR="00D507A0">
              <w:rPr>
                <w:webHidden/>
              </w:rPr>
              <w:t>8</w:t>
            </w:r>
            <w:r w:rsidR="00D507A0">
              <w:rPr>
                <w:webHidden/>
              </w:rPr>
              <w:fldChar w:fldCharType="end"/>
            </w:r>
          </w:hyperlink>
        </w:p>
        <w:p w14:paraId="7BA9FFF1" w14:textId="5BA7BFE5" w:rsidR="00D507A0" w:rsidRDefault="00A72C2E">
          <w:pPr>
            <w:pStyle w:val="TOC1"/>
            <w:tabs>
              <w:tab w:val="right" w:leader="dot" w:pos="9350"/>
            </w:tabs>
            <w:rPr>
              <w:rFonts w:asciiTheme="minorHAnsi" w:eastAsiaTheme="minorEastAsia" w:hAnsiTheme="minorHAnsi" w:cstheme="minorBidi"/>
              <w:lang w:val="en-US"/>
            </w:rPr>
          </w:pPr>
          <w:hyperlink w:anchor="_Toc106233306" w:history="1">
            <w:r w:rsidR="00D507A0" w:rsidRPr="006077D6">
              <w:rPr>
                <w:rStyle w:val="Hyperlink"/>
                <w:rFonts w:eastAsia="Times New Roman"/>
                <w:lang w:val="en-US"/>
              </w:rPr>
              <w:t>What Jobs in Data Science Require Coding?</w:t>
            </w:r>
            <w:r w:rsidR="00D507A0">
              <w:rPr>
                <w:webHidden/>
              </w:rPr>
              <w:tab/>
            </w:r>
            <w:r w:rsidR="00D507A0">
              <w:rPr>
                <w:webHidden/>
              </w:rPr>
              <w:fldChar w:fldCharType="begin"/>
            </w:r>
            <w:r w:rsidR="00D507A0">
              <w:rPr>
                <w:webHidden/>
              </w:rPr>
              <w:instrText xml:space="preserve"> PAGEREF _Toc106233306 \h </w:instrText>
            </w:r>
            <w:r w:rsidR="00D507A0">
              <w:rPr>
                <w:webHidden/>
              </w:rPr>
            </w:r>
            <w:r w:rsidR="00D507A0">
              <w:rPr>
                <w:webHidden/>
              </w:rPr>
              <w:fldChar w:fldCharType="separate"/>
            </w:r>
            <w:r w:rsidR="00D507A0">
              <w:rPr>
                <w:webHidden/>
              </w:rPr>
              <w:t>9</w:t>
            </w:r>
            <w:r w:rsidR="00D507A0">
              <w:rPr>
                <w:webHidden/>
              </w:rPr>
              <w:fldChar w:fldCharType="end"/>
            </w:r>
          </w:hyperlink>
        </w:p>
        <w:p w14:paraId="43CCB956" w14:textId="260FCC36" w:rsidR="00D507A0" w:rsidRDefault="00A72C2E">
          <w:pPr>
            <w:pStyle w:val="TOC1"/>
            <w:tabs>
              <w:tab w:val="right" w:leader="dot" w:pos="9350"/>
            </w:tabs>
            <w:rPr>
              <w:rFonts w:asciiTheme="minorHAnsi" w:eastAsiaTheme="minorEastAsia" w:hAnsiTheme="minorHAnsi" w:cstheme="minorBidi"/>
              <w:lang w:val="en-US"/>
            </w:rPr>
          </w:pPr>
          <w:hyperlink w:anchor="_Toc106233307" w:history="1">
            <w:r w:rsidR="00D507A0" w:rsidRPr="006077D6">
              <w:rPr>
                <w:rStyle w:val="Hyperlink"/>
                <w:rFonts w:eastAsia="Times New Roman"/>
                <w:lang w:val="en-US"/>
              </w:rPr>
              <w:t>Conclusion</w:t>
            </w:r>
            <w:r w:rsidR="00D507A0">
              <w:rPr>
                <w:webHidden/>
              </w:rPr>
              <w:tab/>
            </w:r>
            <w:r w:rsidR="00D507A0">
              <w:rPr>
                <w:webHidden/>
              </w:rPr>
              <w:fldChar w:fldCharType="begin"/>
            </w:r>
            <w:r w:rsidR="00D507A0">
              <w:rPr>
                <w:webHidden/>
              </w:rPr>
              <w:instrText xml:space="preserve"> PAGEREF _Toc106233307 \h </w:instrText>
            </w:r>
            <w:r w:rsidR="00D507A0">
              <w:rPr>
                <w:webHidden/>
              </w:rPr>
            </w:r>
            <w:r w:rsidR="00D507A0">
              <w:rPr>
                <w:webHidden/>
              </w:rPr>
              <w:fldChar w:fldCharType="separate"/>
            </w:r>
            <w:r w:rsidR="00D507A0">
              <w:rPr>
                <w:webHidden/>
              </w:rPr>
              <w:t>9</w:t>
            </w:r>
            <w:r w:rsidR="00D507A0">
              <w:rPr>
                <w:webHidden/>
              </w:rPr>
              <w:fldChar w:fldCharType="end"/>
            </w:r>
          </w:hyperlink>
        </w:p>
        <w:p w14:paraId="1FEEEA97" w14:textId="32F86E6C" w:rsidR="00D507A0" w:rsidRDefault="00A72C2E">
          <w:pPr>
            <w:pStyle w:val="TOC1"/>
            <w:tabs>
              <w:tab w:val="right" w:leader="dot" w:pos="9350"/>
            </w:tabs>
            <w:rPr>
              <w:rFonts w:asciiTheme="minorHAnsi" w:eastAsiaTheme="minorEastAsia" w:hAnsiTheme="minorHAnsi" w:cstheme="minorBidi"/>
              <w:lang w:val="en-US"/>
            </w:rPr>
          </w:pPr>
          <w:hyperlink w:anchor="_Toc106233308" w:history="1">
            <w:r w:rsidR="00D507A0" w:rsidRPr="006077D6">
              <w:rPr>
                <w:rStyle w:val="Hyperlink"/>
              </w:rPr>
              <w:t>Author</w:t>
            </w:r>
            <w:r w:rsidR="00D507A0">
              <w:rPr>
                <w:webHidden/>
              </w:rPr>
              <w:tab/>
            </w:r>
            <w:r w:rsidR="00D507A0">
              <w:rPr>
                <w:webHidden/>
              </w:rPr>
              <w:fldChar w:fldCharType="begin"/>
            </w:r>
            <w:r w:rsidR="00D507A0">
              <w:rPr>
                <w:webHidden/>
              </w:rPr>
              <w:instrText xml:space="preserve"> PAGEREF _Toc106233308 \h </w:instrText>
            </w:r>
            <w:r w:rsidR="00D507A0">
              <w:rPr>
                <w:webHidden/>
              </w:rPr>
            </w:r>
            <w:r w:rsidR="00D507A0">
              <w:rPr>
                <w:webHidden/>
              </w:rPr>
              <w:fldChar w:fldCharType="separate"/>
            </w:r>
            <w:r w:rsidR="00D507A0">
              <w:rPr>
                <w:webHidden/>
              </w:rPr>
              <w:t>10</w:t>
            </w:r>
            <w:r w:rsidR="00D507A0">
              <w:rPr>
                <w:webHidden/>
              </w:rPr>
              <w:fldChar w:fldCharType="end"/>
            </w:r>
          </w:hyperlink>
        </w:p>
        <w:p w14:paraId="6BB56847" w14:textId="27B27C25" w:rsidR="00A468B0" w:rsidRDefault="00A468B0">
          <w:r>
            <w:rPr>
              <w:b/>
              <w:bCs/>
            </w:rPr>
            <w:fldChar w:fldCharType="end"/>
          </w:r>
        </w:p>
      </w:sdtContent>
    </w:sdt>
    <w:p w14:paraId="011A0D3C" w14:textId="4A6103A7" w:rsidR="003A2BF2" w:rsidRDefault="003A2BF2" w:rsidP="00913D45">
      <w:r w:rsidRPr="00332F05">
        <w:br w:type="page"/>
      </w:r>
    </w:p>
    <w:p w14:paraId="507D6AE4" w14:textId="67A80354" w:rsidR="001D04B5" w:rsidRDefault="001E731F" w:rsidP="001E731F">
      <w:pPr>
        <w:pStyle w:val="Heading1"/>
      </w:pPr>
      <w:bookmarkStart w:id="0" w:name="_Toc106233299"/>
      <w:r>
        <w:lastRenderedPageBreak/>
        <w:t>Introduction</w:t>
      </w:r>
      <w:bookmarkEnd w:id="0"/>
    </w:p>
    <w:p w14:paraId="33948ABA" w14:textId="60015CD3" w:rsidR="00F46866" w:rsidRDefault="00A9578D" w:rsidP="00F46866">
      <w:r>
        <w:t>“I have been researching, and Data Science is a good field to be in.”</w:t>
      </w:r>
    </w:p>
    <w:p w14:paraId="171EB4FE" w14:textId="4B9EF56B" w:rsidR="00A9578D" w:rsidRDefault="00A9578D" w:rsidP="00F46866">
      <w:r>
        <w:t xml:space="preserve">Whether a fresher or an experienced professional, people looking to move into Data Science always want to know, “Does data science need coding?”. </w:t>
      </w:r>
      <w:r w:rsidR="00612DBF">
        <w:tab/>
      </w:r>
      <w:r w:rsidR="00612DBF">
        <w:br/>
      </w:r>
      <w:r w:rsidR="00612DBF">
        <w:br/>
        <w:t xml:space="preserve">Let’s understand a little more first. </w:t>
      </w:r>
      <w:r>
        <w:t xml:space="preserve">Data Science is a field that is a combination of </w:t>
      </w:r>
      <w:r w:rsidRPr="00612DBF">
        <w:rPr>
          <w:i/>
        </w:rPr>
        <w:t>mathematics, business and technology</w:t>
      </w:r>
      <w:r>
        <w:t xml:space="preserve">. In a constantly evolving field, the </w:t>
      </w:r>
      <w:r w:rsidRPr="004A640F">
        <w:rPr>
          <w:b/>
        </w:rPr>
        <w:t>mathematical</w:t>
      </w:r>
      <w:r>
        <w:t xml:space="preserve"> understanding of Data Science remains </w:t>
      </w:r>
      <w:r w:rsidRPr="004A640F">
        <w:rPr>
          <w:i/>
        </w:rPr>
        <w:t>consistent</w:t>
      </w:r>
      <w:r>
        <w:t>. Now, it is a question of the rest. Let’s understand more:</w:t>
      </w:r>
    </w:p>
    <w:p w14:paraId="1509998A" w14:textId="0AC8A446" w:rsidR="00A9578D" w:rsidRDefault="00A9578D" w:rsidP="00A9578D">
      <w:pPr>
        <w:pStyle w:val="ListParagraph"/>
        <w:numPr>
          <w:ilvl w:val="0"/>
          <w:numId w:val="36"/>
        </w:numPr>
      </w:pPr>
      <w:r w:rsidRPr="000C3A0B">
        <w:rPr>
          <w:b/>
        </w:rPr>
        <w:t>Business</w:t>
      </w:r>
      <w:r>
        <w:t>: Data Science is a business</w:t>
      </w:r>
      <w:r w:rsidR="00612DBF">
        <w:t>-</w:t>
      </w:r>
      <w:r>
        <w:t xml:space="preserve">agnostic field. Whatever domain you come from, you can leverage your business knowledge to do better data science. </w:t>
      </w:r>
      <w:r>
        <w:tab/>
      </w:r>
      <w:r>
        <w:br/>
      </w:r>
      <w:r>
        <w:br/>
        <w:t>For instance, if you are from a CA background, you can help Fintech companies. In addition, given your strong understanding of financial data, you can understand more than most.</w:t>
      </w:r>
      <w:r w:rsidR="003F0FDD">
        <w:t xml:space="preserve"> However, based on your interest, it is possible to work in any domain of Data Science.</w:t>
      </w:r>
      <w:r>
        <w:br/>
      </w:r>
    </w:p>
    <w:p w14:paraId="227435DA" w14:textId="5504FF75" w:rsidR="00A9578D" w:rsidRDefault="00A9578D" w:rsidP="00A9578D">
      <w:pPr>
        <w:pStyle w:val="ListParagraph"/>
        <w:numPr>
          <w:ilvl w:val="0"/>
          <w:numId w:val="36"/>
        </w:numPr>
      </w:pPr>
      <w:r w:rsidRPr="000C3A0B">
        <w:rPr>
          <w:b/>
        </w:rPr>
        <w:t>Technology</w:t>
      </w:r>
      <w:r>
        <w:t xml:space="preserve">: Technology is a field that keeps evolving every day. A lifelong learning mindset must be applied to keep up with the pace of technology. </w:t>
      </w:r>
      <w:r>
        <w:tab/>
      </w:r>
      <w:r>
        <w:br/>
      </w:r>
      <w:r>
        <w:br/>
        <w:t>Once we understand the foundational elements of technology, it becomes vital that we keep upgrading ourselves based on the latest in technology</w:t>
      </w:r>
      <w:r w:rsidR="00D61F2F">
        <w:t xml:space="preserve">, like by doing the </w:t>
      </w:r>
      <w:hyperlink r:id="rId9" w:history="1">
        <w:r w:rsidR="00D61F2F" w:rsidRPr="00D61F2F">
          <w:rPr>
            <w:rStyle w:val="Hyperlink"/>
          </w:rPr>
          <w:t>insight data science Bootcamp</w:t>
        </w:r>
      </w:hyperlink>
      <w:r w:rsidR="00D61F2F">
        <w:t>.</w:t>
      </w:r>
    </w:p>
    <w:p w14:paraId="05A5CCD2" w14:textId="0CB831C8" w:rsidR="000C3A0B" w:rsidRDefault="003F0FDD" w:rsidP="000C3A0B">
      <w:r>
        <w:t>Now that we have established that we need to be up to date with technology</w:t>
      </w:r>
      <w:r w:rsidR="003A2751">
        <w:t xml:space="preserve"> let’s understand a little more about </w:t>
      </w:r>
      <w:r w:rsidR="00ED61DE">
        <w:t xml:space="preserve">our original question. </w:t>
      </w:r>
    </w:p>
    <w:p w14:paraId="115A705E" w14:textId="69608158" w:rsidR="00DA3485" w:rsidRDefault="00DA3485" w:rsidP="00DA3485">
      <w:pPr>
        <w:pStyle w:val="Heading2"/>
      </w:pPr>
      <w:bookmarkStart w:id="1" w:name="_Toc106233300"/>
      <w:r>
        <w:t>Does Data Science require coding?</w:t>
      </w:r>
      <w:bookmarkEnd w:id="1"/>
    </w:p>
    <w:p w14:paraId="1C2ACC2C" w14:textId="09F35B24" w:rsidR="00DA3485" w:rsidRDefault="00DA3485" w:rsidP="00DA3485">
      <w:pPr>
        <w:rPr>
          <w:b/>
        </w:rPr>
      </w:pPr>
      <w:r w:rsidRPr="00DA3485">
        <w:rPr>
          <w:b/>
        </w:rPr>
        <w:t>The short answer</w:t>
      </w:r>
      <w:r>
        <w:tab/>
      </w:r>
      <w:r>
        <w:br/>
      </w:r>
      <w:r w:rsidRPr="00DA3485">
        <w:rPr>
          <w:i/>
          <w:u w:val="single"/>
        </w:rPr>
        <w:t>Yes</w:t>
      </w:r>
    </w:p>
    <w:p w14:paraId="14B4F29B" w14:textId="77777777" w:rsidR="006F4B23" w:rsidRDefault="00DA3485" w:rsidP="00DA3485">
      <w:r w:rsidRPr="006F4B23">
        <w:rPr>
          <w:b/>
        </w:rPr>
        <w:t>The long answer</w:t>
      </w:r>
      <w:r>
        <w:tab/>
      </w:r>
    </w:p>
    <w:p w14:paraId="4220564E" w14:textId="51F571A9" w:rsidR="0078106F" w:rsidRDefault="006F4B23" w:rsidP="006F4B23">
      <w:pPr>
        <w:pStyle w:val="ListParagraph"/>
        <w:numPr>
          <w:ilvl w:val="0"/>
          <w:numId w:val="37"/>
        </w:numPr>
      </w:pPr>
      <w:r w:rsidRPr="006F4B23">
        <w:rPr>
          <w:b/>
        </w:rPr>
        <w:t>For freshers</w:t>
      </w:r>
      <w:r>
        <w:t>: Coding in Data Science is not how you did it back in school or college. It takes a different form in the real world. However, much of what we learn in Data Science already exists in easily usable functions. Data Science is practical.</w:t>
      </w:r>
      <w:r w:rsidR="00CC2589">
        <w:t xml:space="preserve"> Google will be your saviour and have all the answers, but to ask the right questions, you need to understand how to code.</w:t>
      </w:r>
      <w:r w:rsidR="0078106F">
        <w:t xml:space="preserve"> A little contr</w:t>
      </w:r>
      <w:r w:rsidR="00A43920">
        <w:t>o</w:t>
      </w:r>
      <w:r w:rsidR="0078106F">
        <w:t xml:space="preserve">versial, but in my opinion, </w:t>
      </w:r>
      <w:r w:rsidR="00A43920">
        <w:t xml:space="preserve">the </w:t>
      </w:r>
      <w:r w:rsidR="0078106F">
        <w:t>fact of the matter is</w:t>
      </w:r>
      <w:r w:rsidR="00EE75D2">
        <w:t>,</w:t>
      </w:r>
      <w:r w:rsidR="0078106F">
        <w:t xml:space="preserve"> </w:t>
      </w:r>
    </w:p>
    <w:p w14:paraId="3DBD5F0A" w14:textId="0801F869" w:rsidR="0078106F" w:rsidRDefault="0078106F" w:rsidP="0078106F">
      <w:pPr>
        <w:pStyle w:val="Quote"/>
      </w:pPr>
      <w:r>
        <w:t>No Data Scientist is a Data Scientist without Google.</w:t>
      </w:r>
      <w:r w:rsidR="006F4B23">
        <w:tab/>
      </w:r>
    </w:p>
    <w:p w14:paraId="576FD999" w14:textId="26F1B0BD" w:rsidR="00DA3485" w:rsidRDefault="006F4B23" w:rsidP="0078106F">
      <w:pPr>
        <w:ind w:left="720"/>
      </w:pPr>
      <w:r>
        <w:t xml:space="preserve">Looking at the data, you need to figure out what will be the input and the possible output. </w:t>
      </w:r>
      <w:r w:rsidR="00477B1A">
        <w:t xml:space="preserve">We have the input and available functions you can use as code, and then we get the result. </w:t>
      </w:r>
      <w:r w:rsidR="00477B1A">
        <w:lastRenderedPageBreak/>
        <w:t>A significant chunk of the work is to interpret the output.</w:t>
      </w:r>
      <w:r w:rsidR="00CC2589">
        <w:t xml:space="preserve"> As we discussed, coding is required</w:t>
      </w:r>
      <w:r w:rsidR="00D61F2F">
        <w:t xml:space="preserve">, and a </w:t>
      </w:r>
      <w:hyperlink r:id="rId10" w:history="1">
        <w:r w:rsidR="00D61F2F" w:rsidRPr="00D61F2F">
          <w:rPr>
            <w:rStyle w:val="Hyperlink"/>
          </w:rPr>
          <w:t>data science certificate</w:t>
        </w:r>
      </w:hyperlink>
      <w:r w:rsidR="00D61F2F">
        <w:t xml:space="preserve"> can help.</w:t>
      </w:r>
      <w:r w:rsidR="00477B1A">
        <w:tab/>
      </w:r>
      <w:r w:rsidR="00477B1A">
        <w:br/>
      </w:r>
      <w:r w:rsidR="00477B1A">
        <w:br/>
      </w:r>
      <w:r w:rsidR="00331018">
        <w:drawing>
          <wp:inline distT="0" distB="0" distL="0" distR="0" wp14:anchorId="343E0E34" wp14:editId="317AD10D">
            <wp:extent cx="5009321" cy="1852087"/>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25323" cy="1858003"/>
                    </a:xfrm>
                    <a:prstGeom prst="rect">
                      <a:avLst/>
                    </a:prstGeom>
                    <a:noFill/>
                    <a:ln>
                      <a:noFill/>
                    </a:ln>
                  </pic:spPr>
                </pic:pic>
              </a:graphicData>
            </a:graphic>
          </wp:inline>
        </w:drawing>
      </w:r>
      <w:r>
        <w:tab/>
      </w:r>
      <w:r w:rsidR="00DA3485">
        <w:tab/>
      </w:r>
      <w:r w:rsidR="00EF4550">
        <w:br/>
      </w:r>
    </w:p>
    <w:p w14:paraId="5916E553" w14:textId="1AE3A2D7" w:rsidR="00EF4550" w:rsidRDefault="00EF4550" w:rsidP="006F4B23">
      <w:pPr>
        <w:pStyle w:val="ListParagraph"/>
        <w:numPr>
          <w:ilvl w:val="0"/>
          <w:numId w:val="37"/>
        </w:numPr>
      </w:pPr>
      <w:r>
        <w:rPr>
          <w:b/>
        </w:rPr>
        <w:t>For working professionals</w:t>
      </w:r>
      <w:r w:rsidR="00090B3F">
        <w:rPr>
          <w:b/>
        </w:rPr>
        <w:t xml:space="preserve"> </w:t>
      </w:r>
      <w:r>
        <w:rPr>
          <w:b/>
        </w:rPr>
        <w:t>who do not code</w:t>
      </w:r>
      <w:r w:rsidRPr="00EF4550">
        <w:t>:</w:t>
      </w:r>
      <w:r>
        <w:t xml:space="preserve"> </w:t>
      </w:r>
      <w:r w:rsidR="009C523C">
        <w:t xml:space="preserve">I have been asked often – do we need to know coding for data science? </w:t>
      </w:r>
      <w:r>
        <w:t xml:space="preserve">I </w:t>
      </w:r>
      <w:r w:rsidR="00090B3F">
        <w:t>will</w:t>
      </w:r>
      <w:r>
        <w:t xml:space="preserve"> assume that you have some fear about whether you can learn code or not. That is probably the wrong thing to wonder – because the answer is yes. The question is, are you willing to learn to code. </w:t>
      </w:r>
      <w:r>
        <w:tab/>
      </w:r>
      <w:r>
        <w:br/>
      </w:r>
      <w:r>
        <w:br/>
        <w:t>If you do not code at your job right now, you likely don’t like to code. However, let’s say you are in a management position in Data Science going ahead. To accurately guide your team, you need hands-on coding experience to know what they are talking about.</w:t>
      </w:r>
      <w:r w:rsidR="00CC2589">
        <w:t xml:space="preserve"> Coding is required.</w:t>
      </w:r>
      <w:r w:rsidR="00090B3F">
        <w:tab/>
      </w:r>
      <w:r w:rsidR="00090B3F">
        <w:br/>
      </w:r>
    </w:p>
    <w:p w14:paraId="35AEED06" w14:textId="4DE99026" w:rsidR="00090B3F" w:rsidRPr="00DA3485" w:rsidRDefault="00090B3F" w:rsidP="006F4B23">
      <w:pPr>
        <w:pStyle w:val="ListParagraph"/>
        <w:numPr>
          <w:ilvl w:val="0"/>
          <w:numId w:val="37"/>
        </w:numPr>
      </w:pPr>
      <w:r>
        <w:rPr>
          <w:b/>
        </w:rPr>
        <w:t>For working professionals who code:</w:t>
      </w:r>
      <w:r w:rsidR="00762193">
        <w:rPr>
          <w:b/>
        </w:rPr>
        <w:t xml:space="preserve"> </w:t>
      </w:r>
      <w:r w:rsidR="00762193">
        <w:t xml:space="preserve">Coding is required in Data Science, and you can pick it up. There is a learning curve in Data Science because, along with code, you will also need to unlearn and relearn mathematics and business. </w:t>
      </w:r>
      <w:r w:rsidR="00D61F2F">
        <w:t xml:space="preserve">The </w:t>
      </w:r>
      <w:hyperlink r:id="rId12" w:history="1">
        <w:r w:rsidR="00D61F2F" w:rsidRPr="00D61F2F">
          <w:rPr>
            <w:rStyle w:val="Hyperlink"/>
          </w:rPr>
          <w:t>knowledgehut insight data science bootcamp</w:t>
        </w:r>
      </w:hyperlink>
      <w:r w:rsidR="00D61F2F">
        <w:t xml:space="preserve"> can help here.</w:t>
      </w:r>
      <w:r w:rsidR="00762193">
        <w:tab/>
      </w:r>
      <w:r w:rsidR="00762193">
        <w:br/>
      </w:r>
      <w:r w:rsidR="00762193">
        <w:br/>
        <w:t>Instead of just deliverables, being a Data Scientist is challenging and fun. You will need to think about how you can add value to the bottom line of the company you work with.</w:t>
      </w:r>
      <w:r w:rsidR="009E175F">
        <w:t xml:space="preserve"> This will include </w:t>
      </w:r>
      <w:r w:rsidR="00EC66A9">
        <w:t>business and thought leadership elements</w:t>
      </w:r>
      <w:r w:rsidR="009E175F">
        <w:t xml:space="preserve"> you have not considered before.</w:t>
      </w:r>
    </w:p>
    <w:p w14:paraId="0F06B9D2" w14:textId="1551421C" w:rsidR="00C9608F" w:rsidRDefault="00C9608F" w:rsidP="00C9608F">
      <w:pPr>
        <w:pStyle w:val="Heading1"/>
        <w:rPr>
          <w:rFonts w:eastAsia="Times New Roman"/>
          <w:lang w:val="en-US"/>
        </w:rPr>
      </w:pPr>
      <w:bookmarkStart w:id="2" w:name="_Toc106233301"/>
      <w:r w:rsidRPr="00C9608F">
        <w:rPr>
          <w:rFonts w:eastAsia="Times New Roman"/>
          <w:lang w:val="en-US"/>
        </w:rPr>
        <w:t>Why is Coding Required in Data Science?</w:t>
      </w:r>
      <w:bookmarkEnd w:id="2"/>
      <w:r w:rsidRPr="00C9608F">
        <w:rPr>
          <w:rFonts w:eastAsia="Times New Roman"/>
          <w:lang w:val="en-US"/>
        </w:rPr>
        <w:t> </w:t>
      </w:r>
    </w:p>
    <w:p w14:paraId="7A75F557" w14:textId="15B50C59" w:rsidR="007D7336" w:rsidRDefault="007D7336" w:rsidP="007D7336">
      <w:pPr>
        <w:rPr>
          <w:lang w:val="en-US"/>
        </w:rPr>
      </w:pPr>
      <w:r>
        <w:rPr>
          <w:lang w:val="en-US"/>
        </w:rPr>
        <w:t xml:space="preserve">Data Science is a field where </w:t>
      </w:r>
      <w:r w:rsidRPr="0050302F">
        <w:rPr>
          <w:b/>
          <w:lang w:val="en-US"/>
        </w:rPr>
        <w:t>experiments</w:t>
      </w:r>
      <w:r>
        <w:rPr>
          <w:lang w:val="en-US"/>
        </w:rPr>
        <w:t xml:space="preserve"> are carried out on data to help improve the quality or bottom line of the enterprise. We just use Excel to analyze data. Large volumes of data are generally present on a </w:t>
      </w:r>
      <w:r w:rsidRPr="0050302F">
        <w:rPr>
          <w:u w:val="single"/>
          <w:lang w:val="en-US"/>
        </w:rPr>
        <w:t>cloud platform</w:t>
      </w:r>
      <w:r>
        <w:rPr>
          <w:lang w:val="en-US"/>
        </w:rPr>
        <w:t>, and a Data Scientist must perform analytics.</w:t>
      </w:r>
    </w:p>
    <w:p w14:paraId="14264A8A" w14:textId="4B4BE9C4" w:rsidR="007D7336" w:rsidRDefault="007D7336" w:rsidP="007D7336">
      <w:pPr>
        <w:rPr>
          <w:lang w:val="en-US"/>
        </w:rPr>
      </w:pPr>
      <w:r>
        <w:rPr>
          <w:lang w:val="en-US"/>
        </w:rPr>
        <w:t xml:space="preserve">To do this, a Data Scientist needs to have a robust toolkit where they are free to experiment. Any experimentation, data manipulation and visualization should be possible to strive to achieve the </w:t>
      </w:r>
      <w:r>
        <w:rPr>
          <w:lang w:val="en-US"/>
        </w:rPr>
        <w:lastRenderedPageBreak/>
        <w:t>end result. It’s not engineering; it’s actual science that consists of performing experiments, where some succeed, and most fail.</w:t>
      </w:r>
    </w:p>
    <w:p w14:paraId="3A53EF93" w14:textId="689691C1" w:rsidR="0050302F" w:rsidRDefault="0050302F" w:rsidP="0050302F">
      <w:pPr>
        <w:pStyle w:val="Quote"/>
        <w:rPr>
          <w:lang w:val="en-US"/>
        </w:rPr>
      </w:pPr>
      <w:r>
        <w:rPr>
          <w:lang w:val="en-US"/>
        </w:rPr>
        <w:t xml:space="preserve">The freedom to do anything comes with code. </w:t>
      </w:r>
    </w:p>
    <w:p w14:paraId="73629A49" w14:textId="435D8B0F" w:rsidR="0050302F" w:rsidRDefault="0050302F" w:rsidP="0050302F">
      <w:pPr>
        <w:rPr>
          <w:lang w:val="en-US"/>
        </w:rPr>
      </w:pPr>
      <w:r>
        <w:rPr>
          <w:lang w:val="en-US"/>
        </w:rPr>
        <w:t>Coding is required in Data Science because:</w:t>
      </w:r>
    </w:p>
    <w:p w14:paraId="76AC91FE" w14:textId="0EA1BBFB" w:rsidR="0050302F" w:rsidRPr="0050302F" w:rsidRDefault="0050302F" w:rsidP="0050302F">
      <w:pPr>
        <w:pStyle w:val="ListParagraph"/>
        <w:numPr>
          <w:ilvl w:val="0"/>
          <w:numId w:val="39"/>
        </w:numPr>
        <w:rPr>
          <w:b/>
          <w:lang w:val="en-US"/>
        </w:rPr>
      </w:pPr>
      <w:r w:rsidRPr="0050302F">
        <w:rPr>
          <w:b/>
          <w:lang w:val="en-US"/>
        </w:rPr>
        <w:t>Sourcing Data</w:t>
      </w:r>
      <w:r>
        <w:rPr>
          <w:b/>
          <w:lang w:val="en-US"/>
        </w:rPr>
        <w:t xml:space="preserve">: </w:t>
      </w:r>
      <w:r>
        <w:rPr>
          <w:lang w:val="en-US"/>
        </w:rPr>
        <w:t>Regardless of the cloud platform or source, code can help get the data from wherever it is stored</w:t>
      </w:r>
      <w:r w:rsidR="00DA1CF7">
        <w:rPr>
          <w:lang w:val="en-US"/>
        </w:rPr>
        <w:t>. Code enables us to manipulate data while pulling it right from the s</w:t>
      </w:r>
      <w:r w:rsidR="00AF6383">
        <w:rPr>
          <w:lang w:val="en-US"/>
        </w:rPr>
        <w:t>tart.</w:t>
      </w:r>
      <w:r w:rsidR="006153C3">
        <w:rPr>
          <w:lang w:val="en-US"/>
        </w:rPr>
        <w:tab/>
      </w:r>
      <w:r w:rsidR="006153C3">
        <w:rPr>
          <w:lang w:val="en-US"/>
        </w:rPr>
        <w:br/>
      </w:r>
    </w:p>
    <w:p w14:paraId="16DF416E" w14:textId="75705A16" w:rsidR="0050302F" w:rsidRPr="0050302F" w:rsidRDefault="0050302F" w:rsidP="0050302F">
      <w:pPr>
        <w:pStyle w:val="ListParagraph"/>
        <w:numPr>
          <w:ilvl w:val="0"/>
          <w:numId w:val="39"/>
        </w:numPr>
        <w:rPr>
          <w:b/>
          <w:lang w:val="en-US"/>
        </w:rPr>
      </w:pPr>
      <w:r w:rsidRPr="0050302F">
        <w:rPr>
          <w:b/>
          <w:lang w:val="en-US"/>
        </w:rPr>
        <w:t>Data Transformation</w:t>
      </w:r>
      <w:r>
        <w:rPr>
          <w:b/>
          <w:lang w:val="en-US"/>
        </w:rPr>
        <w:t xml:space="preserve">: </w:t>
      </w:r>
      <w:r>
        <w:rPr>
          <w:lang w:val="en-US"/>
        </w:rPr>
        <w:t>Knowing how to code can help to manipulate</w:t>
      </w:r>
      <w:r w:rsidR="006153C3">
        <w:rPr>
          <w:lang w:val="en-US"/>
        </w:rPr>
        <w:t>, fix</w:t>
      </w:r>
      <w:r>
        <w:rPr>
          <w:lang w:val="en-US"/>
        </w:rPr>
        <w:t xml:space="preserve"> and transform</w:t>
      </w:r>
      <w:r w:rsidR="006153C3">
        <w:rPr>
          <w:lang w:val="en-US"/>
        </w:rPr>
        <w:t xml:space="preserve"> the data as required – this can be done via multiple platforms</w:t>
      </w:r>
      <w:r w:rsidR="00DA1CF7">
        <w:rPr>
          <w:lang w:val="en-US"/>
        </w:rPr>
        <w:t xml:space="preserve">. For instance, Python code can be applied on almost any cloud platform or tool. </w:t>
      </w:r>
      <w:r w:rsidR="006153C3">
        <w:rPr>
          <w:lang w:val="en-US"/>
        </w:rPr>
        <w:tab/>
      </w:r>
      <w:r w:rsidR="006153C3">
        <w:rPr>
          <w:lang w:val="en-US"/>
        </w:rPr>
        <w:br/>
      </w:r>
    </w:p>
    <w:p w14:paraId="6B36A1AE" w14:textId="40C93149" w:rsidR="0050302F" w:rsidRPr="0050302F" w:rsidRDefault="0050302F" w:rsidP="0050302F">
      <w:pPr>
        <w:pStyle w:val="ListParagraph"/>
        <w:numPr>
          <w:ilvl w:val="0"/>
          <w:numId w:val="39"/>
        </w:numPr>
        <w:rPr>
          <w:b/>
          <w:lang w:val="en-US"/>
        </w:rPr>
      </w:pPr>
      <w:r w:rsidRPr="0050302F">
        <w:rPr>
          <w:b/>
          <w:lang w:val="en-US"/>
        </w:rPr>
        <w:t>Exploratory Data Analysis</w:t>
      </w:r>
      <w:r w:rsidR="006153C3">
        <w:rPr>
          <w:b/>
          <w:lang w:val="en-US"/>
        </w:rPr>
        <w:t xml:space="preserve">: </w:t>
      </w:r>
      <w:r w:rsidR="006153C3">
        <w:rPr>
          <w:lang w:val="en-US"/>
        </w:rPr>
        <w:t xml:space="preserve">The patterns in data can be deciphered with the help of code; it is vital to explore large datasets to understand the visible and </w:t>
      </w:r>
      <w:r w:rsidR="00DA1CF7">
        <w:rPr>
          <w:lang w:val="en-US"/>
        </w:rPr>
        <w:t>hidden</w:t>
      </w:r>
      <w:r w:rsidR="006153C3">
        <w:rPr>
          <w:lang w:val="en-US"/>
        </w:rPr>
        <w:t xml:space="preserve"> patterns</w:t>
      </w:r>
      <w:r w:rsidR="00A72C2E">
        <w:rPr>
          <w:lang w:val="en-US"/>
        </w:rPr>
        <w:t>.</w:t>
      </w:r>
      <w:r w:rsidR="006153C3">
        <w:rPr>
          <w:lang w:val="en-US"/>
        </w:rPr>
        <w:tab/>
      </w:r>
      <w:r w:rsidR="006153C3">
        <w:rPr>
          <w:lang w:val="en-US"/>
        </w:rPr>
        <w:br/>
      </w:r>
    </w:p>
    <w:p w14:paraId="7BE2BCDE" w14:textId="34E5B9F3" w:rsidR="0050302F" w:rsidRPr="0050302F" w:rsidRDefault="0050302F" w:rsidP="0050302F">
      <w:pPr>
        <w:pStyle w:val="ListParagraph"/>
        <w:numPr>
          <w:ilvl w:val="0"/>
          <w:numId w:val="39"/>
        </w:numPr>
        <w:rPr>
          <w:b/>
          <w:lang w:val="en-US"/>
        </w:rPr>
      </w:pPr>
      <w:r w:rsidRPr="0050302F">
        <w:rPr>
          <w:b/>
          <w:lang w:val="en-US"/>
        </w:rPr>
        <w:t>Experimenting with Data</w:t>
      </w:r>
      <w:r w:rsidR="006153C3">
        <w:rPr>
          <w:b/>
          <w:lang w:val="en-US"/>
        </w:rPr>
        <w:t xml:space="preserve">: </w:t>
      </w:r>
      <w:r w:rsidR="006153C3">
        <w:rPr>
          <w:lang w:val="en-US"/>
        </w:rPr>
        <w:t>Working on different hypotheses to see if there is backing for a data-driven decision can be done with the help of code</w:t>
      </w:r>
      <w:r w:rsidR="006153C3">
        <w:rPr>
          <w:lang w:val="en-US"/>
        </w:rPr>
        <w:tab/>
      </w:r>
      <w:r w:rsidR="006153C3">
        <w:rPr>
          <w:lang w:val="en-US"/>
        </w:rPr>
        <w:br/>
      </w:r>
    </w:p>
    <w:p w14:paraId="5A423E6F" w14:textId="17E23748" w:rsidR="0050302F" w:rsidRPr="0050302F" w:rsidRDefault="0050302F" w:rsidP="0050302F">
      <w:pPr>
        <w:pStyle w:val="ListParagraph"/>
        <w:numPr>
          <w:ilvl w:val="0"/>
          <w:numId w:val="39"/>
        </w:numPr>
        <w:rPr>
          <w:b/>
          <w:lang w:val="en-US"/>
        </w:rPr>
      </w:pPr>
      <w:r w:rsidRPr="0050302F">
        <w:rPr>
          <w:b/>
          <w:lang w:val="en-US"/>
        </w:rPr>
        <w:t>Machine Learning &amp; Modelling</w:t>
      </w:r>
      <w:r w:rsidR="006153C3">
        <w:rPr>
          <w:b/>
          <w:lang w:val="en-US"/>
        </w:rPr>
        <w:t xml:space="preserve">: </w:t>
      </w:r>
      <w:r w:rsidR="006153C3" w:rsidRPr="006153C3">
        <w:rPr>
          <w:lang w:val="en-US"/>
        </w:rPr>
        <w:t>Having th</w:t>
      </w:r>
      <w:r w:rsidR="006153C3">
        <w:rPr>
          <w:lang w:val="en-US"/>
        </w:rPr>
        <w:t>e freedom to make models and perform machine learning on data can be done with the help of code</w:t>
      </w:r>
      <w:r w:rsidR="00504C8E">
        <w:rPr>
          <w:lang w:val="en-US"/>
        </w:rPr>
        <w:tab/>
      </w:r>
      <w:r w:rsidR="00504C8E">
        <w:rPr>
          <w:lang w:val="en-US"/>
        </w:rPr>
        <w:br/>
      </w:r>
    </w:p>
    <w:p w14:paraId="44A89458" w14:textId="391651E9" w:rsidR="0050302F" w:rsidRDefault="0050302F" w:rsidP="0050302F">
      <w:pPr>
        <w:pStyle w:val="ListParagraph"/>
        <w:numPr>
          <w:ilvl w:val="0"/>
          <w:numId w:val="39"/>
        </w:numPr>
        <w:rPr>
          <w:lang w:val="en-US"/>
        </w:rPr>
      </w:pPr>
      <w:r w:rsidRPr="0050302F">
        <w:rPr>
          <w:b/>
          <w:lang w:val="en-US"/>
        </w:rPr>
        <w:t>Visualization</w:t>
      </w:r>
      <w:r w:rsidR="006153C3">
        <w:rPr>
          <w:b/>
          <w:lang w:val="en-US"/>
        </w:rPr>
        <w:t xml:space="preserve">: </w:t>
      </w:r>
      <w:r w:rsidR="006153C3">
        <w:rPr>
          <w:lang w:val="en-US"/>
        </w:rPr>
        <w:t xml:space="preserve">Giving a Data Scientist </w:t>
      </w:r>
      <w:r w:rsidR="00EE53A7">
        <w:rPr>
          <w:lang w:val="en-US"/>
        </w:rPr>
        <w:t xml:space="preserve">the ability </w:t>
      </w:r>
      <w:r w:rsidR="006153C3">
        <w:rPr>
          <w:lang w:val="en-US"/>
        </w:rPr>
        <w:t>to visualize data in multiple ways is a powerful tool</w:t>
      </w:r>
      <w:r w:rsidR="00EE53A7">
        <w:rPr>
          <w:lang w:val="en-US"/>
        </w:rPr>
        <w:t>.</w:t>
      </w:r>
      <w:r w:rsidR="006153C3">
        <w:rPr>
          <w:lang w:val="en-US"/>
        </w:rPr>
        <w:t xml:space="preserve"> </w:t>
      </w:r>
      <w:r w:rsidR="00EE53A7">
        <w:rPr>
          <w:lang w:val="en-US"/>
        </w:rPr>
        <w:t xml:space="preserve">It </w:t>
      </w:r>
      <w:r w:rsidR="006153C3">
        <w:rPr>
          <w:lang w:val="en-US"/>
        </w:rPr>
        <w:t xml:space="preserve">can </w:t>
      </w:r>
      <w:r w:rsidR="00EE53A7">
        <w:rPr>
          <w:lang w:val="en-US"/>
        </w:rPr>
        <w:t>transform</w:t>
      </w:r>
      <w:r w:rsidR="006153C3">
        <w:rPr>
          <w:lang w:val="en-US"/>
        </w:rPr>
        <w:t xml:space="preserve"> how we go about solving a problem</w:t>
      </w:r>
      <w:r w:rsidR="00BB5BBB">
        <w:rPr>
          <w:lang w:val="en-US"/>
        </w:rPr>
        <w:t>,</w:t>
      </w:r>
      <w:r w:rsidR="00EE53A7">
        <w:rPr>
          <w:lang w:val="en-US"/>
        </w:rPr>
        <w:t xml:space="preserve"> as visualizing data can help business stakeholders </w:t>
      </w:r>
      <w:r w:rsidR="00BB5BBB">
        <w:rPr>
          <w:lang w:val="en-US"/>
        </w:rPr>
        <w:t>m</w:t>
      </w:r>
      <w:r w:rsidR="00EE53A7">
        <w:rPr>
          <w:lang w:val="en-US"/>
        </w:rPr>
        <w:t xml:space="preserve">ake data-driven decisions better </w:t>
      </w:r>
    </w:p>
    <w:p w14:paraId="6D6EB613" w14:textId="57EB3717" w:rsidR="0050302F" w:rsidRPr="007D7336" w:rsidRDefault="00917836" w:rsidP="007D7336">
      <w:pPr>
        <w:rPr>
          <w:lang w:val="en-US"/>
        </w:rPr>
      </w:pPr>
      <w:r>
        <w:rPr>
          <w:lang w:val="en-US"/>
        </w:rPr>
        <w:t>The freedom to do anything is the main reason</w:t>
      </w:r>
      <w:r w:rsidR="004C0EAF">
        <w:rPr>
          <w:lang w:val="en-US"/>
        </w:rPr>
        <w:t xml:space="preserve"> coding is required in Data Science.</w:t>
      </w:r>
      <w:r>
        <w:rPr>
          <w:lang w:val="en-US"/>
        </w:rPr>
        <w:t xml:space="preserve"> </w:t>
      </w:r>
      <w:r w:rsidR="00B735D3">
        <w:rPr>
          <w:lang w:val="en-US"/>
        </w:rPr>
        <w:t>So, i</w:t>
      </w:r>
      <w:r>
        <w:rPr>
          <w:lang w:val="en-US"/>
        </w:rPr>
        <w:t>n the next section, let’s go over how much coding is needed for Data Science.</w:t>
      </w:r>
    </w:p>
    <w:p w14:paraId="10136590" w14:textId="41D65A7A" w:rsidR="00C9608F" w:rsidRDefault="00C9608F" w:rsidP="00C9608F">
      <w:pPr>
        <w:pStyle w:val="Heading1"/>
        <w:rPr>
          <w:rFonts w:eastAsia="Times New Roman"/>
          <w:lang w:val="en-US"/>
        </w:rPr>
      </w:pPr>
      <w:bookmarkStart w:id="3" w:name="_Toc106233302"/>
      <w:r w:rsidRPr="00C9608F">
        <w:rPr>
          <w:rFonts w:eastAsia="Times New Roman"/>
          <w:lang w:val="en-US"/>
        </w:rPr>
        <w:t>How Much Coding is Needed for Data Science?</w:t>
      </w:r>
      <w:bookmarkEnd w:id="3"/>
      <w:r w:rsidRPr="00C9608F">
        <w:rPr>
          <w:rFonts w:eastAsia="Times New Roman"/>
          <w:lang w:val="en-US"/>
        </w:rPr>
        <w:t> </w:t>
      </w:r>
    </w:p>
    <w:p w14:paraId="5759C6AC" w14:textId="328B8F7F" w:rsidR="00877431" w:rsidRDefault="00877431" w:rsidP="00877431">
      <w:pPr>
        <w:rPr>
          <w:lang w:val="en-US"/>
        </w:rPr>
      </w:pPr>
      <w:r>
        <w:rPr>
          <w:lang w:val="en-US"/>
        </w:rPr>
        <w:t>Depending on your selected role, varying degrees of coding are required for each position. However, a good start would be understanding the fundamentals of one coding language and a querying language. Remember, when you code in the real world, Google is your best friend. All of us are Data Scientists because Google is there to help us.</w:t>
      </w:r>
    </w:p>
    <w:p w14:paraId="2F0CBE20" w14:textId="10B77952" w:rsidR="00877431" w:rsidRDefault="00877431" w:rsidP="00877431">
      <w:pPr>
        <w:pStyle w:val="Quote"/>
        <w:rPr>
          <w:lang w:val="en-US"/>
        </w:rPr>
      </w:pPr>
      <w:r>
        <w:rPr>
          <w:lang w:val="en-US"/>
        </w:rPr>
        <w:t>Data Scientists would not be Data Scientists if Google did not exist.</w:t>
      </w:r>
    </w:p>
    <w:p w14:paraId="69B5F03D" w14:textId="41219D4E" w:rsidR="00877431" w:rsidRDefault="00445020" w:rsidP="00877431">
      <w:pPr>
        <w:rPr>
          <w:lang w:val="en-US"/>
        </w:rPr>
      </w:pPr>
      <w:r>
        <w:rPr>
          <w:lang w:val="en-US"/>
        </w:rPr>
        <w:t>I have another article – Is Data Science for all, explaining the roles in detail. In this section, let’s go over some of the roles and the amount of coding that is required:</w:t>
      </w:r>
    </w:p>
    <w:p w14:paraId="419C9785" w14:textId="4BA69B12" w:rsidR="00922F8F" w:rsidRPr="00922F8F" w:rsidRDefault="00922F8F" w:rsidP="00922F8F">
      <w:pPr>
        <w:pStyle w:val="ListParagraph"/>
        <w:numPr>
          <w:ilvl w:val="0"/>
          <w:numId w:val="40"/>
        </w:numPr>
        <w:rPr>
          <w:b/>
          <w:lang w:val="en-US"/>
        </w:rPr>
      </w:pPr>
      <w:r w:rsidRPr="00922F8F">
        <w:rPr>
          <w:b/>
          <w:lang w:val="en-US"/>
        </w:rPr>
        <w:lastRenderedPageBreak/>
        <w:t>Data Engineer</w:t>
      </w:r>
      <w:r>
        <w:rPr>
          <w:b/>
          <w:lang w:val="en-US"/>
        </w:rPr>
        <w:t xml:space="preserve">: </w:t>
      </w:r>
      <w:r w:rsidR="00045BDA">
        <w:rPr>
          <w:lang w:val="en-US"/>
        </w:rPr>
        <w:t xml:space="preserve">A data engineer would need to be an expert in SQL </w:t>
      </w:r>
      <w:r w:rsidR="007A459C">
        <w:rPr>
          <w:lang w:val="en-US"/>
        </w:rPr>
        <w:t xml:space="preserve">or a data query language </w:t>
      </w:r>
      <w:r w:rsidR="00045BDA">
        <w:rPr>
          <w:lang w:val="en-US"/>
        </w:rPr>
        <w:t>and understand the fundamentals of python/R</w:t>
      </w:r>
      <w:r w:rsidR="007A459C">
        <w:rPr>
          <w:lang w:val="en-US"/>
        </w:rPr>
        <w:t xml:space="preserve"> to manipulate data as required</w:t>
      </w:r>
      <w:r w:rsidR="00045BDA">
        <w:rPr>
          <w:lang w:val="en-US"/>
        </w:rPr>
        <w:t xml:space="preserve">. A knack for </w:t>
      </w:r>
      <w:r w:rsidR="002A4F6D">
        <w:rPr>
          <w:lang w:val="en-US"/>
        </w:rPr>
        <w:t xml:space="preserve">attention to </w:t>
      </w:r>
      <w:r w:rsidR="00045BDA">
        <w:rPr>
          <w:lang w:val="en-US"/>
        </w:rPr>
        <w:t>detail can help you become a better Data Engineer.</w:t>
      </w:r>
      <w:r w:rsidR="002A4F6D">
        <w:rPr>
          <w:lang w:val="en-US"/>
        </w:rPr>
        <w:tab/>
      </w:r>
      <w:r w:rsidR="002A4F6D">
        <w:rPr>
          <w:lang w:val="en-US"/>
        </w:rPr>
        <w:br/>
      </w:r>
      <w:r w:rsidR="00045BDA">
        <w:rPr>
          <w:lang w:val="en-US"/>
        </w:rPr>
        <w:tab/>
      </w:r>
      <w:r w:rsidR="00045BDA">
        <w:rPr>
          <w:lang w:val="en-US"/>
        </w:rPr>
        <w:br/>
        <w:t>Over time, a Data Engineer will gain expertise in a Cloud platform such as Amazon Web Service (AWS), Google Cloud Platform (GCP) or Microsoft Azure.</w:t>
      </w:r>
      <w:r w:rsidR="00F03AC3">
        <w:rPr>
          <w:lang w:val="en-US"/>
        </w:rPr>
        <w:t xml:space="preserve"> Doing certifications on these cloud platforms can help aid your entry </w:t>
      </w:r>
      <w:r w:rsidR="00F6099E">
        <w:rPr>
          <w:lang w:val="en-US"/>
        </w:rPr>
        <w:t xml:space="preserve">and expedite your career path </w:t>
      </w:r>
      <w:r w:rsidR="00F03AC3">
        <w:rPr>
          <w:lang w:val="en-US"/>
        </w:rPr>
        <w:t>in Data Engineering.</w:t>
      </w:r>
      <w:r w:rsidR="009C7B85">
        <w:rPr>
          <w:lang w:val="en-US"/>
        </w:rPr>
        <w:tab/>
      </w:r>
      <w:r w:rsidR="009C7B85">
        <w:rPr>
          <w:lang w:val="en-US"/>
        </w:rPr>
        <w:br/>
      </w:r>
    </w:p>
    <w:p w14:paraId="2546FC99" w14:textId="501644B9" w:rsidR="00922F8F" w:rsidRPr="00922F8F" w:rsidRDefault="00922F8F" w:rsidP="00922F8F">
      <w:pPr>
        <w:pStyle w:val="ListParagraph"/>
        <w:numPr>
          <w:ilvl w:val="0"/>
          <w:numId w:val="40"/>
        </w:numPr>
        <w:rPr>
          <w:b/>
          <w:lang w:val="en-US"/>
        </w:rPr>
      </w:pPr>
      <w:r w:rsidRPr="00922F8F">
        <w:rPr>
          <w:b/>
          <w:lang w:val="en-US"/>
        </w:rPr>
        <w:t>Machine Learning Engineer</w:t>
      </w:r>
      <w:r w:rsidR="009C7B85">
        <w:rPr>
          <w:b/>
          <w:lang w:val="en-US"/>
        </w:rPr>
        <w:t xml:space="preserve">: </w:t>
      </w:r>
      <w:r w:rsidR="009C7B85" w:rsidRPr="009C7B85">
        <w:rPr>
          <w:lang w:val="en-US"/>
        </w:rPr>
        <w:t>A Machine</w:t>
      </w:r>
      <w:r w:rsidR="009C7B85">
        <w:rPr>
          <w:lang w:val="en-US"/>
        </w:rPr>
        <w:t xml:space="preserve"> Learning Engineer needs expertise in a coding language such as Python/R and understand</w:t>
      </w:r>
      <w:r w:rsidR="00A43920">
        <w:rPr>
          <w:lang w:val="en-US"/>
        </w:rPr>
        <w:t>s</w:t>
      </w:r>
      <w:r w:rsidR="009C7B85">
        <w:rPr>
          <w:lang w:val="en-US"/>
        </w:rPr>
        <w:t xml:space="preserve"> the fundamentals of a querying language such as SQL. Value addition for this role is the fundamentals of Software Engineering, like basic Data Structures.</w:t>
      </w:r>
      <w:r w:rsidR="009C7B85">
        <w:rPr>
          <w:lang w:val="en-US"/>
        </w:rPr>
        <w:tab/>
      </w:r>
      <w:r w:rsidR="009C7B85">
        <w:rPr>
          <w:lang w:val="en-US"/>
        </w:rPr>
        <w:br/>
      </w:r>
    </w:p>
    <w:p w14:paraId="214F0D26" w14:textId="78BD036F" w:rsidR="00922F8F" w:rsidRPr="00922F8F" w:rsidRDefault="00922F8F" w:rsidP="00922F8F">
      <w:pPr>
        <w:pStyle w:val="ListParagraph"/>
        <w:numPr>
          <w:ilvl w:val="0"/>
          <w:numId w:val="40"/>
        </w:numPr>
        <w:rPr>
          <w:b/>
          <w:lang w:val="en-US"/>
        </w:rPr>
      </w:pPr>
      <w:r w:rsidRPr="00922F8F">
        <w:rPr>
          <w:b/>
          <w:lang w:val="en-US"/>
        </w:rPr>
        <w:t>Business Analyst</w:t>
      </w:r>
      <w:r w:rsidR="009C7B85">
        <w:rPr>
          <w:b/>
          <w:lang w:val="en-US"/>
        </w:rPr>
        <w:t xml:space="preserve">: </w:t>
      </w:r>
      <w:r w:rsidR="009C7B85">
        <w:rPr>
          <w:lang w:val="en-US"/>
        </w:rPr>
        <w:t xml:space="preserve">Depending on the company you are applying for, this is a role that requires less coding. Understanding the fundamentals of SQL and a visualization tool such as Power BI and Tableau can help you become a better </w:t>
      </w:r>
      <w:r w:rsidR="003020A4">
        <w:rPr>
          <w:lang w:val="en-US"/>
        </w:rPr>
        <w:t>Business Analyst</w:t>
      </w:r>
      <w:r w:rsidR="009C7B85">
        <w:rPr>
          <w:lang w:val="en-US"/>
        </w:rPr>
        <w:t>.</w:t>
      </w:r>
      <w:r w:rsidR="009C7B85">
        <w:rPr>
          <w:lang w:val="en-US"/>
        </w:rPr>
        <w:tab/>
      </w:r>
      <w:r w:rsidR="009C7B85">
        <w:rPr>
          <w:lang w:val="en-US"/>
        </w:rPr>
        <w:br/>
      </w:r>
    </w:p>
    <w:p w14:paraId="4CCAA151" w14:textId="4FC50AB1" w:rsidR="009E6DDF" w:rsidRPr="009E6DDF" w:rsidRDefault="00922F8F" w:rsidP="009E6DDF">
      <w:pPr>
        <w:pStyle w:val="ListParagraph"/>
        <w:numPr>
          <w:ilvl w:val="0"/>
          <w:numId w:val="40"/>
        </w:numPr>
        <w:rPr>
          <w:b/>
          <w:lang w:val="en-US"/>
        </w:rPr>
      </w:pPr>
      <w:r w:rsidRPr="00922F8F">
        <w:rPr>
          <w:b/>
          <w:lang w:val="en-US"/>
        </w:rPr>
        <w:t>Data Scientist</w:t>
      </w:r>
      <w:r w:rsidR="009C7B85">
        <w:rPr>
          <w:b/>
          <w:lang w:val="en-US"/>
        </w:rPr>
        <w:t xml:space="preserve">: </w:t>
      </w:r>
      <w:r w:rsidR="00564D1E" w:rsidRPr="00564D1E">
        <w:rPr>
          <w:lang w:val="en-US"/>
        </w:rPr>
        <w:t>A Data Scie</w:t>
      </w:r>
      <w:r w:rsidR="00564D1E">
        <w:rPr>
          <w:lang w:val="en-US"/>
        </w:rPr>
        <w:t>ntist n</w:t>
      </w:r>
      <w:r w:rsidR="009C7B85">
        <w:rPr>
          <w:lang w:val="en-US"/>
        </w:rPr>
        <w:t>eeds to know everything mentioned above. There must be a keen interest to learn, irrespective of the technology stack or problem. Data scientists must keep learning throughout their career, irrespective of platform, coding language, tools and technologies.</w:t>
      </w:r>
      <w:r w:rsidR="00564D1E">
        <w:rPr>
          <w:lang w:val="en-US"/>
        </w:rPr>
        <w:tab/>
      </w:r>
      <w:r w:rsidR="00564D1E">
        <w:rPr>
          <w:lang w:val="en-US"/>
        </w:rPr>
        <w:br/>
      </w:r>
      <w:r w:rsidR="00564D1E">
        <w:rPr>
          <w:lang w:val="en-US"/>
        </w:rPr>
        <w:br/>
        <w:t>This can be daunting if you are trying to enter Data Science</w:t>
      </w:r>
      <w:r w:rsidR="00BB5BBB">
        <w:rPr>
          <w:lang w:val="en-US"/>
        </w:rPr>
        <w:t>.</w:t>
      </w:r>
      <w:r w:rsidR="00564D1E">
        <w:rPr>
          <w:lang w:val="en-US"/>
        </w:rPr>
        <w:t xml:space="preserve"> </w:t>
      </w:r>
      <w:bookmarkStart w:id="4" w:name="_GoBack"/>
      <w:bookmarkEnd w:id="4"/>
      <w:r w:rsidR="003C01B7">
        <w:rPr>
          <w:lang w:val="en-US"/>
        </w:rPr>
        <w:t>However, k</w:t>
      </w:r>
      <w:r w:rsidR="00BC6051">
        <w:rPr>
          <w:lang w:val="en-US"/>
        </w:rPr>
        <w:t>nowing the fundamentals of a language and an eagerness to learn is what companies are looking for.</w:t>
      </w:r>
    </w:p>
    <w:p w14:paraId="3CFFF964" w14:textId="6B464E51" w:rsidR="00821E3E" w:rsidRPr="009E6DDF" w:rsidRDefault="009E6DDF" w:rsidP="009E6DDF">
      <w:pPr>
        <w:rPr>
          <w:b/>
          <w:lang w:val="en-US"/>
        </w:rPr>
      </w:pPr>
      <w:r>
        <w:rPr>
          <w:lang w:val="en-US"/>
        </w:rPr>
        <w:t xml:space="preserve">Now that we </w:t>
      </w:r>
      <w:r w:rsidR="00182EE1">
        <w:rPr>
          <w:lang w:val="en-US"/>
        </w:rPr>
        <w:t>know</w:t>
      </w:r>
      <w:r>
        <w:rPr>
          <w:lang w:val="en-US"/>
        </w:rPr>
        <w:t xml:space="preserve"> how much coding is required in Data Science</w:t>
      </w:r>
      <w:r w:rsidR="00182EE1">
        <w:rPr>
          <w:lang w:val="en-US"/>
        </w:rPr>
        <w:t>,</w:t>
      </w:r>
      <w:r>
        <w:rPr>
          <w:lang w:val="en-US"/>
        </w:rPr>
        <w:t xml:space="preserve"> let’s briefly discuss the programming languages used.</w:t>
      </w:r>
      <w:r w:rsidRPr="009E6DDF">
        <w:rPr>
          <w:b/>
          <w:lang w:val="en-US"/>
        </w:rPr>
        <w:t xml:space="preserve"> </w:t>
      </w:r>
    </w:p>
    <w:p w14:paraId="5DA3A1C7" w14:textId="77777777" w:rsidR="00C1749A" w:rsidRDefault="00C9608F" w:rsidP="00C9608F">
      <w:pPr>
        <w:pStyle w:val="Heading1"/>
        <w:rPr>
          <w:rFonts w:eastAsia="Times New Roman"/>
          <w:lang w:val="en-US"/>
        </w:rPr>
      </w:pPr>
      <w:bookmarkStart w:id="5" w:name="_Toc106233303"/>
      <w:r w:rsidRPr="00C9608F">
        <w:rPr>
          <w:rFonts w:eastAsia="Times New Roman"/>
          <w:lang w:val="en-US"/>
        </w:rPr>
        <w:t>What Programming Languages are Used in Data Science?</w:t>
      </w:r>
      <w:bookmarkEnd w:id="5"/>
    </w:p>
    <w:p w14:paraId="573BBA71" w14:textId="77777777" w:rsidR="004F226F" w:rsidRDefault="00C1749A" w:rsidP="00C1749A">
      <w:pPr>
        <w:rPr>
          <w:lang w:val="en-US"/>
        </w:rPr>
      </w:pPr>
      <w:r>
        <w:rPr>
          <w:lang w:val="en-US"/>
        </w:rPr>
        <w:t>I</w:t>
      </w:r>
      <w:r w:rsidR="006C1420">
        <w:rPr>
          <w:lang w:val="en-US"/>
        </w:rPr>
        <w:t>f</w:t>
      </w:r>
      <w:r>
        <w:rPr>
          <w:lang w:val="en-US"/>
        </w:rPr>
        <w:t xml:space="preserve"> you are setting out to learn a new language specifically for Data Science, the best language to learn is Python.</w:t>
      </w:r>
      <w:r w:rsidR="006C1420">
        <w:rPr>
          <w:lang w:val="en-US"/>
        </w:rPr>
        <w:t xml:space="preserve"> Some blogs highlight a whole host of languages, tools and technologies. I’ll tell you about the ones to learn to crack 90% of interviews</w:t>
      </w:r>
      <w:r w:rsidR="00DD7A19">
        <w:rPr>
          <w:lang w:val="en-US"/>
        </w:rPr>
        <w:t>.</w:t>
      </w:r>
      <w:r w:rsidR="004F226F">
        <w:rPr>
          <w:lang w:val="en-US"/>
        </w:rPr>
        <w:t xml:space="preserve"> </w:t>
      </w:r>
      <w:r w:rsidR="004F226F">
        <w:rPr>
          <w:lang w:val="en-US"/>
        </w:rPr>
        <w:tab/>
      </w:r>
      <w:r w:rsidR="004F226F">
        <w:rPr>
          <w:lang w:val="en-US"/>
        </w:rPr>
        <w:br/>
      </w:r>
    </w:p>
    <w:p w14:paraId="10E66B81" w14:textId="0649C5F3" w:rsidR="00DD7A19" w:rsidRDefault="004F226F" w:rsidP="00C1749A">
      <w:pPr>
        <w:rPr>
          <w:lang w:val="en-US"/>
        </w:rPr>
      </w:pPr>
      <w:r>
        <w:rPr>
          <w:lang w:val="en-US"/>
        </w:rPr>
        <w:t>Before that, let’s look at a survey of the top programming languages used in the world.</w:t>
      </w:r>
    </w:p>
    <w:p w14:paraId="3CC6CF00" w14:textId="5ACB1D20" w:rsidR="00DD7A19" w:rsidRDefault="00DD7A19" w:rsidP="004C5076">
      <w:pPr>
        <w:jc w:val="center"/>
        <w:rPr>
          <w:lang w:val="en-US"/>
        </w:rPr>
      </w:pPr>
      <w:r>
        <w:lastRenderedPageBreak/>
        <w:drawing>
          <wp:inline distT="0" distB="0" distL="0" distR="0" wp14:anchorId="215832D1" wp14:editId="1EEF50B4">
            <wp:extent cx="5027702" cy="4468483"/>
            <wp:effectExtent l="0" t="0" r="1905" b="8890"/>
            <wp:docPr id="6" name="Picture 6" descr="https://miro.medium.com/max/700/1*crYMLTlfzREkCvyYRE6q1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miro.medium.com/max/700/1*crYMLTlfzREkCvyYRE6q1w.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59296" cy="4496563"/>
                    </a:xfrm>
                    <a:prstGeom prst="rect">
                      <a:avLst/>
                    </a:prstGeom>
                    <a:noFill/>
                    <a:ln>
                      <a:noFill/>
                    </a:ln>
                  </pic:spPr>
                </pic:pic>
              </a:graphicData>
            </a:graphic>
          </wp:inline>
        </w:drawing>
      </w:r>
      <w:r w:rsidR="00DB6E79">
        <w:rPr>
          <w:lang w:val="en-US"/>
        </w:rPr>
        <w:br/>
      </w:r>
      <w:hyperlink r:id="rId14" w:history="1">
        <w:r w:rsidR="00DB6E79" w:rsidRPr="00DB6E79">
          <w:rPr>
            <w:rStyle w:val="Hyperlink"/>
            <w:lang w:val="en-US"/>
          </w:rPr>
          <w:t>Source</w:t>
        </w:r>
      </w:hyperlink>
    </w:p>
    <w:p w14:paraId="13C2B24B" w14:textId="5FC7056B" w:rsidR="00DD7A19" w:rsidRDefault="00DD7A19" w:rsidP="00C1749A">
      <w:pPr>
        <w:rPr>
          <w:lang w:val="en-US"/>
        </w:rPr>
      </w:pPr>
      <w:r>
        <w:rPr>
          <w:lang w:val="en-US"/>
        </w:rPr>
        <w:t>I</w:t>
      </w:r>
      <w:r w:rsidR="00517A4B">
        <w:rPr>
          <w:lang w:val="en-US"/>
        </w:rPr>
        <w:t>f you w</w:t>
      </w:r>
      <w:r w:rsidR="00A43920">
        <w:rPr>
          <w:lang w:val="en-US"/>
        </w:rPr>
        <w:t>ant</w:t>
      </w:r>
      <w:r w:rsidR="00517A4B">
        <w:rPr>
          <w:lang w:val="en-US"/>
        </w:rPr>
        <w:t xml:space="preserve"> to dive </w:t>
      </w:r>
      <w:r w:rsidR="003F6B7E">
        <w:rPr>
          <w:lang w:val="en-US"/>
        </w:rPr>
        <w:t>in</w:t>
      </w:r>
      <w:r w:rsidR="002C3EC4">
        <w:rPr>
          <w:lang w:val="en-US"/>
        </w:rPr>
        <w:t xml:space="preserve">, you can </w:t>
      </w:r>
      <w:r w:rsidR="003F6B7E">
        <w:rPr>
          <w:lang w:val="en-US"/>
        </w:rPr>
        <w:t xml:space="preserve">find multiple statistics regarding the world in Kaggle’s recent survey of Data Scientists on Kaggle </w:t>
      </w:r>
      <w:hyperlink r:id="rId15" w:history="1">
        <w:r w:rsidR="002C3EC4" w:rsidRPr="002C3EC4">
          <w:rPr>
            <w:rStyle w:val="Hyperlink"/>
            <w:lang w:val="en-US"/>
          </w:rPr>
          <w:t>here</w:t>
        </w:r>
      </w:hyperlink>
      <w:r w:rsidR="002C3EC4">
        <w:rPr>
          <w:lang w:val="en-US"/>
        </w:rPr>
        <w:t>.</w:t>
      </w:r>
      <w:r w:rsidR="001D2B7A">
        <w:rPr>
          <w:lang w:val="en-US"/>
        </w:rPr>
        <w:t xml:space="preserve"> The two </w:t>
      </w:r>
      <w:r w:rsidR="003F6B7E">
        <w:rPr>
          <w:lang w:val="en-US"/>
        </w:rPr>
        <w:t xml:space="preserve">coding </w:t>
      </w:r>
      <w:r w:rsidR="001D2B7A">
        <w:rPr>
          <w:lang w:val="en-US"/>
        </w:rPr>
        <w:t>languages to focus on are:</w:t>
      </w:r>
    </w:p>
    <w:p w14:paraId="218D866B" w14:textId="3E4687B9" w:rsidR="001D2B7A" w:rsidRDefault="001D2B7A" w:rsidP="001D2B7A">
      <w:pPr>
        <w:pStyle w:val="ListParagraph"/>
        <w:numPr>
          <w:ilvl w:val="0"/>
          <w:numId w:val="41"/>
        </w:numPr>
        <w:rPr>
          <w:lang w:val="en-US"/>
        </w:rPr>
      </w:pPr>
      <w:r w:rsidRPr="009A2CF8">
        <w:rPr>
          <w:b/>
          <w:lang w:val="en-US"/>
        </w:rPr>
        <w:t>Python</w:t>
      </w:r>
      <w:r w:rsidR="008657DF">
        <w:rPr>
          <w:lang w:val="en-US"/>
        </w:rPr>
        <w:t xml:space="preserve">: Data </w:t>
      </w:r>
      <w:r w:rsidR="00517A4B">
        <w:rPr>
          <w:lang w:val="en-US"/>
        </w:rPr>
        <w:t>scientists worldwide</w:t>
      </w:r>
      <w:r w:rsidR="008657DF">
        <w:rPr>
          <w:lang w:val="en-US"/>
        </w:rPr>
        <w:t xml:space="preserve"> primarily use Python as their language of choice. It is a</w:t>
      </w:r>
      <w:r w:rsidR="00517A4B">
        <w:rPr>
          <w:lang w:val="en-US"/>
        </w:rPr>
        <w:t xml:space="preserve"> high</w:t>
      </w:r>
      <w:r w:rsidR="008657DF">
        <w:rPr>
          <w:lang w:val="en-US"/>
        </w:rPr>
        <w:t xml:space="preserve">ly diverse language and fits </w:t>
      </w:r>
      <w:r w:rsidR="00517A4B">
        <w:rPr>
          <w:lang w:val="en-US"/>
        </w:rPr>
        <w:t>nicely into multiple technology stacks</w:t>
      </w:r>
      <w:r w:rsidR="008657DF">
        <w:rPr>
          <w:lang w:val="en-US"/>
        </w:rPr>
        <w:t xml:space="preserve"> companies use. Python also has excellent support from the developer community.</w:t>
      </w:r>
      <w:r w:rsidR="008657DF">
        <w:rPr>
          <w:lang w:val="en-US"/>
        </w:rPr>
        <w:tab/>
      </w:r>
      <w:r w:rsidR="00517A4B">
        <w:rPr>
          <w:lang w:val="en-US"/>
        </w:rPr>
        <w:br/>
      </w:r>
      <w:r w:rsidR="00517A4B">
        <w:rPr>
          <w:lang w:val="en-US"/>
        </w:rPr>
        <w:br/>
        <w:t>Without fail, it is asked in all Data Science technical interviews. The focus should be on mastering concepts and general logic rather than trying to become an expert in the syntax of Python. Language(s) simply enable you to implement logic.</w:t>
      </w:r>
      <w:r w:rsidR="00517A4B">
        <w:rPr>
          <w:lang w:val="en-US"/>
        </w:rPr>
        <w:tab/>
      </w:r>
      <w:r w:rsidR="008657DF">
        <w:rPr>
          <w:lang w:val="en-US"/>
        </w:rPr>
        <w:br/>
      </w:r>
      <w:r w:rsidR="008657DF">
        <w:rPr>
          <w:lang w:val="en-US"/>
        </w:rPr>
        <w:tab/>
      </w:r>
    </w:p>
    <w:p w14:paraId="19F5A28C" w14:textId="485D5F03" w:rsidR="001D2B7A" w:rsidRPr="001D2B7A" w:rsidRDefault="00517A4B" w:rsidP="001D2B7A">
      <w:pPr>
        <w:pStyle w:val="ListParagraph"/>
        <w:numPr>
          <w:ilvl w:val="0"/>
          <w:numId w:val="41"/>
        </w:numPr>
        <w:rPr>
          <w:lang w:val="en-US"/>
        </w:rPr>
      </w:pPr>
      <w:r w:rsidRPr="009A2CF8">
        <w:rPr>
          <w:b/>
          <w:lang w:val="en-US"/>
        </w:rPr>
        <w:t>SQL</w:t>
      </w:r>
      <w:r w:rsidR="008657DF">
        <w:rPr>
          <w:lang w:val="en-US"/>
        </w:rPr>
        <w:t>:</w:t>
      </w:r>
      <w:r w:rsidR="00DD0CCF">
        <w:rPr>
          <w:lang w:val="en-US"/>
        </w:rPr>
        <w:t xml:space="preserve"> Companies test SQL as a fundamental querying language skill. SQL enables us to query databases in a simple language. SQL is a reasonably intuitive language to learn and can be one of the first languages to pick up to give you the initial boost of confidence.</w:t>
      </w:r>
    </w:p>
    <w:p w14:paraId="5B52B3C4" w14:textId="25685434" w:rsidR="00C9608F" w:rsidRDefault="00C9608F" w:rsidP="00C9608F">
      <w:pPr>
        <w:pStyle w:val="Heading1"/>
        <w:rPr>
          <w:rFonts w:eastAsia="Times New Roman"/>
          <w:lang w:val="en-US"/>
        </w:rPr>
      </w:pPr>
      <w:bookmarkStart w:id="6" w:name="_Toc106233304"/>
      <w:r w:rsidRPr="00C9608F">
        <w:rPr>
          <w:rFonts w:eastAsia="Times New Roman"/>
          <w:lang w:val="en-US"/>
        </w:rPr>
        <w:lastRenderedPageBreak/>
        <w:t>Can You Become a Data Scientist Without Coding?</w:t>
      </w:r>
      <w:bookmarkEnd w:id="6"/>
      <w:r w:rsidRPr="00C9608F">
        <w:rPr>
          <w:rFonts w:eastAsia="Times New Roman"/>
          <w:lang w:val="en-US"/>
        </w:rPr>
        <w:t> </w:t>
      </w:r>
    </w:p>
    <w:p w14:paraId="2E731C5E" w14:textId="75FAD276" w:rsidR="003E63BD" w:rsidRDefault="003E63BD" w:rsidP="003E63BD">
      <w:pPr>
        <w:rPr>
          <w:lang w:val="en-US"/>
        </w:rPr>
      </w:pPr>
      <w:r>
        <w:rPr>
          <w:lang w:val="en-US"/>
        </w:rPr>
        <w:t xml:space="preserve">This is a subjective question, so everything here will be strictly my opinion and not representative of any organizations I may be associated with. </w:t>
      </w:r>
    </w:p>
    <w:p w14:paraId="5F731869" w14:textId="5C2EEFB4" w:rsidR="003E63BD" w:rsidRPr="003E63BD" w:rsidRDefault="003E63BD" w:rsidP="003E63BD">
      <w:pPr>
        <w:pStyle w:val="Quote"/>
        <w:rPr>
          <w:sz w:val="21"/>
          <w:szCs w:val="21"/>
          <w:lang w:val="en-US"/>
        </w:rPr>
      </w:pPr>
      <w:r w:rsidRPr="003E63BD">
        <w:rPr>
          <w:sz w:val="21"/>
          <w:szCs w:val="21"/>
          <w:lang w:val="en-US"/>
        </w:rPr>
        <w:t>Yes, it is possible to enter as a Data Scientist with no coding. But, it is impossible to survive as a Data Scientist unless you are open to lifelong learning and coding</w:t>
      </w:r>
    </w:p>
    <w:p w14:paraId="6A08CD51" w14:textId="6AAA1BEA" w:rsidR="003E63BD" w:rsidRPr="003E63BD" w:rsidRDefault="003E63BD" w:rsidP="003E63BD">
      <w:pPr>
        <w:rPr>
          <w:lang w:val="en-US"/>
        </w:rPr>
      </w:pPr>
      <w:r>
        <w:rPr>
          <w:lang w:val="en-US"/>
        </w:rPr>
        <w:t>There are no two ways about it. A sales/marketing person can sell you whatever you want to hear.</w:t>
      </w:r>
      <w:r w:rsidR="00375209">
        <w:rPr>
          <w:lang w:val="en-US"/>
        </w:rPr>
        <w:t xml:space="preserve"> So an excellent way to know more about the involvement of coding as a Data Scientist is to talk to one! So, to reduce personal bias, I spoke to my friends in the industry to get their opinion on the subject – it is the same. You need coding to survive and grow in Data Science.</w:t>
      </w:r>
    </w:p>
    <w:p w14:paraId="0EC74C69" w14:textId="545D24C3" w:rsidR="00C9608F" w:rsidRDefault="00C9608F" w:rsidP="00C9608F">
      <w:pPr>
        <w:pStyle w:val="Heading1"/>
        <w:rPr>
          <w:rFonts w:eastAsia="Times New Roman"/>
          <w:lang w:val="en-US"/>
        </w:rPr>
      </w:pPr>
      <w:bookmarkStart w:id="7" w:name="_Toc106233305"/>
      <w:r w:rsidRPr="00C9608F">
        <w:rPr>
          <w:rFonts w:eastAsia="Times New Roman"/>
          <w:lang w:val="en-US"/>
        </w:rPr>
        <w:t>How Can You Start Learning Coding for Data Science</w:t>
      </w:r>
      <w:bookmarkEnd w:id="7"/>
      <w:r w:rsidRPr="00C9608F">
        <w:rPr>
          <w:rFonts w:eastAsia="Times New Roman"/>
          <w:lang w:val="en-US"/>
        </w:rPr>
        <w:t> </w:t>
      </w:r>
    </w:p>
    <w:p w14:paraId="1458415B" w14:textId="00B40E8E" w:rsidR="006F4D66" w:rsidRPr="006F4D66" w:rsidRDefault="006F4D66" w:rsidP="006F4D66">
      <w:pPr>
        <w:rPr>
          <w:lang w:val="en-US"/>
        </w:rPr>
      </w:pPr>
      <w:r>
        <w:rPr>
          <w:lang w:val="en-US"/>
        </w:rPr>
        <w:t>Sitting on the fence about if Data Science is for you? Have you been trying to understand how you can get a head start to get your foot into the door with Data Science? As your research might be pointing to gradually, learning to code is the best way to get into Data Science.</w:t>
      </w:r>
      <w:r w:rsidR="004D1EC4">
        <w:rPr>
          <w:lang w:val="en-US"/>
        </w:rPr>
        <w:t xml:space="preserve"> So my two cents on learning how to code:</w:t>
      </w:r>
    </w:p>
    <w:p w14:paraId="4E354B66" w14:textId="77777777" w:rsidR="00A97261" w:rsidRDefault="00A97261" w:rsidP="00A97261">
      <w:pPr>
        <w:pStyle w:val="IntenseQuote"/>
        <w:rPr>
          <w:lang w:val="en-US"/>
        </w:rPr>
      </w:pPr>
      <w:r>
        <w:rPr>
          <w:lang w:val="en-US"/>
        </w:rPr>
        <w:t xml:space="preserve">The best way to learn to code is to simply do it. </w:t>
      </w:r>
    </w:p>
    <w:p w14:paraId="1469FFB4" w14:textId="0D39A693" w:rsidR="00A97261" w:rsidRDefault="00A97261" w:rsidP="00A97261">
      <w:pPr>
        <w:rPr>
          <w:lang w:val="en-US"/>
        </w:rPr>
      </w:pPr>
      <w:r>
        <w:rPr>
          <w:lang w:val="en-US"/>
        </w:rPr>
        <w:t xml:space="preserve">Great job, Anish, solid advice! I kid you not – it might seem like I am </w:t>
      </w:r>
      <w:r w:rsidR="00EF1669">
        <w:rPr>
          <w:lang w:val="en-US"/>
        </w:rPr>
        <w:t xml:space="preserve">joking </w:t>
      </w:r>
      <w:r>
        <w:rPr>
          <w:lang w:val="en-US"/>
        </w:rPr>
        <w:t xml:space="preserve">with this profound statement. From personal experience, I was definitely not into coding. There is an inherent fear of the unknown. Coding can seem daunting, like doing advanced algebra as a kid. </w:t>
      </w:r>
      <w:r w:rsidR="003F6B7E">
        <w:rPr>
          <w:lang w:val="en-US"/>
        </w:rPr>
        <w:t>However, i</w:t>
      </w:r>
      <w:r>
        <w:rPr>
          <w:lang w:val="en-US"/>
        </w:rPr>
        <w:t>t is simply a barrier you must overcome to be a good Data Scientist.</w:t>
      </w:r>
    </w:p>
    <w:p w14:paraId="7254FEB6" w14:textId="1E0CEB3C" w:rsidR="00A97261" w:rsidRDefault="00A97261" w:rsidP="00A97261">
      <w:pPr>
        <w:rPr>
          <w:lang w:val="en-US"/>
        </w:rPr>
      </w:pPr>
      <w:r>
        <w:rPr>
          <w:lang w:val="en-US"/>
        </w:rPr>
        <w:t xml:space="preserve">To put it away as much as possible, I would involve myself in theory from YouTube, Udemy, Textbooks, friends, courses etc. I would learn as much about coding as possible but just not do it. </w:t>
      </w:r>
      <w:r w:rsidR="00337085">
        <w:rPr>
          <w:lang w:val="en-US"/>
        </w:rPr>
        <w:t xml:space="preserve">Remember, Data Scientists are in demand because there aren’t many great ones that can fulfil the </w:t>
      </w:r>
      <w:r w:rsidR="00AA1541">
        <w:rPr>
          <w:lang w:val="en-US"/>
        </w:rPr>
        <w:t>nee</w:t>
      </w:r>
      <w:r w:rsidR="00337085">
        <w:rPr>
          <w:lang w:val="en-US"/>
        </w:rPr>
        <w:t>d.</w:t>
      </w:r>
      <w:r w:rsidR="00AA1541">
        <w:rPr>
          <w:lang w:val="en-US"/>
        </w:rPr>
        <w:t xml:space="preserve"> And not everyone becomes a Data Scientist because of a difficult barrier to cross. </w:t>
      </w:r>
    </w:p>
    <w:p w14:paraId="70A91E82" w14:textId="52D206F2" w:rsidR="00AA1541" w:rsidRDefault="00AA1541" w:rsidP="00AA1541">
      <w:pPr>
        <w:pStyle w:val="Quote"/>
        <w:rPr>
          <w:lang w:val="en-US"/>
        </w:rPr>
      </w:pPr>
      <w:r>
        <w:rPr>
          <w:lang w:val="en-US"/>
        </w:rPr>
        <w:t>Once you can cross the code barrier, Data Science is within reach.</w:t>
      </w:r>
    </w:p>
    <w:p w14:paraId="36A4B2F8" w14:textId="4BADFC78" w:rsidR="00AA1541" w:rsidRDefault="00AA1541" w:rsidP="00A97261">
      <w:pPr>
        <w:rPr>
          <w:lang w:val="en-US"/>
        </w:rPr>
      </w:pPr>
      <w:r>
        <w:rPr>
          <w:lang w:val="en-US"/>
        </w:rPr>
        <w:t xml:space="preserve">Having said that, here are some </w:t>
      </w:r>
      <w:r w:rsidR="00E06CDF">
        <w:rPr>
          <w:lang w:val="en-US"/>
        </w:rPr>
        <w:t>resources to</w:t>
      </w:r>
      <w:r w:rsidR="003D5CDE">
        <w:rPr>
          <w:lang w:val="en-US"/>
        </w:rPr>
        <w:t xml:space="preserve"> start learning</w:t>
      </w:r>
      <w:r>
        <w:rPr>
          <w:lang w:val="en-US"/>
        </w:rPr>
        <w:t xml:space="preserve"> to code.</w:t>
      </w:r>
    </w:p>
    <w:p w14:paraId="1706AE5E" w14:textId="71B7470F" w:rsidR="003D5CDE" w:rsidRPr="003D5CDE" w:rsidRDefault="003D5CDE" w:rsidP="003D5CDE">
      <w:pPr>
        <w:pStyle w:val="ListParagraph"/>
        <w:numPr>
          <w:ilvl w:val="0"/>
          <w:numId w:val="42"/>
        </w:numPr>
        <w:rPr>
          <w:b/>
          <w:lang w:val="en-US"/>
        </w:rPr>
      </w:pPr>
      <w:r w:rsidRPr="003D5CDE">
        <w:rPr>
          <w:b/>
          <w:lang w:val="en-US"/>
        </w:rPr>
        <w:t>YouTube</w:t>
      </w:r>
      <w:r>
        <w:rPr>
          <w:b/>
          <w:lang w:val="en-US"/>
        </w:rPr>
        <w:t xml:space="preserve">: </w:t>
      </w:r>
      <w:r>
        <w:rPr>
          <w:lang w:val="en-US"/>
        </w:rPr>
        <w:t>The best resource out there to answer all your questions. The one tricky thing to get past is that knowledge is scattered and is difficult to collate, so you really need to know what you are looking for.</w:t>
      </w:r>
      <w:r w:rsidR="006F4D66">
        <w:rPr>
          <w:lang w:val="en-US"/>
        </w:rPr>
        <w:tab/>
      </w:r>
      <w:r w:rsidR="006F4D66">
        <w:rPr>
          <w:lang w:val="en-US"/>
        </w:rPr>
        <w:br/>
      </w:r>
    </w:p>
    <w:p w14:paraId="5621367B" w14:textId="444FFAEF" w:rsidR="003D5CDE" w:rsidRPr="003D5CDE" w:rsidRDefault="003D5CDE" w:rsidP="003D5CDE">
      <w:pPr>
        <w:pStyle w:val="ListParagraph"/>
        <w:numPr>
          <w:ilvl w:val="0"/>
          <w:numId w:val="42"/>
        </w:numPr>
        <w:rPr>
          <w:b/>
          <w:lang w:val="en-US"/>
        </w:rPr>
      </w:pPr>
      <w:r w:rsidRPr="003D5CDE">
        <w:rPr>
          <w:b/>
          <w:lang w:val="en-US"/>
        </w:rPr>
        <w:t>Udemy</w:t>
      </w:r>
      <w:r w:rsidR="00E06CDF">
        <w:rPr>
          <w:b/>
          <w:lang w:val="en-US"/>
        </w:rPr>
        <w:t xml:space="preserve">: </w:t>
      </w:r>
      <w:r w:rsidR="00E06CDF">
        <w:rPr>
          <w:lang w:val="en-US"/>
        </w:rPr>
        <w:t>A decent place where industry practitioners teach courses</w:t>
      </w:r>
      <w:r w:rsidR="006F4D66">
        <w:rPr>
          <w:lang w:val="en-US"/>
        </w:rPr>
        <w:tab/>
      </w:r>
      <w:r w:rsidR="006F4D66">
        <w:rPr>
          <w:lang w:val="en-US"/>
        </w:rPr>
        <w:br/>
      </w:r>
    </w:p>
    <w:p w14:paraId="7F49DFB0" w14:textId="672011F0" w:rsidR="003D5CDE" w:rsidRPr="003D5CDE" w:rsidRDefault="00A72C2E" w:rsidP="003D5CDE">
      <w:pPr>
        <w:pStyle w:val="ListParagraph"/>
        <w:numPr>
          <w:ilvl w:val="0"/>
          <w:numId w:val="42"/>
        </w:numPr>
        <w:rPr>
          <w:b/>
          <w:lang w:val="en-US"/>
        </w:rPr>
      </w:pPr>
      <w:hyperlink r:id="rId16" w:history="1">
        <w:r w:rsidR="003D5CDE" w:rsidRPr="002A2F37">
          <w:rPr>
            <w:rStyle w:val="Hyperlink"/>
            <w:b/>
            <w:lang w:val="en-US"/>
          </w:rPr>
          <w:t>Insight Data Science Bootcamp</w:t>
        </w:r>
      </w:hyperlink>
      <w:r w:rsidR="002A2F37">
        <w:rPr>
          <w:b/>
          <w:lang w:val="en-US"/>
        </w:rPr>
        <w:t xml:space="preserve">: </w:t>
      </w:r>
      <w:r w:rsidR="002A2F37">
        <w:rPr>
          <w:lang w:val="en-US"/>
        </w:rPr>
        <w:t>An end to end Bootcamp structured to get you started with Data Science</w:t>
      </w:r>
      <w:r w:rsidR="006F4D66">
        <w:rPr>
          <w:lang w:val="en-US"/>
        </w:rPr>
        <w:tab/>
      </w:r>
      <w:r w:rsidR="006F4D66">
        <w:rPr>
          <w:lang w:val="en-US"/>
        </w:rPr>
        <w:br/>
      </w:r>
    </w:p>
    <w:p w14:paraId="0B70DAF9" w14:textId="6DEAC8B8" w:rsidR="003D5CDE" w:rsidRPr="003D5CDE" w:rsidRDefault="00A74E63" w:rsidP="003D5CDE">
      <w:pPr>
        <w:pStyle w:val="ListParagraph"/>
        <w:numPr>
          <w:ilvl w:val="0"/>
          <w:numId w:val="42"/>
        </w:numPr>
        <w:rPr>
          <w:b/>
          <w:lang w:val="en-US"/>
        </w:rPr>
      </w:pPr>
      <w:r>
        <w:rPr>
          <w:b/>
          <w:lang w:val="en-US"/>
        </w:rPr>
        <w:t>B</w:t>
      </w:r>
      <w:r w:rsidR="003D5CDE" w:rsidRPr="003D5CDE">
        <w:rPr>
          <w:b/>
          <w:lang w:val="en-US"/>
        </w:rPr>
        <w:t>ooks on Data Science</w:t>
      </w:r>
      <w:r>
        <w:rPr>
          <w:b/>
          <w:lang w:val="en-US"/>
        </w:rPr>
        <w:t xml:space="preserve">: </w:t>
      </w:r>
      <w:r>
        <w:rPr>
          <w:lang w:val="en-US"/>
        </w:rPr>
        <w:t>Books on Data Science can be of great help when it comes to upskilling yourself</w:t>
      </w:r>
      <w:r w:rsidR="00B61039">
        <w:rPr>
          <w:lang w:val="en-US"/>
        </w:rPr>
        <w:tab/>
      </w:r>
      <w:r w:rsidR="00B61039">
        <w:rPr>
          <w:lang w:val="en-US"/>
        </w:rPr>
        <w:br/>
      </w:r>
    </w:p>
    <w:p w14:paraId="7DF96933" w14:textId="10F95AE1" w:rsidR="003D5CDE" w:rsidRPr="003D5CDE" w:rsidRDefault="003D5CDE" w:rsidP="003D5CDE">
      <w:pPr>
        <w:pStyle w:val="ListParagraph"/>
        <w:numPr>
          <w:ilvl w:val="0"/>
          <w:numId w:val="42"/>
        </w:numPr>
        <w:rPr>
          <w:lang w:val="en-US"/>
        </w:rPr>
      </w:pPr>
      <w:r w:rsidRPr="003D5CDE">
        <w:rPr>
          <w:b/>
          <w:lang w:val="en-US"/>
        </w:rPr>
        <w:t>Coding with a friend</w:t>
      </w:r>
      <w:r w:rsidR="002F6AA8">
        <w:rPr>
          <w:b/>
          <w:lang w:val="en-US"/>
        </w:rPr>
        <w:t xml:space="preserve">: </w:t>
      </w:r>
      <w:r w:rsidR="002F6AA8">
        <w:rPr>
          <w:lang w:val="en-US"/>
        </w:rPr>
        <w:t>A great exercise once you pick up the fundamentals is to sit down online or face to face with a friend and code together! There is a surprising amount of learning</w:t>
      </w:r>
      <w:r w:rsidR="00B10FAC">
        <w:rPr>
          <w:lang w:val="en-US"/>
        </w:rPr>
        <w:t xml:space="preserve"> that can come from this </w:t>
      </w:r>
      <w:r w:rsidR="00D91DE5">
        <w:rPr>
          <w:lang w:val="en-US"/>
        </w:rPr>
        <w:t>e</w:t>
      </w:r>
      <w:r w:rsidR="00B10FAC">
        <w:rPr>
          <w:lang w:val="en-US"/>
        </w:rPr>
        <w:t>xercise.</w:t>
      </w:r>
    </w:p>
    <w:p w14:paraId="0ECB0255" w14:textId="683DE95F" w:rsidR="00C9608F" w:rsidRDefault="00C9608F" w:rsidP="00C9608F">
      <w:pPr>
        <w:pStyle w:val="Heading1"/>
        <w:rPr>
          <w:rFonts w:eastAsia="Times New Roman"/>
          <w:lang w:val="en-US"/>
        </w:rPr>
      </w:pPr>
      <w:bookmarkStart w:id="8" w:name="_Toc106233306"/>
      <w:r w:rsidRPr="00C9608F">
        <w:rPr>
          <w:rFonts w:eastAsia="Times New Roman"/>
          <w:lang w:val="en-US"/>
        </w:rPr>
        <w:t>What Jobs in Data Science Require Coding?</w:t>
      </w:r>
      <w:bookmarkEnd w:id="8"/>
      <w:r w:rsidRPr="00C9608F">
        <w:rPr>
          <w:rFonts w:eastAsia="Times New Roman"/>
          <w:lang w:val="en-US"/>
        </w:rPr>
        <w:t> </w:t>
      </w:r>
    </w:p>
    <w:p w14:paraId="2A2ED055" w14:textId="549324D8" w:rsidR="0020679E" w:rsidRDefault="0020679E" w:rsidP="0020679E">
      <w:pPr>
        <w:rPr>
          <w:lang w:val="en-US"/>
        </w:rPr>
      </w:pPr>
      <w:r w:rsidRPr="00AD309F">
        <w:rPr>
          <w:b/>
          <w:lang w:val="en-US"/>
        </w:rPr>
        <w:t>All jobs in Data Science</w:t>
      </w:r>
      <w:r>
        <w:rPr>
          <w:lang w:val="en-US"/>
        </w:rPr>
        <w:t xml:space="preserve"> require some degree of coding and experience with technical tools and technologies. We discussed more on this in our section on “What Programming Languages are used in Data Science?”</w:t>
      </w:r>
      <w:r w:rsidR="00F92F4C">
        <w:rPr>
          <w:lang w:val="en-US"/>
        </w:rPr>
        <w:t xml:space="preserve"> Let’s summarize:</w:t>
      </w:r>
    </w:p>
    <w:p w14:paraId="2BF94B7C" w14:textId="7A4595A1" w:rsidR="00F92F4C" w:rsidRDefault="00F92F4C" w:rsidP="00F92F4C">
      <w:pPr>
        <w:pStyle w:val="ListParagraph"/>
        <w:numPr>
          <w:ilvl w:val="0"/>
          <w:numId w:val="47"/>
        </w:numPr>
        <w:rPr>
          <w:lang w:val="en-US"/>
        </w:rPr>
      </w:pPr>
      <w:r w:rsidRPr="00753A4C">
        <w:rPr>
          <w:b/>
          <w:lang w:val="en-US"/>
        </w:rPr>
        <w:t>Data Engineer</w:t>
      </w:r>
      <w:r w:rsidR="00A433F3">
        <w:rPr>
          <w:lang w:val="en-US"/>
        </w:rPr>
        <w:t>: Moderate amount of Python, more knowledge of SQL and optional but preferrable is knowledge on a Cloud Platform</w:t>
      </w:r>
    </w:p>
    <w:p w14:paraId="496E0957" w14:textId="4B8CA576" w:rsidR="00F92F4C" w:rsidRDefault="00F92F4C" w:rsidP="00F92F4C">
      <w:pPr>
        <w:pStyle w:val="ListParagraph"/>
        <w:numPr>
          <w:ilvl w:val="0"/>
          <w:numId w:val="47"/>
        </w:numPr>
        <w:rPr>
          <w:lang w:val="en-US"/>
        </w:rPr>
      </w:pPr>
      <w:r w:rsidRPr="00753A4C">
        <w:rPr>
          <w:b/>
          <w:lang w:val="en-US"/>
        </w:rPr>
        <w:t>Machine Learning Engineer</w:t>
      </w:r>
      <w:r w:rsidR="00EC08F3">
        <w:rPr>
          <w:lang w:val="en-US"/>
        </w:rPr>
        <w:t xml:space="preserve">: More amount of Python, </w:t>
      </w:r>
      <w:r w:rsidR="002A59DD">
        <w:rPr>
          <w:lang w:val="en-US"/>
        </w:rPr>
        <w:t xml:space="preserve">a </w:t>
      </w:r>
      <w:r w:rsidR="00EC08F3">
        <w:rPr>
          <w:lang w:val="en-US"/>
        </w:rPr>
        <w:t xml:space="preserve">moderate amount of SQL and </w:t>
      </w:r>
      <w:r w:rsidR="002A59DD">
        <w:rPr>
          <w:lang w:val="en-US"/>
        </w:rPr>
        <w:t xml:space="preserve">a </w:t>
      </w:r>
      <w:r w:rsidR="00EC08F3">
        <w:rPr>
          <w:lang w:val="en-US"/>
        </w:rPr>
        <w:t>keen interest in experimenting with data</w:t>
      </w:r>
    </w:p>
    <w:p w14:paraId="5695A81B" w14:textId="2415ED53" w:rsidR="00F92F4C" w:rsidRDefault="00F92F4C" w:rsidP="00F92F4C">
      <w:pPr>
        <w:pStyle w:val="ListParagraph"/>
        <w:numPr>
          <w:ilvl w:val="0"/>
          <w:numId w:val="47"/>
        </w:numPr>
        <w:rPr>
          <w:lang w:val="en-US"/>
        </w:rPr>
      </w:pPr>
      <w:r w:rsidRPr="00F21DF1">
        <w:rPr>
          <w:b/>
          <w:lang w:val="en-US"/>
        </w:rPr>
        <w:t>Business Analyst</w:t>
      </w:r>
      <w:r w:rsidR="0059755E">
        <w:rPr>
          <w:lang w:val="en-US"/>
        </w:rPr>
        <w:t>: Strong understanding of business, knowledge of a visualization tool, minimal coding (depending on company profile for Business Analyst)</w:t>
      </w:r>
    </w:p>
    <w:p w14:paraId="4CF77B5C" w14:textId="78872EAF" w:rsidR="00A433F3" w:rsidRPr="00F92F4C" w:rsidRDefault="00A433F3" w:rsidP="00F92F4C">
      <w:pPr>
        <w:pStyle w:val="ListParagraph"/>
        <w:numPr>
          <w:ilvl w:val="0"/>
          <w:numId w:val="47"/>
        </w:numPr>
        <w:rPr>
          <w:lang w:val="en-US"/>
        </w:rPr>
      </w:pPr>
      <w:r w:rsidRPr="00F21DF1">
        <w:rPr>
          <w:b/>
          <w:lang w:val="en-US"/>
        </w:rPr>
        <w:t>Data Scientist</w:t>
      </w:r>
      <w:r w:rsidR="00E533B9">
        <w:rPr>
          <w:lang w:val="en-US"/>
        </w:rPr>
        <w:t>: End</w:t>
      </w:r>
      <w:r w:rsidR="002A59DD">
        <w:rPr>
          <w:lang w:val="en-US"/>
        </w:rPr>
        <w:t>-to-</w:t>
      </w:r>
      <w:r w:rsidR="00E533B9">
        <w:rPr>
          <w:lang w:val="en-US"/>
        </w:rPr>
        <w:t xml:space="preserve">end understanding of </w:t>
      </w:r>
      <w:r w:rsidR="00B039C6">
        <w:rPr>
          <w:lang w:val="en-US"/>
        </w:rPr>
        <w:t>the data pipeline. Needs coding.</w:t>
      </w:r>
    </w:p>
    <w:p w14:paraId="6D0CB441" w14:textId="1B6C0C50" w:rsidR="00F92F4C" w:rsidRDefault="0020679E" w:rsidP="0020679E">
      <w:pPr>
        <w:rPr>
          <w:lang w:val="en-US"/>
        </w:rPr>
      </w:pPr>
      <w:r>
        <w:rPr>
          <w:lang w:val="en-US"/>
        </w:rPr>
        <w:t xml:space="preserve">Gradually, as the industry matures, we may have more roles requiring less coding. You may have read about various “No-code” platforms. Although it would be </w:t>
      </w:r>
      <w:r w:rsidR="002A1A8C">
        <w:rPr>
          <w:lang w:val="en-US"/>
        </w:rPr>
        <w:t>ideal</w:t>
      </w:r>
      <w:r>
        <w:rPr>
          <w:lang w:val="en-US"/>
        </w:rPr>
        <w:t>, many companies aren’t using these platforms. This is because they are not mature enough to offer as much flexibility as just coding it out and cannot handle all tasks.</w:t>
      </w:r>
    </w:p>
    <w:p w14:paraId="16B8EE08" w14:textId="18DD4766" w:rsidR="00F92F4C" w:rsidRPr="0020679E" w:rsidRDefault="00AD309F" w:rsidP="0020679E">
      <w:pPr>
        <w:rPr>
          <w:lang w:val="en-US"/>
        </w:rPr>
      </w:pPr>
      <w:r>
        <w:rPr>
          <w:lang w:val="en-US"/>
        </w:rPr>
        <w:t xml:space="preserve">The only job that comes to mind where it might be possible to do </w:t>
      </w:r>
      <w:r w:rsidRPr="00AD309F">
        <w:rPr>
          <w:i/>
          <w:lang w:val="en-US"/>
        </w:rPr>
        <w:t>less</w:t>
      </w:r>
      <w:r>
        <w:rPr>
          <w:lang w:val="en-US"/>
        </w:rPr>
        <w:t xml:space="preserve"> coding is a Business Analyst</w:t>
      </w:r>
      <w:r w:rsidR="005F76F3">
        <w:rPr>
          <w:lang w:val="en-US"/>
        </w:rPr>
        <w:t>. Still,</w:t>
      </w:r>
      <w:r>
        <w:rPr>
          <w:lang w:val="en-US"/>
        </w:rPr>
        <w:t xml:space="preserve"> even that would depend on the company.</w:t>
      </w:r>
    </w:p>
    <w:p w14:paraId="1D253479" w14:textId="70F39F8B" w:rsidR="00C9608F" w:rsidRDefault="00C9608F" w:rsidP="00C9608F">
      <w:pPr>
        <w:pStyle w:val="Heading1"/>
        <w:rPr>
          <w:rFonts w:eastAsia="Times New Roman"/>
          <w:lang w:val="en-US"/>
        </w:rPr>
      </w:pPr>
      <w:bookmarkStart w:id="9" w:name="_Toc106233307"/>
      <w:r w:rsidRPr="00C9608F">
        <w:rPr>
          <w:rFonts w:eastAsia="Times New Roman"/>
          <w:lang w:val="en-US"/>
        </w:rPr>
        <w:t>Conclusion</w:t>
      </w:r>
      <w:bookmarkEnd w:id="9"/>
      <w:r w:rsidRPr="00C9608F">
        <w:rPr>
          <w:rFonts w:eastAsia="Times New Roman"/>
          <w:lang w:val="en-US"/>
        </w:rPr>
        <w:t> </w:t>
      </w:r>
    </w:p>
    <w:p w14:paraId="4D3C7C6D" w14:textId="3326F9CA" w:rsidR="005F76F3" w:rsidRDefault="00CB0217" w:rsidP="005F76F3">
      <w:pPr>
        <w:rPr>
          <w:lang w:val="en-US"/>
        </w:rPr>
      </w:pPr>
      <w:r>
        <w:rPr>
          <w:lang w:val="en-US"/>
        </w:rPr>
        <w:t>Now you understand whether coding is required for Data Science and the answer is a resounding yes! Many of these opinions have been formed, having spoken to over 2000+ people in Data Science. So, as you read the entire blog, there are parts where it will feel like I am talking to you. You can do it! Depending on your nature and the role that you are going for, there are multiple ways you can and will pick up on coding!</w:t>
      </w:r>
    </w:p>
    <w:p w14:paraId="172A943D" w14:textId="16E5BE5C" w:rsidR="000450C4" w:rsidRDefault="000450C4" w:rsidP="000450C4">
      <w:pPr>
        <w:pStyle w:val="Heading1"/>
        <w:rPr>
          <w:lang w:val="en-US"/>
        </w:rPr>
      </w:pPr>
      <w:r>
        <w:rPr>
          <w:lang w:val="en-US"/>
        </w:rPr>
        <w:lastRenderedPageBreak/>
        <w:t>FAQ</w:t>
      </w:r>
      <w:r w:rsidR="007C0077">
        <w:rPr>
          <w:lang w:val="en-US"/>
        </w:rPr>
        <w:t>s</w:t>
      </w:r>
    </w:p>
    <w:p w14:paraId="3C530295" w14:textId="09949308" w:rsidR="002C15DE" w:rsidRDefault="00634696" w:rsidP="002C15DE">
      <w:pPr>
        <w:pStyle w:val="Heading3"/>
        <w:rPr>
          <w:rFonts w:ascii="Calibri" w:eastAsia="Times New Roman" w:hAnsi="Calibri" w:cs="Calibri"/>
          <w:noProof w:val="0"/>
        </w:rPr>
      </w:pPr>
      <w:r>
        <w:t xml:space="preserve">Q. </w:t>
      </w:r>
      <w:r w:rsidR="002C15DE">
        <w:t>Can I become a Data Scientist without coding?</w:t>
      </w:r>
      <w:r w:rsidR="002C15DE" w:rsidRPr="002C15DE">
        <w:rPr>
          <w:rFonts w:ascii="Calibri" w:eastAsia="Times New Roman" w:hAnsi="Calibri" w:cs="Calibri"/>
          <w:noProof w:val="0"/>
        </w:rPr>
        <w:t xml:space="preserve"> </w:t>
      </w:r>
    </w:p>
    <w:p w14:paraId="07AE0C36" w14:textId="2BF705BD" w:rsidR="00634696" w:rsidRPr="00634696" w:rsidRDefault="00634696" w:rsidP="00634696">
      <w:pPr>
        <w:rPr>
          <w:lang w:val="en-US"/>
        </w:rPr>
      </w:pPr>
      <w:r>
        <w:rPr>
          <w:lang w:val="en-US"/>
        </w:rPr>
        <w:t>No, it is not advisable to become a Data Scientist without coding. However, you somehow may be able to get a job as a Data Scientist. Growth in the industry will be almost impossible unless you are willing to learn and code!</w:t>
      </w:r>
    </w:p>
    <w:p w14:paraId="21E04653" w14:textId="3EA3DFFA" w:rsidR="002C15DE" w:rsidRDefault="002C15DE" w:rsidP="002C15DE">
      <w:pPr>
        <w:pStyle w:val="Heading3"/>
        <w:rPr>
          <w:rFonts w:eastAsia="Times New Roman"/>
        </w:rPr>
      </w:pPr>
      <w:r w:rsidRPr="002C15DE">
        <w:rPr>
          <w:rFonts w:eastAsia="Times New Roman"/>
        </w:rPr>
        <w:t>How much coding do you need for data science? </w:t>
      </w:r>
    </w:p>
    <w:p w14:paraId="2FD45C21" w14:textId="4898D885" w:rsidR="00634696" w:rsidRPr="00634696" w:rsidRDefault="00634696" w:rsidP="00634696">
      <w:pPr>
        <w:rPr>
          <w:lang w:val="en-US"/>
        </w:rPr>
      </w:pPr>
      <w:r>
        <w:rPr>
          <w:lang w:val="en-US"/>
        </w:rPr>
        <w:t xml:space="preserve">It would depend on the role, project, position and company. Just like </w:t>
      </w:r>
      <w:r w:rsidR="005B73D2">
        <w:rPr>
          <w:lang w:val="en-US"/>
        </w:rPr>
        <w:t>the cycle of every other project, there might be phase</w:t>
      </w:r>
      <w:r w:rsidR="00C32D86">
        <w:rPr>
          <w:lang w:val="en-US"/>
        </w:rPr>
        <w:t>s.</w:t>
      </w:r>
      <w:r w:rsidR="005B73D2">
        <w:rPr>
          <w:lang w:val="en-US"/>
        </w:rPr>
        <w:t xml:space="preserve"> </w:t>
      </w:r>
      <w:r w:rsidR="00386459">
        <w:rPr>
          <w:lang w:val="en-US"/>
        </w:rPr>
        <w:t>For example, i</w:t>
      </w:r>
      <w:r w:rsidR="005B73D2">
        <w:rPr>
          <w:lang w:val="en-US"/>
        </w:rPr>
        <w:t>n the initial stages of your career, you may need to code a lot for Data Science.</w:t>
      </w:r>
      <w:r w:rsidR="00386459">
        <w:rPr>
          <w:lang w:val="en-US"/>
        </w:rPr>
        <w:t xml:space="preserve"> </w:t>
      </w:r>
      <w:r w:rsidR="003557E1">
        <w:rPr>
          <w:lang w:val="en-US"/>
        </w:rPr>
        <w:t>Then, a</w:t>
      </w:r>
      <w:r w:rsidR="00386459">
        <w:rPr>
          <w:lang w:val="en-US"/>
        </w:rPr>
        <w:t>s you learn and grow to a more senior position, your hands-on coding time will reduce over time.</w:t>
      </w:r>
    </w:p>
    <w:p w14:paraId="71430F21" w14:textId="2AB73C8F" w:rsidR="002C15DE" w:rsidRDefault="002C15DE" w:rsidP="002C15DE">
      <w:pPr>
        <w:pStyle w:val="Heading3"/>
      </w:pPr>
      <w:r w:rsidRPr="002C15DE">
        <w:rPr>
          <w:rFonts w:eastAsia="Times New Roman"/>
        </w:rPr>
        <w:t xml:space="preserve">What coding </w:t>
      </w:r>
      <w:r w:rsidRPr="002C15DE">
        <w:t>does data science use? </w:t>
      </w:r>
    </w:p>
    <w:p w14:paraId="529B1669" w14:textId="49E4113A" w:rsidR="003557E1" w:rsidRDefault="001B72F9" w:rsidP="003557E1">
      <w:pPr>
        <w:rPr>
          <w:lang w:val="en-US"/>
        </w:rPr>
      </w:pPr>
      <w:r>
        <w:rPr>
          <w:lang w:val="en-US"/>
        </w:rPr>
        <w:t>Data Science primarily works on leveraging pre-defined packages for the task at hand. Therefore, almost everything we would like to do already exists as modules on the internet in various packages.</w:t>
      </w:r>
    </w:p>
    <w:p w14:paraId="39E4B3FC" w14:textId="3CB7C748" w:rsidR="001B72F9" w:rsidRPr="003557E1" w:rsidRDefault="001B72F9" w:rsidP="003557E1">
      <w:pPr>
        <w:rPr>
          <w:lang w:val="en-US"/>
        </w:rPr>
      </w:pPr>
      <w:r>
        <w:rPr>
          <w:lang w:val="en-US"/>
        </w:rPr>
        <w:t xml:space="preserve">In the context of Python, there are widely-used packages such as pandas, NumPy, sklearn etc., that simply need to be called and used in the code. </w:t>
      </w:r>
      <w:r w:rsidR="00695BBF">
        <w:rPr>
          <w:lang w:val="en-US"/>
        </w:rPr>
        <w:t>However, d</w:t>
      </w:r>
      <w:r>
        <w:rPr>
          <w:lang w:val="en-US"/>
        </w:rPr>
        <w:t>ata Science does not use the traditional Data Structures and Algorithms principles very often.</w:t>
      </w:r>
    </w:p>
    <w:p w14:paraId="4E8E8D4C" w14:textId="7164E3E7" w:rsidR="002C15DE" w:rsidRDefault="002C15DE" w:rsidP="002C15DE">
      <w:pPr>
        <w:pStyle w:val="Heading3"/>
        <w:rPr>
          <w:rFonts w:eastAsia="Times New Roman"/>
        </w:rPr>
      </w:pPr>
      <w:r w:rsidRPr="002C15DE">
        <w:t>Is C++ required f</w:t>
      </w:r>
      <w:r w:rsidRPr="002C15DE">
        <w:rPr>
          <w:rFonts w:eastAsia="Times New Roman"/>
        </w:rPr>
        <w:t>or data science? </w:t>
      </w:r>
    </w:p>
    <w:p w14:paraId="46881173" w14:textId="04176779" w:rsidR="00695BBF" w:rsidRPr="00695BBF" w:rsidRDefault="00695BBF" w:rsidP="00695BBF">
      <w:pPr>
        <w:rPr>
          <w:lang w:val="en-US"/>
        </w:rPr>
      </w:pPr>
      <w:r>
        <w:rPr>
          <w:lang w:val="en-US"/>
        </w:rPr>
        <w:t>No, C++ is not required for Data Science.</w:t>
      </w:r>
      <w:r w:rsidR="00652782">
        <w:rPr>
          <w:lang w:val="en-US"/>
        </w:rPr>
        <w:t xml:space="preserve"> However, knowing the fundamentals of C++</w:t>
      </w:r>
      <w:r w:rsidR="00293FF6">
        <w:rPr>
          <w:lang w:val="en-US"/>
        </w:rPr>
        <w:t xml:space="preserve"> </w:t>
      </w:r>
      <w:r w:rsidR="00652782">
        <w:rPr>
          <w:lang w:val="en-US"/>
        </w:rPr>
        <w:t>or Java could help you understand some of the basics of Python. In addition, having any experience with code, however</w:t>
      </w:r>
      <w:r w:rsidR="006A25C5">
        <w:rPr>
          <w:lang w:val="en-US"/>
        </w:rPr>
        <w:t xml:space="preserve"> </w:t>
      </w:r>
      <w:r w:rsidR="00003E06">
        <w:rPr>
          <w:lang w:val="en-US"/>
        </w:rPr>
        <w:t>rudimentary</w:t>
      </w:r>
      <w:r w:rsidR="006A25C5">
        <w:rPr>
          <w:lang w:val="en-US"/>
        </w:rPr>
        <w:t>,</w:t>
      </w:r>
      <w:r w:rsidR="00652782">
        <w:rPr>
          <w:lang w:val="en-US"/>
        </w:rPr>
        <w:t xml:space="preserve"> would put you in a stronger position to do Data Science. Having said that, even if you have no </w:t>
      </w:r>
      <w:r w:rsidR="006A25C5">
        <w:rPr>
          <w:lang w:val="en-US"/>
        </w:rPr>
        <w:t>coding experience, it is</w:t>
      </w:r>
      <w:r w:rsidR="00652782">
        <w:rPr>
          <w:lang w:val="en-US"/>
        </w:rPr>
        <w:t xml:space="preserve"> possible to do it.</w:t>
      </w:r>
    </w:p>
    <w:p w14:paraId="13799891" w14:textId="196D1770" w:rsidR="002C15DE" w:rsidRDefault="002C15DE" w:rsidP="002C15DE">
      <w:pPr>
        <w:pStyle w:val="Heading3"/>
        <w:rPr>
          <w:rFonts w:eastAsia="Times New Roman"/>
        </w:rPr>
      </w:pPr>
      <w:r w:rsidRPr="002C15DE">
        <w:rPr>
          <w:rFonts w:eastAsia="Times New Roman"/>
        </w:rPr>
        <w:t>Is Python sufficient for data science? </w:t>
      </w:r>
    </w:p>
    <w:p w14:paraId="0928F1FE" w14:textId="46CE85A4" w:rsidR="00D91761" w:rsidRDefault="00D91761" w:rsidP="00D91761">
      <w:pPr>
        <w:rPr>
          <w:lang w:val="en-US"/>
        </w:rPr>
      </w:pPr>
      <w:r>
        <w:rPr>
          <w:lang w:val="en-US"/>
        </w:rPr>
        <w:t xml:space="preserve">Yes, Python as a primary language is sufficient to start with Data Science. </w:t>
      </w:r>
      <w:r w:rsidR="002C14C4">
        <w:rPr>
          <w:lang w:val="en-US"/>
        </w:rPr>
        <w:t>However, a</w:t>
      </w:r>
      <w:r>
        <w:rPr>
          <w:lang w:val="en-US"/>
        </w:rPr>
        <w:t xml:space="preserve">s we learn more and technology </w:t>
      </w:r>
      <w:r w:rsidR="00AA177D">
        <w:rPr>
          <w:lang w:val="en-US"/>
        </w:rPr>
        <w:t>evolves</w:t>
      </w:r>
      <w:r>
        <w:rPr>
          <w:lang w:val="en-US"/>
        </w:rPr>
        <w:t xml:space="preserve">, a Data Scientist </w:t>
      </w:r>
      <w:r w:rsidR="00AA177D">
        <w:rPr>
          <w:lang w:val="en-US"/>
        </w:rPr>
        <w:t>will</w:t>
      </w:r>
      <w:r>
        <w:rPr>
          <w:lang w:val="en-US"/>
        </w:rPr>
        <w:t xml:space="preserve"> learn more, depending on the particular project or company.</w:t>
      </w:r>
      <w:r w:rsidR="00DE24D2">
        <w:rPr>
          <w:lang w:val="en-US"/>
        </w:rPr>
        <w:t xml:space="preserve"> A core question is what I need to know to become a Data Scientist.</w:t>
      </w:r>
    </w:p>
    <w:p w14:paraId="7BE9AE61" w14:textId="2242C96B" w:rsidR="00701BA2" w:rsidRPr="00D91761" w:rsidRDefault="00701BA2" w:rsidP="00D91761">
      <w:pPr>
        <w:rPr>
          <w:lang w:val="en-US"/>
        </w:rPr>
      </w:pPr>
      <w:r>
        <w:rPr>
          <w:lang w:val="en-US"/>
        </w:rPr>
        <w:t xml:space="preserve">Python would be able to satisfy about 70% of what you would need to crack the Data Science interview, and knowing SQL will give you an additional 10-15% edge. The rest would depend on the kind of projects and certifications you </w:t>
      </w:r>
      <w:r w:rsidR="00B14721">
        <w:rPr>
          <w:lang w:val="en-US"/>
        </w:rPr>
        <w:t>can showcase to the recruiter.</w:t>
      </w:r>
    </w:p>
    <w:p w14:paraId="7A7953B5" w14:textId="77777777" w:rsidR="002C15DE" w:rsidRPr="002C15DE" w:rsidRDefault="002C15DE" w:rsidP="002C15DE">
      <w:pPr>
        <w:rPr>
          <w:lang w:val="en-US"/>
        </w:rPr>
      </w:pPr>
    </w:p>
    <w:p w14:paraId="3B8AEBE1" w14:textId="77777777" w:rsidR="004C6F5E" w:rsidRDefault="004C6F5E">
      <w:pPr>
        <w:jc w:val="left"/>
        <w:rPr>
          <w:rFonts w:eastAsiaTheme="majorEastAsia" w:cstheme="minorHAnsi"/>
          <w:color w:val="2F5496" w:themeColor="accent1" w:themeShade="BF"/>
          <w:sz w:val="32"/>
          <w:szCs w:val="32"/>
        </w:rPr>
      </w:pPr>
      <w:r>
        <w:br w:type="page"/>
      </w:r>
    </w:p>
    <w:p w14:paraId="096E3656" w14:textId="67D39869" w:rsidR="00AC3E71" w:rsidRDefault="00AC3E71" w:rsidP="00AC3E71">
      <w:pPr>
        <w:pStyle w:val="Heading1"/>
      </w:pPr>
      <w:bookmarkStart w:id="10" w:name="_Toc106233308"/>
      <w:r>
        <w:lastRenderedPageBreak/>
        <w:t>Author</w:t>
      </w:r>
      <w:bookmarkEnd w:id="10"/>
    </w:p>
    <w:p w14:paraId="6572ADB4" w14:textId="7D544628" w:rsidR="00FC07E5" w:rsidRPr="00332F05" w:rsidRDefault="00AC3E71" w:rsidP="00913D45">
      <w:r w:rsidRPr="00AC3E71">
        <w:rPr>
          <w:b/>
        </w:rPr>
        <w:t>Anish Mahapatra</w:t>
      </w:r>
      <w:r>
        <w:tab/>
      </w:r>
      <w:r>
        <w:br/>
      </w:r>
      <w:r w:rsidRPr="00FF277D">
        <w:rPr>
          <w:i/>
        </w:rPr>
        <w:t>Senior Data Scientist</w:t>
      </w:r>
      <w:r w:rsidRPr="00FF277D">
        <w:tab/>
      </w:r>
      <w:r>
        <w:br/>
        <w:t xml:space="preserve">LinkedIn: </w:t>
      </w:r>
      <w:hyperlink r:id="rId17" w:history="1">
        <w:r w:rsidRPr="00AC3E71">
          <w:rPr>
            <w:rStyle w:val="Hyperlink"/>
          </w:rPr>
          <w:t>https://www.linkedin.com/in/anishmahapatra</w:t>
        </w:r>
      </w:hyperlink>
      <w:r>
        <w:t xml:space="preserve"> (</w:t>
      </w:r>
      <w:hyperlink r:id="rId18" w:history="1">
        <w:r>
          <w:rPr>
            <w:rStyle w:val="Hyperlink"/>
          </w:rPr>
          <w:t>LinkedIn</w:t>
        </w:r>
      </w:hyperlink>
      <w:r>
        <w:t>)</w:t>
      </w:r>
      <w:r w:rsidR="002375EE">
        <w:tab/>
      </w:r>
      <w:r w:rsidR="002375EE">
        <w:br/>
        <w:t>Email: anishmahapatra01@gmail.com</w:t>
      </w:r>
    </w:p>
    <w:sectPr w:rsidR="00FC07E5" w:rsidRPr="00332F05" w:rsidSect="002130E4">
      <w:headerReference w:type="default" r:id="rId19"/>
      <w:footerReference w:type="default" r:id="rId2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112CF4" w14:textId="77777777" w:rsidR="00242EDC" w:rsidRDefault="00242EDC" w:rsidP="00913D45">
      <w:r>
        <w:separator/>
      </w:r>
    </w:p>
  </w:endnote>
  <w:endnote w:type="continuationSeparator" w:id="0">
    <w:p w14:paraId="3105E288" w14:textId="77777777" w:rsidR="00242EDC" w:rsidRDefault="00242EDC"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277714107"/>
      <w:docPartObj>
        <w:docPartGallery w:val="Page Numbers (Bottom of Page)"/>
        <w:docPartUnique/>
      </w:docPartObj>
    </w:sdtPr>
    <w:sdtEndPr>
      <w:rPr>
        <w:noProof/>
      </w:rPr>
    </w:sdtEndPr>
    <w:sdtContent>
      <w:p w14:paraId="6D6A3717" w14:textId="142D3F02" w:rsidR="00A72C2E" w:rsidRDefault="00A72C2E" w:rsidP="00A15263">
        <w:pPr>
          <w:pStyle w:val="Footer"/>
          <w:jc w:val="center"/>
        </w:pPr>
        <w:r>
          <w:rPr>
            <w:noProof w:val="0"/>
          </w:rPr>
          <w:br/>
        </w:r>
        <w:r>
          <w:t>2</w:t>
        </w:r>
      </w:p>
    </w:sdtContent>
  </w:sdt>
  <w:p w14:paraId="4765D583" w14:textId="77777777" w:rsidR="00A72C2E" w:rsidRDefault="00A72C2E"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CACB8A" w14:textId="77777777" w:rsidR="00242EDC" w:rsidRDefault="00242EDC" w:rsidP="00913D45">
      <w:r>
        <w:separator/>
      </w:r>
    </w:p>
  </w:footnote>
  <w:footnote w:type="continuationSeparator" w:id="0">
    <w:p w14:paraId="41DE8BFE" w14:textId="77777777" w:rsidR="00242EDC" w:rsidRDefault="00242EDC"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14347B27" w:rsidR="00A72C2E" w:rsidRDefault="00A72C2E" w:rsidP="001E5086">
    <w:pPr>
      <w:pStyle w:val="Header"/>
      <w:jc w:val="center"/>
    </w:pPr>
    <w:r>
      <w:drawing>
        <wp:inline distT="0" distB="0" distL="0" distR="0" wp14:anchorId="3C6530AE" wp14:editId="36CBDEC5">
          <wp:extent cx="848563" cy="376589"/>
          <wp:effectExtent l="0" t="0" r="8890" b="4445"/>
          <wp:docPr id="13" name="Picture 13"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16531" t="22307" r="14759" b="23470"/>
                  <a:stretch/>
                </pic:blipFill>
                <pic:spPr bwMode="auto">
                  <a:xfrm>
                    <a:off x="0" y="0"/>
                    <a:ext cx="891665" cy="395718"/>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813C1"/>
    <w:multiLevelType w:val="multilevel"/>
    <w:tmpl w:val="0F408E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BEB5DA7"/>
    <w:multiLevelType w:val="hybridMultilevel"/>
    <w:tmpl w:val="81CE3D5C"/>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D126D1"/>
    <w:multiLevelType w:val="hybridMultilevel"/>
    <w:tmpl w:val="D4FC4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EA48D4"/>
    <w:multiLevelType w:val="hybridMultilevel"/>
    <w:tmpl w:val="8B20B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F04372"/>
    <w:multiLevelType w:val="hybridMultilevel"/>
    <w:tmpl w:val="0D92D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810BCA"/>
    <w:multiLevelType w:val="hybridMultilevel"/>
    <w:tmpl w:val="0A723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3D326E"/>
    <w:multiLevelType w:val="hybridMultilevel"/>
    <w:tmpl w:val="F04AE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F052D9"/>
    <w:multiLevelType w:val="hybridMultilevel"/>
    <w:tmpl w:val="33327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1B26B2"/>
    <w:multiLevelType w:val="multilevel"/>
    <w:tmpl w:val="80C0B47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6D86440"/>
    <w:multiLevelType w:val="hybridMultilevel"/>
    <w:tmpl w:val="C860C06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EA7301"/>
    <w:multiLevelType w:val="hybridMultilevel"/>
    <w:tmpl w:val="21F62EF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4E5F26"/>
    <w:multiLevelType w:val="hybridMultilevel"/>
    <w:tmpl w:val="B55C3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532F19"/>
    <w:multiLevelType w:val="hybridMultilevel"/>
    <w:tmpl w:val="0E8C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945688"/>
    <w:multiLevelType w:val="multilevel"/>
    <w:tmpl w:val="B516B88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DCF276F"/>
    <w:multiLevelType w:val="hybridMultilevel"/>
    <w:tmpl w:val="13367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495E89"/>
    <w:multiLevelType w:val="hybridMultilevel"/>
    <w:tmpl w:val="0A4C803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6" w15:restartNumberingAfterBreak="0">
    <w:nsid w:val="2F271681"/>
    <w:multiLevelType w:val="hybridMultilevel"/>
    <w:tmpl w:val="2DDA8492"/>
    <w:lvl w:ilvl="0" w:tplc="BA6072EA">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F6D1DF3"/>
    <w:multiLevelType w:val="hybridMultilevel"/>
    <w:tmpl w:val="3530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910F36"/>
    <w:multiLevelType w:val="hybridMultilevel"/>
    <w:tmpl w:val="F42A9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6C2AAF"/>
    <w:multiLevelType w:val="multilevel"/>
    <w:tmpl w:val="82740DF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5AB297F"/>
    <w:multiLevelType w:val="hybridMultilevel"/>
    <w:tmpl w:val="7228F3DA"/>
    <w:lvl w:ilvl="0" w:tplc="04090001">
      <w:start w:val="1"/>
      <w:numFmt w:val="bullet"/>
      <w:lvlText w:val=""/>
      <w:lvlJc w:val="left"/>
      <w:pPr>
        <w:ind w:left="720" w:hanging="360"/>
      </w:pPr>
      <w:rPr>
        <w:rFonts w:ascii="Symbol" w:hAnsi="Symbol"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6E2A4A"/>
    <w:multiLevelType w:val="hybridMultilevel"/>
    <w:tmpl w:val="121E5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1A0E93"/>
    <w:multiLevelType w:val="hybridMultilevel"/>
    <w:tmpl w:val="61BA84C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1E6B93"/>
    <w:multiLevelType w:val="hybridMultilevel"/>
    <w:tmpl w:val="6D140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214861"/>
    <w:multiLevelType w:val="hybridMultilevel"/>
    <w:tmpl w:val="EFEEFF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9B2E4D"/>
    <w:multiLevelType w:val="hybridMultilevel"/>
    <w:tmpl w:val="FF54D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690B6C"/>
    <w:multiLevelType w:val="hybridMultilevel"/>
    <w:tmpl w:val="BE16E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BD2074"/>
    <w:multiLevelType w:val="multilevel"/>
    <w:tmpl w:val="5CEC46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EF42F3D"/>
    <w:multiLevelType w:val="multilevel"/>
    <w:tmpl w:val="03C887E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56951E1"/>
    <w:multiLevelType w:val="hybridMultilevel"/>
    <w:tmpl w:val="CCFC8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DA5A7D"/>
    <w:multiLevelType w:val="hybridMultilevel"/>
    <w:tmpl w:val="23EA10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F06C27"/>
    <w:multiLevelType w:val="hybridMultilevel"/>
    <w:tmpl w:val="EBA84EC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2" w15:restartNumberingAfterBreak="0">
    <w:nsid w:val="5FAC2692"/>
    <w:multiLevelType w:val="multilevel"/>
    <w:tmpl w:val="BD54DE0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5D55B91"/>
    <w:multiLevelType w:val="hybridMultilevel"/>
    <w:tmpl w:val="45681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5F07B7"/>
    <w:multiLevelType w:val="hybridMultilevel"/>
    <w:tmpl w:val="54246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CB7A23"/>
    <w:multiLevelType w:val="hybridMultilevel"/>
    <w:tmpl w:val="E8802F98"/>
    <w:lvl w:ilvl="0" w:tplc="04090005">
      <w:start w:val="1"/>
      <w:numFmt w:val="bullet"/>
      <w:lvlText w:val=""/>
      <w:lvlJc w:val="left"/>
      <w:pPr>
        <w:ind w:left="720" w:hanging="360"/>
      </w:pPr>
      <w:rPr>
        <w:rFonts w:ascii="Wingdings" w:hAnsi="Wingdings"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DB16118"/>
    <w:multiLevelType w:val="multilevel"/>
    <w:tmpl w:val="253A9EA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EAA460C"/>
    <w:multiLevelType w:val="hybridMultilevel"/>
    <w:tmpl w:val="1B588956"/>
    <w:lvl w:ilvl="0" w:tplc="04090001">
      <w:start w:val="1"/>
      <w:numFmt w:val="bullet"/>
      <w:lvlText w:val=""/>
      <w:lvlJc w:val="left"/>
      <w:pPr>
        <w:ind w:left="778" w:hanging="360"/>
      </w:pPr>
      <w:rPr>
        <w:rFonts w:ascii="Symbol" w:hAnsi="Symbol" w:hint="default"/>
      </w:rPr>
    </w:lvl>
    <w:lvl w:ilvl="1" w:tplc="04090005">
      <w:start w:val="1"/>
      <w:numFmt w:val="bullet"/>
      <w:lvlText w:val=""/>
      <w:lvlJc w:val="left"/>
      <w:pPr>
        <w:ind w:left="1498" w:hanging="360"/>
      </w:pPr>
      <w:rPr>
        <w:rFonts w:ascii="Wingdings" w:hAnsi="Wingdings"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38" w15:restartNumberingAfterBreak="0">
    <w:nsid w:val="73A979E4"/>
    <w:multiLevelType w:val="hybridMultilevel"/>
    <w:tmpl w:val="C12640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761D9D"/>
    <w:multiLevelType w:val="multilevel"/>
    <w:tmpl w:val="A08CC6E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5D073B4"/>
    <w:multiLevelType w:val="hybridMultilevel"/>
    <w:tmpl w:val="083AE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6131902"/>
    <w:multiLevelType w:val="hybridMultilevel"/>
    <w:tmpl w:val="44CE2932"/>
    <w:lvl w:ilvl="0" w:tplc="3482B5E2">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65B4178"/>
    <w:multiLevelType w:val="hybridMultilevel"/>
    <w:tmpl w:val="B21A4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6B72DE8"/>
    <w:multiLevelType w:val="hybridMultilevel"/>
    <w:tmpl w:val="C70E07C6"/>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44" w15:restartNumberingAfterBreak="0">
    <w:nsid w:val="76C64F4B"/>
    <w:multiLevelType w:val="hybridMultilevel"/>
    <w:tmpl w:val="7FDC8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BED1929"/>
    <w:multiLevelType w:val="multilevel"/>
    <w:tmpl w:val="BCDCEEE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CCA3294"/>
    <w:multiLevelType w:val="hybridMultilevel"/>
    <w:tmpl w:val="41585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1"/>
  </w:num>
  <w:num w:numId="2">
    <w:abstractNumId w:val="40"/>
  </w:num>
  <w:num w:numId="3">
    <w:abstractNumId w:val="21"/>
  </w:num>
  <w:num w:numId="4">
    <w:abstractNumId w:val="18"/>
  </w:num>
  <w:num w:numId="5">
    <w:abstractNumId w:val="15"/>
  </w:num>
  <w:num w:numId="6">
    <w:abstractNumId w:val="30"/>
  </w:num>
  <w:num w:numId="7">
    <w:abstractNumId w:val="23"/>
  </w:num>
  <w:num w:numId="8">
    <w:abstractNumId w:val="31"/>
  </w:num>
  <w:num w:numId="9">
    <w:abstractNumId w:val="14"/>
  </w:num>
  <w:num w:numId="10">
    <w:abstractNumId w:val="11"/>
  </w:num>
  <w:num w:numId="11">
    <w:abstractNumId w:val="44"/>
  </w:num>
  <w:num w:numId="12">
    <w:abstractNumId w:val="25"/>
  </w:num>
  <w:num w:numId="13">
    <w:abstractNumId w:val="33"/>
  </w:num>
  <w:num w:numId="14">
    <w:abstractNumId w:val="1"/>
  </w:num>
  <w:num w:numId="15">
    <w:abstractNumId w:val="38"/>
  </w:num>
  <w:num w:numId="16">
    <w:abstractNumId w:val="24"/>
  </w:num>
  <w:num w:numId="17">
    <w:abstractNumId w:val="22"/>
  </w:num>
  <w:num w:numId="18">
    <w:abstractNumId w:val="27"/>
  </w:num>
  <w:num w:numId="19">
    <w:abstractNumId w:val="6"/>
  </w:num>
  <w:num w:numId="20">
    <w:abstractNumId w:val="4"/>
  </w:num>
  <w:num w:numId="21">
    <w:abstractNumId w:val="34"/>
  </w:num>
  <w:num w:numId="22">
    <w:abstractNumId w:val="37"/>
  </w:num>
  <w:num w:numId="23">
    <w:abstractNumId w:val="10"/>
  </w:num>
  <w:num w:numId="24">
    <w:abstractNumId w:val="35"/>
  </w:num>
  <w:num w:numId="25">
    <w:abstractNumId w:val="3"/>
  </w:num>
  <w:num w:numId="26">
    <w:abstractNumId w:val="7"/>
  </w:num>
  <w:num w:numId="27">
    <w:abstractNumId w:val="43"/>
  </w:num>
  <w:num w:numId="28">
    <w:abstractNumId w:val="9"/>
  </w:num>
  <w:num w:numId="29">
    <w:abstractNumId w:val="0"/>
  </w:num>
  <w:num w:numId="30">
    <w:abstractNumId w:val="8"/>
  </w:num>
  <w:num w:numId="31">
    <w:abstractNumId w:val="32"/>
  </w:num>
  <w:num w:numId="32">
    <w:abstractNumId w:val="19"/>
  </w:num>
  <w:num w:numId="33">
    <w:abstractNumId w:val="45"/>
  </w:num>
  <w:num w:numId="34">
    <w:abstractNumId w:val="20"/>
  </w:num>
  <w:num w:numId="35">
    <w:abstractNumId w:val="16"/>
  </w:num>
  <w:num w:numId="36">
    <w:abstractNumId w:val="12"/>
  </w:num>
  <w:num w:numId="37">
    <w:abstractNumId w:val="46"/>
  </w:num>
  <w:num w:numId="38">
    <w:abstractNumId w:val="5"/>
  </w:num>
  <w:num w:numId="39">
    <w:abstractNumId w:val="29"/>
  </w:num>
  <w:num w:numId="40">
    <w:abstractNumId w:val="17"/>
  </w:num>
  <w:num w:numId="41">
    <w:abstractNumId w:val="26"/>
  </w:num>
  <w:num w:numId="42">
    <w:abstractNumId w:val="42"/>
  </w:num>
  <w:num w:numId="43">
    <w:abstractNumId w:val="36"/>
  </w:num>
  <w:num w:numId="44">
    <w:abstractNumId w:val="13"/>
  </w:num>
  <w:num w:numId="45">
    <w:abstractNumId w:val="39"/>
  </w:num>
  <w:num w:numId="46">
    <w:abstractNumId w:val="28"/>
  </w:num>
  <w:num w:numId="4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iOjWgAisrecLQAAAA=="/>
  </w:docVars>
  <w:rsids>
    <w:rsidRoot w:val="00D60F07"/>
    <w:rsid w:val="00003E06"/>
    <w:rsid w:val="000057C7"/>
    <w:rsid w:val="00011C1E"/>
    <w:rsid w:val="00011EB0"/>
    <w:rsid w:val="00013018"/>
    <w:rsid w:val="00013873"/>
    <w:rsid w:val="00014507"/>
    <w:rsid w:val="00017B5A"/>
    <w:rsid w:val="00026D38"/>
    <w:rsid w:val="000279B9"/>
    <w:rsid w:val="000324FF"/>
    <w:rsid w:val="00033BBD"/>
    <w:rsid w:val="00033F8D"/>
    <w:rsid w:val="00034B1F"/>
    <w:rsid w:val="0004079B"/>
    <w:rsid w:val="00042038"/>
    <w:rsid w:val="000450C4"/>
    <w:rsid w:val="00045BDA"/>
    <w:rsid w:val="000510F1"/>
    <w:rsid w:val="00051830"/>
    <w:rsid w:val="00051E1A"/>
    <w:rsid w:val="00052C02"/>
    <w:rsid w:val="00053850"/>
    <w:rsid w:val="0005397E"/>
    <w:rsid w:val="000553FD"/>
    <w:rsid w:val="00055EE2"/>
    <w:rsid w:val="00060158"/>
    <w:rsid w:val="00065D64"/>
    <w:rsid w:val="00065E60"/>
    <w:rsid w:val="0006689C"/>
    <w:rsid w:val="000801AE"/>
    <w:rsid w:val="000815FF"/>
    <w:rsid w:val="00083096"/>
    <w:rsid w:val="00083D12"/>
    <w:rsid w:val="00083F66"/>
    <w:rsid w:val="00090B3F"/>
    <w:rsid w:val="00095043"/>
    <w:rsid w:val="0009512C"/>
    <w:rsid w:val="00095C84"/>
    <w:rsid w:val="0009699A"/>
    <w:rsid w:val="000A0107"/>
    <w:rsid w:val="000A01E9"/>
    <w:rsid w:val="000A493C"/>
    <w:rsid w:val="000A4F5D"/>
    <w:rsid w:val="000A51A2"/>
    <w:rsid w:val="000B4F48"/>
    <w:rsid w:val="000C3A0B"/>
    <w:rsid w:val="000C65CE"/>
    <w:rsid w:val="000D3B80"/>
    <w:rsid w:val="000E5533"/>
    <w:rsid w:val="000F2049"/>
    <w:rsid w:val="000F3815"/>
    <w:rsid w:val="000F47A2"/>
    <w:rsid w:val="000F731F"/>
    <w:rsid w:val="0010070C"/>
    <w:rsid w:val="00106CBB"/>
    <w:rsid w:val="001077AD"/>
    <w:rsid w:val="00112EAD"/>
    <w:rsid w:val="001161A2"/>
    <w:rsid w:val="00116460"/>
    <w:rsid w:val="00120ACF"/>
    <w:rsid w:val="001271A7"/>
    <w:rsid w:val="00130EC6"/>
    <w:rsid w:val="00133B1A"/>
    <w:rsid w:val="00134FB0"/>
    <w:rsid w:val="00136212"/>
    <w:rsid w:val="00140551"/>
    <w:rsid w:val="001425DF"/>
    <w:rsid w:val="00142A6F"/>
    <w:rsid w:val="0017292D"/>
    <w:rsid w:val="00173D36"/>
    <w:rsid w:val="001743CF"/>
    <w:rsid w:val="00176FE5"/>
    <w:rsid w:val="00177B15"/>
    <w:rsid w:val="00182EE1"/>
    <w:rsid w:val="0018354D"/>
    <w:rsid w:val="00185EC1"/>
    <w:rsid w:val="00187EFA"/>
    <w:rsid w:val="001915CB"/>
    <w:rsid w:val="00191C26"/>
    <w:rsid w:val="00195AF4"/>
    <w:rsid w:val="00196579"/>
    <w:rsid w:val="0019667A"/>
    <w:rsid w:val="001969A1"/>
    <w:rsid w:val="001A5261"/>
    <w:rsid w:val="001B661D"/>
    <w:rsid w:val="001B72F9"/>
    <w:rsid w:val="001C1AC4"/>
    <w:rsid w:val="001C4947"/>
    <w:rsid w:val="001D04B5"/>
    <w:rsid w:val="001D2B7A"/>
    <w:rsid w:val="001D32AE"/>
    <w:rsid w:val="001D4B85"/>
    <w:rsid w:val="001E06F7"/>
    <w:rsid w:val="001E24A7"/>
    <w:rsid w:val="001E5086"/>
    <w:rsid w:val="001E6603"/>
    <w:rsid w:val="001E6908"/>
    <w:rsid w:val="001E731F"/>
    <w:rsid w:val="001E76E8"/>
    <w:rsid w:val="001F045D"/>
    <w:rsid w:val="001F064B"/>
    <w:rsid w:val="001F17D6"/>
    <w:rsid w:val="002007CE"/>
    <w:rsid w:val="002031C1"/>
    <w:rsid w:val="002036AB"/>
    <w:rsid w:val="00204420"/>
    <w:rsid w:val="00205C75"/>
    <w:rsid w:val="0020679E"/>
    <w:rsid w:val="00206897"/>
    <w:rsid w:val="00206CCF"/>
    <w:rsid w:val="00207055"/>
    <w:rsid w:val="002130E4"/>
    <w:rsid w:val="002165C8"/>
    <w:rsid w:val="002309CF"/>
    <w:rsid w:val="002316A6"/>
    <w:rsid w:val="0023292A"/>
    <w:rsid w:val="0023717F"/>
    <w:rsid w:val="002373F2"/>
    <w:rsid w:val="002375EE"/>
    <w:rsid w:val="002403F6"/>
    <w:rsid w:val="00242EDC"/>
    <w:rsid w:val="0024647B"/>
    <w:rsid w:val="00247BB2"/>
    <w:rsid w:val="00256BCD"/>
    <w:rsid w:val="00261877"/>
    <w:rsid w:val="00262E7F"/>
    <w:rsid w:val="00262EED"/>
    <w:rsid w:val="00265FFA"/>
    <w:rsid w:val="002702C2"/>
    <w:rsid w:val="002748EE"/>
    <w:rsid w:val="002772BA"/>
    <w:rsid w:val="00281317"/>
    <w:rsid w:val="00283700"/>
    <w:rsid w:val="00284F34"/>
    <w:rsid w:val="002866B9"/>
    <w:rsid w:val="00287B7D"/>
    <w:rsid w:val="002939C7"/>
    <w:rsid w:val="00293FF6"/>
    <w:rsid w:val="00295154"/>
    <w:rsid w:val="00295EAC"/>
    <w:rsid w:val="002A1A8C"/>
    <w:rsid w:val="002A2F37"/>
    <w:rsid w:val="002A417A"/>
    <w:rsid w:val="002A4F6D"/>
    <w:rsid w:val="002A59DD"/>
    <w:rsid w:val="002A6A1D"/>
    <w:rsid w:val="002A775B"/>
    <w:rsid w:val="002A7F54"/>
    <w:rsid w:val="002B0589"/>
    <w:rsid w:val="002B3D55"/>
    <w:rsid w:val="002B5F2C"/>
    <w:rsid w:val="002B6772"/>
    <w:rsid w:val="002B6E4E"/>
    <w:rsid w:val="002C14C4"/>
    <w:rsid w:val="002C15DE"/>
    <w:rsid w:val="002C2AE8"/>
    <w:rsid w:val="002C3EC4"/>
    <w:rsid w:val="002C6817"/>
    <w:rsid w:val="002D302C"/>
    <w:rsid w:val="002D6A05"/>
    <w:rsid w:val="002E3F84"/>
    <w:rsid w:val="002E592E"/>
    <w:rsid w:val="002E5F40"/>
    <w:rsid w:val="002F0C98"/>
    <w:rsid w:val="002F2011"/>
    <w:rsid w:val="002F6AA8"/>
    <w:rsid w:val="00300C3D"/>
    <w:rsid w:val="003020A4"/>
    <w:rsid w:val="00302B89"/>
    <w:rsid w:val="00303452"/>
    <w:rsid w:val="00305E6E"/>
    <w:rsid w:val="00310BE3"/>
    <w:rsid w:val="003130C0"/>
    <w:rsid w:val="00314314"/>
    <w:rsid w:val="00314DD2"/>
    <w:rsid w:val="00320566"/>
    <w:rsid w:val="0032071E"/>
    <w:rsid w:val="00327158"/>
    <w:rsid w:val="00331018"/>
    <w:rsid w:val="00332F05"/>
    <w:rsid w:val="00333BB0"/>
    <w:rsid w:val="00335A9B"/>
    <w:rsid w:val="00336891"/>
    <w:rsid w:val="00336CC2"/>
    <w:rsid w:val="00337085"/>
    <w:rsid w:val="003457A7"/>
    <w:rsid w:val="003504FC"/>
    <w:rsid w:val="00352810"/>
    <w:rsid w:val="003543ED"/>
    <w:rsid w:val="0035501E"/>
    <w:rsid w:val="003557E1"/>
    <w:rsid w:val="00362799"/>
    <w:rsid w:val="0036322D"/>
    <w:rsid w:val="00372198"/>
    <w:rsid w:val="003732A5"/>
    <w:rsid w:val="00373494"/>
    <w:rsid w:val="00375209"/>
    <w:rsid w:val="00375569"/>
    <w:rsid w:val="0037672A"/>
    <w:rsid w:val="0037790C"/>
    <w:rsid w:val="003819FE"/>
    <w:rsid w:val="00386459"/>
    <w:rsid w:val="0039150B"/>
    <w:rsid w:val="00391A2A"/>
    <w:rsid w:val="00397293"/>
    <w:rsid w:val="003A2459"/>
    <w:rsid w:val="003A2751"/>
    <w:rsid w:val="003A2BF2"/>
    <w:rsid w:val="003A52BF"/>
    <w:rsid w:val="003A7760"/>
    <w:rsid w:val="003B0C8D"/>
    <w:rsid w:val="003B2944"/>
    <w:rsid w:val="003B3EC7"/>
    <w:rsid w:val="003B78F5"/>
    <w:rsid w:val="003C01B7"/>
    <w:rsid w:val="003C2E5D"/>
    <w:rsid w:val="003C7B63"/>
    <w:rsid w:val="003C7E3A"/>
    <w:rsid w:val="003D2D8C"/>
    <w:rsid w:val="003D5B8C"/>
    <w:rsid w:val="003D5CDE"/>
    <w:rsid w:val="003E0BF2"/>
    <w:rsid w:val="003E2DC7"/>
    <w:rsid w:val="003E63BD"/>
    <w:rsid w:val="003F0FDD"/>
    <w:rsid w:val="003F3765"/>
    <w:rsid w:val="003F5868"/>
    <w:rsid w:val="003F5EC3"/>
    <w:rsid w:val="003F6B7E"/>
    <w:rsid w:val="0040191F"/>
    <w:rsid w:val="004020AE"/>
    <w:rsid w:val="00403567"/>
    <w:rsid w:val="004064A9"/>
    <w:rsid w:val="00407D11"/>
    <w:rsid w:val="0041041B"/>
    <w:rsid w:val="00414387"/>
    <w:rsid w:val="00414463"/>
    <w:rsid w:val="004148DE"/>
    <w:rsid w:val="004203C7"/>
    <w:rsid w:val="00423AFF"/>
    <w:rsid w:val="0042411F"/>
    <w:rsid w:val="00426B55"/>
    <w:rsid w:val="0042752F"/>
    <w:rsid w:val="004277FA"/>
    <w:rsid w:val="00431DAA"/>
    <w:rsid w:val="00435816"/>
    <w:rsid w:val="00440CAE"/>
    <w:rsid w:val="004433EE"/>
    <w:rsid w:val="00445020"/>
    <w:rsid w:val="00446EF0"/>
    <w:rsid w:val="00451610"/>
    <w:rsid w:val="00452B3C"/>
    <w:rsid w:val="00454869"/>
    <w:rsid w:val="00454A10"/>
    <w:rsid w:val="00455032"/>
    <w:rsid w:val="00462174"/>
    <w:rsid w:val="00462776"/>
    <w:rsid w:val="00463962"/>
    <w:rsid w:val="00463EA1"/>
    <w:rsid w:val="00477B1A"/>
    <w:rsid w:val="00481642"/>
    <w:rsid w:val="004879B1"/>
    <w:rsid w:val="004935FE"/>
    <w:rsid w:val="00496031"/>
    <w:rsid w:val="004A145C"/>
    <w:rsid w:val="004A2F0F"/>
    <w:rsid w:val="004A640F"/>
    <w:rsid w:val="004A6B91"/>
    <w:rsid w:val="004A6E36"/>
    <w:rsid w:val="004B08FE"/>
    <w:rsid w:val="004B33C4"/>
    <w:rsid w:val="004B74D8"/>
    <w:rsid w:val="004C0EAF"/>
    <w:rsid w:val="004C2CAD"/>
    <w:rsid w:val="004C5076"/>
    <w:rsid w:val="004C6F5E"/>
    <w:rsid w:val="004D14D3"/>
    <w:rsid w:val="004D1EC4"/>
    <w:rsid w:val="004D2212"/>
    <w:rsid w:val="004D3BD9"/>
    <w:rsid w:val="004D4AF6"/>
    <w:rsid w:val="004D5C24"/>
    <w:rsid w:val="004D6048"/>
    <w:rsid w:val="004E503C"/>
    <w:rsid w:val="004E572D"/>
    <w:rsid w:val="004E5D8F"/>
    <w:rsid w:val="004E66C4"/>
    <w:rsid w:val="004E79A3"/>
    <w:rsid w:val="004F1817"/>
    <w:rsid w:val="004F226F"/>
    <w:rsid w:val="004F3243"/>
    <w:rsid w:val="004F7029"/>
    <w:rsid w:val="00502A40"/>
    <w:rsid w:val="0050302F"/>
    <w:rsid w:val="00504C8E"/>
    <w:rsid w:val="00506FFB"/>
    <w:rsid w:val="00511828"/>
    <w:rsid w:val="00515881"/>
    <w:rsid w:val="00517A4B"/>
    <w:rsid w:val="005214F2"/>
    <w:rsid w:val="0052244C"/>
    <w:rsid w:val="00522C35"/>
    <w:rsid w:val="0052538B"/>
    <w:rsid w:val="005259E7"/>
    <w:rsid w:val="00527169"/>
    <w:rsid w:val="005272DC"/>
    <w:rsid w:val="005348D3"/>
    <w:rsid w:val="005370EC"/>
    <w:rsid w:val="005372E2"/>
    <w:rsid w:val="005417BE"/>
    <w:rsid w:val="00545720"/>
    <w:rsid w:val="00551E88"/>
    <w:rsid w:val="005546C3"/>
    <w:rsid w:val="00560FE4"/>
    <w:rsid w:val="00564D1E"/>
    <w:rsid w:val="00577391"/>
    <w:rsid w:val="0058083F"/>
    <w:rsid w:val="00581E94"/>
    <w:rsid w:val="005850B9"/>
    <w:rsid w:val="0059019C"/>
    <w:rsid w:val="00591306"/>
    <w:rsid w:val="00592568"/>
    <w:rsid w:val="00596446"/>
    <w:rsid w:val="0059755E"/>
    <w:rsid w:val="005A4AEE"/>
    <w:rsid w:val="005A66F1"/>
    <w:rsid w:val="005A7D67"/>
    <w:rsid w:val="005B0D73"/>
    <w:rsid w:val="005B73D2"/>
    <w:rsid w:val="005C07E8"/>
    <w:rsid w:val="005C1DD8"/>
    <w:rsid w:val="005C306C"/>
    <w:rsid w:val="005C7063"/>
    <w:rsid w:val="005C7E07"/>
    <w:rsid w:val="005D06EF"/>
    <w:rsid w:val="005D1EDB"/>
    <w:rsid w:val="005D270D"/>
    <w:rsid w:val="005D53F5"/>
    <w:rsid w:val="005E13AE"/>
    <w:rsid w:val="005E7A9F"/>
    <w:rsid w:val="005F76F3"/>
    <w:rsid w:val="006125E3"/>
    <w:rsid w:val="00612DBF"/>
    <w:rsid w:val="006138C6"/>
    <w:rsid w:val="006142FE"/>
    <w:rsid w:val="00614301"/>
    <w:rsid w:val="006153C3"/>
    <w:rsid w:val="00616720"/>
    <w:rsid w:val="00616CBB"/>
    <w:rsid w:val="00621A12"/>
    <w:rsid w:val="00622DF7"/>
    <w:rsid w:val="0062329D"/>
    <w:rsid w:val="00624CD5"/>
    <w:rsid w:val="0062564E"/>
    <w:rsid w:val="00625BD1"/>
    <w:rsid w:val="0062669F"/>
    <w:rsid w:val="006321B2"/>
    <w:rsid w:val="00634696"/>
    <w:rsid w:val="00636571"/>
    <w:rsid w:val="0065166C"/>
    <w:rsid w:val="00652782"/>
    <w:rsid w:val="006576E3"/>
    <w:rsid w:val="00662D78"/>
    <w:rsid w:val="00663A08"/>
    <w:rsid w:val="0066736B"/>
    <w:rsid w:val="0067066D"/>
    <w:rsid w:val="00673C87"/>
    <w:rsid w:val="00676ECE"/>
    <w:rsid w:val="00682A8F"/>
    <w:rsid w:val="00682F58"/>
    <w:rsid w:val="00694DBF"/>
    <w:rsid w:val="00695BBF"/>
    <w:rsid w:val="00696321"/>
    <w:rsid w:val="00697329"/>
    <w:rsid w:val="006975BE"/>
    <w:rsid w:val="006A1378"/>
    <w:rsid w:val="006A2041"/>
    <w:rsid w:val="006A25C5"/>
    <w:rsid w:val="006A37B5"/>
    <w:rsid w:val="006A40BC"/>
    <w:rsid w:val="006A6C81"/>
    <w:rsid w:val="006B5D72"/>
    <w:rsid w:val="006C1131"/>
    <w:rsid w:val="006C1420"/>
    <w:rsid w:val="006C4CF7"/>
    <w:rsid w:val="006D0C26"/>
    <w:rsid w:val="006D10D3"/>
    <w:rsid w:val="006E218B"/>
    <w:rsid w:val="006F14A7"/>
    <w:rsid w:val="006F1815"/>
    <w:rsid w:val="006F2258"/>
    <w:rsid w:val="006F4B23"/>
    <w:rsid w:val="006F4D66"/>
    <w:rsid w:val="00701BA2"/>
    <w:rsid w:val="00704B48"/>
    <w:rsid w:val="00713882"/>
    <w:rsid w:val="00715CE6"/>
    <w:rsid w:val="00717E57"/>
    <w:rsid w:val="0072060A"/>
    <w:rsid w:val="007218EC"/>
    <w:rsid w:val="00724AAF"/>
    <w:rsid w:val="007341BC"/>
    <w:rsid w:val="007348E3"/>
    <w:rsid w:val="00736434"/>
    <w:rsid w:val="00737331"/>
    <w:rsid w:val="00740E35"/>
    <w:rsid w:val="00740E48"/>
    <w:rsid w:val="00741D8F"/>
    <w:rsid w:val="00741F23"/>
    <w:rsid w:val="00743875"/>
    <w:rsid w:val="0074685B"/>
    <w:rsid w:val="0075087D"/>
    <w:rsid w:val="00753A4C"/>
    <w:rsid w:val="00754AE7"/>
    <w:rsid w:val="0076179D"/>
    <w:rsid w:val="00762193"/>
    <w:rsid w:val="00762D04"/>
    <w:rsid w:val="00765AAC"/>
    <w:rsid w:val="00765B0C"/>
    <w:rsid w:val="0077043F"/>
    <w:rsid w:val="007756EE"/>
    <w:rsid w:val="007758F4"/>
    <w:rsid w:val="0078066E"/>
    <w:rsid w:val="0078106F"/>
    <w:rsid w:val="00781F55"/>
    <w:rsid w:val="00791952"/>
    <w:rsid w:val="007932AB"/>
    <w:rsid w:val="007A459C"/>
    <w:rsid w:val="007A5679"/>
    <w:rsid w:val="007A5CE3"/>
    <w:rsid w:val="007B1BC1"/>
    <w:rsid w:val="007B73A1"/>
    <w:rsid w:val="007C0077"/>
    <w:rsid w:val="007C688D"/>
    <w:rsid w:val="007C68AF"/>
    <w:rsid w:val="007C73DF"/>
    <w:rsid w:val="007D447D"/>
    <w:rsid w:val="007D7336"/>
    <w:rsid w:val="007D7E35"/>
    <w:rsid w:val="007E2793"/>
    <w:rsid w:val="007E4238"/>
    <w:rsid w:val="007E6324"/>
    <w:rsid w:val="007E7008"/>
    <w:rsid w:val="007F38A3"/>
    <w:rsid w:val="007F698C"/>
    <w:rsid w:val="00800D06"/>
    <w:rsid w:val="00805F63"/>
    <w:rsid w:val="008076D0"/>
    <w:rsid w:val="008158C7"/>
    <w:rsid w:val="00821580"/>
    <w:rsid w:val="00821E3E"/>
    <w:rsid w:val="0082234B"/>
    <w:rsid w:val="008227CD"/>
    <w:rsid w:val="00823B4B"/>
    <w:rsid w:val="00825F81"/>
    <w:rsid w:val="0082763F"/>
    <w:rsid w:val="00827CCC"/>
    <w:rsid w:val="008308A8"/>
    <w:rsid w:val="00834318"/>
    <w:rsid w:val="00853A2A"/>
    <w:rsid w:val="00857045"/>
    <w:rsid w:val="008621D3"/>
    <w:rsid w:val="00862868"/>
    <w:rsid w:val="00863526"/>
    <w:rsid w:val="00864D06"/>
    <w:rsid w:val="008657DF"/>
    <w:rsid w:val="00872F04"/>
    <w:rsid w:val="008741ED"/>
    <w:rsid w:val="0087612A"/>
    <w:rsid w:val="0087645C"/>
    <w:rsid w:val="00877431"/>
    <w:rsid w:val="00884B14"/>
    <w:rsid w:val="00884E3F"/>
    <w:rsid w:val="008951BC"/>
    <w:rsid w:val="00897287"/>
    <w:rsid w:val="008A3931"/>
    <w:rsid w:val="008A6834"/>
    <w:rsid w:val="008B06A1"/>
    <w:rsid w:val="008B118A"/>
    <w:rsid w:val="008B19ED"/>
    <w:rsid w:val="008B3C8B"/>
    <w:rsid w:val="008B4410"/>
    <w:rsid w:val="008B5E7E"/>
    <w:rsid w:val="008B705D"/>
    <w:rsid w:val="008B7C19"/>
    <w:rsid w:val="008C23C2"/>
    <w:rsid w:val="008C425B"/>
    <w:rsid w:val="008D1F23"/>
    <w:rsid w:val="008D32CA"/>
    <w:rsid w:val="008D5D67"/>
    <w:rsid w:val="008D6B2B"/>
    <w:rsid w:val="008E6A21"/>
    <w:rsid w:val="008E6B98"/>
    <w:rsid w:val="008F0F88"/>
    <w:rsid w:val="008F1752"/>
    <w:rsid w:val="00901885"/>
    <w:rsid w:val="009025B4"/>
    <w:rsid w:val="00913D45"/>
    <w:rsid w:val="00914B16"/>
    <w:rsid w:val="009169F6"/>
    <w:rsid w:val="00917836"/>
    <w:rsid w:val="00921EA8"/>
    <w:rsid w:val="00922F8F"/>
    <w:rsid w:val="00924FF0"/>
    <w:rsid w:val="00927D61"/>
    <w:rsid w:val="00930320"/>
    <w:rsid w:val="0093141B"/>
    <w:rsid w:val="00932A76"/>
    <w:rsid w:val="009332B3"/>
    <w:rsid w:val="00933654"/>
    <w:rsid w:val="00933ADA"/>
    <w:rsid w:val="00935A35"/>
    <w:rsid w:val="00935EED"/>
    <w:rsid w:val="00950D3D"/>
    <w:rsid w:val="00950FAE"/>
    <w:rsid w:val="009510E0"/>
    <w:rsid w:val="009510FB"/>
    <w:rsid w:val="009546E1"/>
    <w:rsid w:val="00955BA6"/>
    <w:rsid w:val="0095638D"/>
    <w:rsid w:val="0095677D"/>
    <w:rsid w:val="00956972"/>
    <w:rsid w:val="009660C0"/>
    <w:rsid w:val="009661BF"/>
    <w:rsid w:val="009678A8"/>
    <w:rsid w:val="00970547"/>
    <w:rsid w:val="00971B1F"/>
    <w:rsid w:val="00982F3C"/>
    <w:rsid w:val="009875E4"/>
    <w:rsid w:val="009908AF"/>
    <w:rsid w:val="00991516"/>
    <w:rsid w:val="00991B08"/>
    <w:rsid w:val="00993B09"/>
    <w:rsid w:val="00997403"/>
    <w:rsid w:val="009A296E"/>
    <w:rsid w:val="009A2CF8"/>
    <w:rsid w:val="009A3144"/>
    <w:rsid w:val="009A37F4"/>
    <w:rsid w:val="009B0D75"/>
    <w:rsid w:val="009B3452"/>
    <w:rsid w:val="009B43CE"/>
    <w:rsid w:val="009B51CD"/>
    <w:rsid w:val="009B67BD"/>
    <w:rsid w:val="009C0DD8"/>
    <w:rsid w:val="009C149D"/>
    <w:rsid w:val="009C330F"/>
    <w:rsid w:val="009C5051"/>
    <w:rsid w:val="009C523C"/>
    <w:rsid w:val="009C6C94"/>
    <w:rsid w:val="009C7B85"/>
    <w:rsid w:val="009D3B1E"/>
    <w:rsid w:val="009D6919"/>
    <w:rsid w:val="009E175F"/>
    <w:rsid w:val="009E38AF"/>
    <w:rsid w:val="009E4F73"/>
    <w:rsid w:val="009E579D"/>
    <w:rsid w:val="009E6DDF"/>
    <w:rsid w:val="009F1976"/>
    <w:rsid w:val="009F2975"/>
    <w:rsid w:val="009F2B08"/>
    <w:rsid w:val="009F479B"/>
    <w:rsid w:val="009F7C93"/>
    <w:rsid w:val="00A1095B"/>
    <w:rsid w:val="00A1095C"/>
    <w:rsid w:val="00A12EFB"/>
    <w:rsid w:val="00A15263"/>
    <w:rsid w:val="00A22939"/>
    <w:rsid w:val="00A2390D"/>
    <w:rsid w:val="00A304DD"/>
    <w:rsid w:val="00A34B22"/>
    <w:rsid w:val="00A36473"/>
    <w:rsid w:val="00A367BE"/>
    <w:rsid w:val="00A36D56"/>
    <w:rsid w:val="00A422A7"/>
    <w:rsid w:val="00A423E2"/>
    <w:rsid w:val="00A42B7E"/>
    <w:rsid w:val="00A433F3"/>
    <w:rsid w:val="00A43920"/>
    <w:rsid w:val="00A468B0"/>
    <w:rsid w:val="00A53E94"/>
    <w:rsid w:val="00A55604"/>
    <w:rsid w:val="00A6026A"/>
    <w:rsid w:val="00A60575"/>
    <w:rsid w:val="00A67586"/>
    <w:rsid w:val="00A67BB4"/>
    <w:rsid w:val="00A72C2E"/>
    <w:rsid w:val="00A73929"/>
    <w:rsid w:val="00A73C5C"/>
    <w:rsid w:val="00A73EBF"/>
    <w:rsid w:val="00A74E63"/>
    <w:rsid w:val="00A75938"/>
    <w:rsid w:val="00A77B11"/>
    <w:rsid w:val="00A80F51"/>
    <w:rsid w:val="00A82F53"/>
    <w:rsid w:val="00A83185"/>
    <w:rsid w:val="00A84B8E"/>
    <w:rsid w:val="00A85684"/>
    <w:rsid w:val="00A877B1"/>
    <w:rsid w:val="00A93AE3"/>
    <w:rsid w:val="00A93B7E"/>
    <w:rsid w:val="00A9578D"/>
    <w:rsid w:val="00A966F8"/>
    <w:rsid w:val="00A97261"/>
    <w:rsid w:val="00AA1541"/>
    <w:rsid w:val="00AA177D"/>
    <w:rsid w:val="00AA2F4F"/>
    <w:rsid w:val="00AA3F5C"/>
    <w:rsid w:val="00AA44BC"/>
    <w:rsid w:val="00AA51E7"/>
    <w:rsid w:val="00AA59EF"/>
    <w:rsid w:val="00AB0149"/>
    <w:rsid w:val="00AB0E6A"/>
    <w:rsid w:val="00AB1AD0"/>
    <w:rsid w:val="00AB29A4"/>
    <w:rsid w:val="00AB4A29"/>
    <w:rsid w:val="00AB7650"/>
    <w:rsid w:val="00AC098A"/>
    <w:rsid w:val="00AC30A9"/>
    <w:rsid w:val="00AC3E71"/>
    <w:rsid w:val="00AC798D"/>
    <w:rsid w:val="00AC79D2"/>
    <w:rsid w:val="00AD309F"/>
    <w:rsid w:val="00AE0BAB"/>
    <w:rsid w:val="00AE5F13"/>
    <w:rsid w:val="00AE6C44"/>
    <w:rsid w:val="00AF0033"/>
    <w:rsid w:val="00AF12A1"/>
    <w:rsid w:val="00AF5611"/>
    <w:rsid w:val="00AF6383"/>
    <w:rsid w:val="00AF7764"/>
    <w:rsid w:val="00B00C72"/>
    <w:rsid w:val="00B033C8"/>
    <w:rsid w:val="00B037EF"/>
    <w:rsid w:val="00B039C6"/>
    <w:rsid w:val="00B06E47"/>
    <w:rsid w:val="00B10FAC"/>
    <w:rsid w:val="00B14721"/>
    <w:rsid w:val="00B17E33"/>
    <w:rsid w:val="00B23BC3"/>
    <w:rsid w:val="00B25751"/>
    <w:rsid w:val="00B25C25"/>
    <w:rsid w:val="00B25F18"/>
    <w:rsid w:val="00B27120"/>
    <w:rsid w:val="00B3055D"/>
    <w:rsid w:val="00B31A56"/>
    <w:rsid w:val="00B32F01"/>
    <w:rsid w:val="00B34FDB"/>
    <w:rsid w:val="00B40B0A"/>
    <w:rsid w:val="00B4211F"/>
    <w:rsid w:val="00B44533"/>
    <w:rsid w:val="00B44D38"/>
    <w:rsid w:val="00B47EAB"/>
    <w:rsid w:val="00B50513"/>
    <w:rsid w:val="00B523CE"/>
    <w:rsid w:val="00B60980"/>
    <w:rsid w:val="00B60AB6"/>
    <w:rsid w:val="00B61039"/>
    <w:rsid w:val="00B670B6"/>
    <w:rsid w:val="00B735D3"/>
    <w:rsid w:val="00B8218F"/>
    <w:rsid w:val="00B83C0B"/>
    <w:rsid w:val="00B83CC0"/>
    <w:rsid w:val="00B87FDF"/>
    <w:rsid w:val="00B91011"/>
    <w:rsid w:val="00B93301"/>
    <w:rsid w:val="00B9423E"/>
    <w:rsid w:val="00B95831"/>
    <w:rsid w:val="00B973C1"/>
    <w:rsid w:val="00BA04A7"/>
    <w:rsid w:val="00BA229D"/>
    <w:rsid w:val="00BA2FA2"/>
    <w:rsid w:val="00BA4574"/>
    <w:rsid w:val="00BA7329"/>
    <w:rsid w:val="00BB02BB"/>
    <w:rsid w:val="00BB17A6"/>
    <w:rsid w:val="00BB2028"/>
    <w:rsid w:val="00BB28B5"/>
    <w:rsid w:val="00BB5BBB"/>
    <w:rsid w:val="00BB7F8D"/>
    <w:rsid w:val="00BC1F7D"/>
    <w:rsid w:val="00BC6051"/>
    <w:rsid w:val="00BD0A7E"/>
    <w:rsid w:val="00BD1F71"/>
    <w:rsid w:val="00BD28AE"/>
    <w:rsid w:val="00BD407C"/>
    <w:rsid w:val="00BE363A"/>
    <w:rsid w:val="00BF4A03"/>
    <w:rsid w:val="00C002AC"/>
    <w:rsid w:val="00C002F4"/>
    <w:rsid w:val="00C03359"/>
    <w:rsid w:val="00C0684F"/>
    <w:rsid w:val="00C16C30"/>
    <w:rsid w:val="00C1749A"/>
    <w:rsid w:val="00C32D54"/>
    <w:rsid w:val="00C32D86"/>
    <w:rsid w:val="00C3558A"/>
    <w:rsid w:val="00C4078D"/>
    <w:rsid w:val="00C407F6"/>
    <w:rsid w:val="00C514C8"/>
    <w:rsid w:val="00C5150F"/>
    <w:rsid w:val="00C635C1"/>
    <w:rsid w:val="00C64EFF"/>
    <w:rsid w:val="00C7560E"/>
    <w:rsid w:val="00C75B8A"/>
    <w:rsid w:val="00C7626E"/>
    <w:rsid w:val="00C776CD"/>
    <w:rsid w:val="00C83471"/>
    <w:rsid w:val="00C836CF"/>
    <w:rsid w:val="00C86889"/>
    <w:rsid w:val="00C923F5"/>
    <w:rsid w:val="00C93299"/>
    <w:rsid w:val="00C93EFE"/>
    <w:rsid w:val="00C94496"/>
    <w:rsid w:val="00C9517A"/>
    <w:rsid w:val="00C9608F"/>
    <w:rsid w:val="00CA50D6"/>
    <w:rsid w:val="00CA7DB8"/>
    <w:rsid w:val="00CB015A"/>
    <w:rsid w:val="00CB0217"/>
    <w:rsid w:val="00CB0AD2"/>
    <w:rsid w:val="00CB3066"/>
    <w:rsid w:val="00CB56E5"/>
    <w:rsid w:val="00CC2172"/>
    <w:rsid w:val="00CC2589"/>
    <w:rsid w:val="00CC275B"/>
    <w:rsid w:val="00CC32DC"/>
    <w:rsid w:val="00CC776B"/>
    <w:rsid w:val="00CD1829"/>
    <w:rsid w:val="00CD320C"/>
    <w:rsid w:val="00CD4F09"/>
    <w:rsid w:val="00CE1E11"/>
    <w:rsid w:val="00CE42B5"/>
    <w:rsid w:val="00CE458B"/>
    <w:rsid w:val="00CE4D18"/>
    <w:rsid w:val="00CE609B"/>
    <w:rsid w:val="00CF4CD7"/>
    <w:rsid w:val="00CF52EE"/>
    <w:rsid w:val="00CF768F"/>
    <w:rsid w:val="00D00CE0"/>
    <w:rsid w:val="00D019E9"/>
    <w:rsid w:val="00D04F1A"/>
    <w:rsid w:val="00D060DB"/>
    <w:rsid w:val="00D0748F"/>
    <w:rsid w:val="00D14555"/>
    <w:rsid w:val="00D14D2F"/>
    <w:rsid w:val="00D210BB"/>
    <w:rsid w:val="00D269E6"/>
    <w:rsid w:val="00D30D74"/>
    <w:rsid w:val="00D319F1"/>
    <w:rsid w:val="00D31A9B"/>
    <w:rsid w:val="00D40CFB"/>
    <w:rsid w:val="00D44760"/>
    <w:rsid w:val="00D45CEC"/>
    <w:rsid w:val="00D45E9C"/>
    <w:rsid w:val="00D507A0"/>
    <w:rsid w:val="00D54DC5"/>
    <w:rsid w:val="00D60F07"/>
    <w:rsid w:val="00D61F2F"/>
    <w:rsid w:val="00D624C3"/>
    <w:rsid w:val="00D661BD"/>
    <w:rsid w:val="00D67535"/>
    <w:rsid w:val="00D67E0B"/>
    <w:rsid w:val="00D708E6"/>
    <w:rsid w:val="00D73C9C"/>
    <w:rsid w:val="00D807CA"/>
    <w:rsid w:val="00D830D8"/>
    <w:rsid w:val="00D83807"/>
    <w:rsid w:val="00D8551A"/>
    <w:rsid w:val="00D86AF3"/>
    <w:rsid w:val="00D87F37"/>
    <w:rsid w:val="00D91761"/>
    <w:rsid w:val="00D91DE5"/>
    <w:rsid w:val="00D9431E"/>
    <w:rsid w:val="00D94404"/>
    <w:rsid w:val="00D966CD"/>
    <w:rsid w:val="00DA1946"/>
    <w:rsid w:val="00DA1CF7"/>
    <w:rsid w:val="00DA3485"/>
    <w:rsid w:val="00DA66C7"/>
    <w:rsid w:val="00DA7A96"/>
    <w:rsid w:val="00DB2C5F"/>
    <w:rsid w:val="00DB6E79"/>
    <w:rsid w:val="00DC29E2"/>
    <w:rsid w:val="00DC41FE"/>
    <w:rsid w:val="00DC4AA9"/>
    <w:rsid w:val="00DC5CD8"/>
    <w:rsid w:val="00DD00EE"/>
    <w:rsid w:val="00DD0CCF"/>
    <w:rsid w:val="00DD0DC2"/>
    <w:rsid w:val="00DD1D62"/>
    <w:rsid w:val="00DD1F49"/>
    <w:rsid w:val="00DD2FA2"/>
    <w:rsid w:val="00DD3D65"/>
    <w:rsid w:val="00DD5FD0"/>
    <w:rsid w:val="00DD76E8"/>
    <w:rsid w:val="00DD7A19"/>
    <w:rsid w:val="00DE13AF"/>
    <w:rsid w:val="00DE24D2"/>
    <w:rsid w:val="00DF035C"/>
    <w:rsid w:val="00DF05C9"/>
    <w:rsid w:val="00DF3BA8"/>
    <w:rsid w:val="00E00328"/>
    <w:rsid w:val="00E05F79"/>
    <w:rsid w:val="00E064CD"/>
    <w:rsid w:val="00E06AB5"/>
    <w:rsid w:val="00E06CDF"/>
    <w:rsid w:val="00E072F3"/>
    <w:rsid w:val="00E13727"/>
    <w:rsid w:val="00E15574"/>
    <w:rsid w:val="00E213F2"/>
    <w:rsid w:val="00E2228C"/>
    <w:rsid w:val="00E26A31"/>
    <w:rsid w:val="00E33E2F"/>
    <w:rsid w:val="00E4413C"/>
    <w:rsid w:val="00E471CB"/>
    <w:rsid w:val="00E472E2"/>
    <w:rsid w:val="00E47958"/>
    <w:rsid w:val="00E533B9"/>
    <w:rsid w:val="00E53BB0"/>
    <w:rsid w:val="00E53D76"/>
    <w:rsid w:val="00E55938"/>
    <w:rsid w:val="00E62310"/>
    <w:rsid w:val="00E63D29"/>
    <w:rsid w:val="00E6657F"/>
    <w:rsid w:val="00E702F5"/>
    <w:rsid w:val="00E73046"/>
    <w:rsid w:val="00E73F66"/>
    <w:rsid w:val="00E75FA3"/>
    <w:rsid w:val="00E767B9"/>
    <w:rsid w:val="00E777AD"/>
    <w:rsid w:val="00E7796E"/>
    <w:rsid w:val="00E80231"/>
    <w:rsid w:val="00E81E26"/>
    <w:rsid w:val="00E84BD3"/>
    <w:rsid w:val="00E84DA5"/>
    <w:rsid w:val="00E923C2"/>
    <w:rsid w:val="00E92A37"/>
    <w:rsid w:val="00E93B2F"/>
    <w:rsid w:val="00E94C14"/>
    <w:rsid w:val="00EA48A9"/>
    <w:rsid w:val="00EA64B9"/>
    <w:rsid w:val="00EB0DD2"/>
    <w:rsid w:val="00EB12E3"/>
    <w:rsid w:val="00EB2680"/>
    <w:rsid w:val="00EB32D9"/>
    <w:rsid w:val="00EB3312"/>
    <w:rsid w:val="00EB3A11"/>
    <w:rsid w:val="00EB6D71"/>
    <w:rsid w:val="00EC0175"/>
    <w:rsid w:val="00EC08F3"/>
    <w:rsid w:val="00EC0F50"/>
    <w:rsid w:val="00EC11B9"/>
    <w:rsid w:val="00EC5574"/>
    <w:rsid w:val="00EC66A9"/>
    <w:rsid w:val="00ED012F"/>
    <w:rsid w:val="00ED02C2"/>
    <w:rsid w:val="00ED1475"/>
    <w:rsid w:val="00ED593F"/>
    <w:rsid w:val="00ED5A1D"/>
    <w:rsid w:val="00ED61DE"/>
    <w:rsid w:val="00EE53A7"/>
    <w:rsid w:val="00EE6AC6"/>
    <w:rsid w:val="00EE6E07"/>
    <w:rsid w:val="00EE7412"/>
    <w:rsid w:val="00EE75D2"/>
    <w:rsid w:val="00EF11C1"/>
    <w:rsid w:val="00EF1582"/>
    <w:rsid w:val="00EF1669"/>
    <w:rsid w:val="00EF3424"/>
    <w:rsid w:val="00EF376C"/>
    <w:rsid w:val="00EF4550"/>
    <w:rsid w:val="00F03AC3"/>
    <w:rsid w:val="00F05C32"/>
    <w:rsid w:val="00F0686D"/>
    <w:rsid w:val="00F122E2"/>
    <w:rsid w:val="00F16C4B"/>
    <w:rsid w:val="00F21DF1"/>
    <w:rsid w:val="00F2348A"/>
    <w:rsid w:val="00F24EFA"/>
    <w:rsid w:val="00F264F3"/>
    <w:rsid w:val="00F3175F"/>
    <w:rsid w:val="00F3531B"/>
    <w:rsid w:val="00F412EE"/>
    <w:rsid w:val="00F415FC"/>
    <w:rsid w:val="00F41B96"/>
    <w:rsid w:val="00F43C6A"/>
    <w:rsid w:val="00F45593"/>
    <w:rsid w:val="00F46866"/>
    <w:rsid w:val="00F6099E"/>
    <w:rsid w:val="00F6189D"/>
    <w:rsid w:val="00F63F21"/>
    <w:rsid w:val="00F64160"/>
    <w:rsid w:val="00F709BB"/>
    <w:rsid w:val="00F752D5"/>
    <w:rsid w:val="00F76129"/>
    <w:rsid w:val="00F7741F"/>
    <w:rsid w:val="00F8090B"/>
    <w:rsid w:val="00F85107"/>
    <w:rsid w:val="00F85569"/>
    <w:rsid w:val="00F863F8"/>
    <w:rsid w:val="00F90118"/>
    <w:rsid w:val="00F92F4C"/>
    <w:rsid w:val="00F933EA"/>
    <w:rsid w:val="00FA01A3"/>
    <w:rsid w:val="00FA01B7"/>
    <w:rsid w:val="00FA09D1"/>
    <w:rsid w:val="00FA4030"/>
    <w:rsid w:val="00FA5809"/>
    <w:rsid w:val="00FA73ED"/>
    <w:rsid w:val="00FB19B2"/>
    <w:rsid w:val="00FC0269"/>
    <w:rsid w:val="00FC07E5"/>
    <w:rsid w:val="00FC1250"/>
    <w:rsid w:val="00FC126F"/>
    <w:rsid w:val="00FC6E67"/>
    <w:rsid w:val="00FD06B2"/>
    <w:rsid w:val="00FD2D2F"/>
    <w:rsid w:val="00FD3D3B"/>
    <w:rsid w:val="00FE0CBD"/>
    <w:rsid w:val="00FE6CC9"/>
    <w:rsid w:val="00FE77C6"/>
    <w:rsid w:val="00FF0B48"/>
    <w:rsid w:val="00FF15C8"/>
    <w:rsid w:val="00FF1C38"/>
    <w:rsid w:val="00FF277D"/>
    <w:rsid w:val="00FF284E"/>
    <w:rsid w:val="00FF3170"/>
    <w:rsid w:val="00FF334A"/>
    <w:rsid w:val="00FF35BF"/>
    <w:rsid w:val="00FF4CC5"/>
    <w:rsid w:val="00FF7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0057C7"/>
    <w:pPr>
      <w:outlineLvl w:val="1"/>
    </w:pPr>
  </w:style>
  <w:style w:type="paragraph" w:styleId="Heading3">
    <w:name w:val="heading 3"/>
    <w:basedOn w:val="Heading4"/>
    <w:next w:val="Normal"/>
    <w:link w:val="Heading3Char"/>
    <w:uiPriority w:val="9"/>
    <w:unhideWhenUsed/>
    <w:qFormat/>
    <w:rsid w:val="002C15DE"/>
    <w:pPr>
      <w:outlineLvl w:val="2"/>
    </w:pPr>
    <w:rPr>
      <w:lang w:val="en-US"/>
    </w:rPr>
  </w:style>
  <w:style w:type="paragraph" w:styleId="Heading4">
    <w:name w:val="heading 4"/>
    <w:basedOn w:val="Normal"/>
    <w:next w:val="Normal"/>
    <w:link w:val="Heading4Char"/>
    <w:uiPriority w:val="9"/>
    <w:unhideWhenUsed/>
    <w:qFormat/>
    <w:rsid w:val="00622DF7"/>
    <w:pPr>
      <w:keepNext/>
      <w:keepLines/>
      <w:spacing w:before="40" w:after="0"/>
      <w:outlineLvl w:val="3"/>
    </w:pPr>
    <w:rPr>
      <w:rFonts w:asciiTheme="majorHAnsi" w:eastAsiaTheme="majorEastAsia" w:hAnsiTheme="majorHAnsi" w:cstheme="majorBidi"/>
      <w:iCs/>
      <w:color w:val="2F5496"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0057C7"/>
    <w:rPr>
      <w:rFonts w:eastAsiaTheme="majorEastAsia" w:cstheme="minorHAnsi"/>
      <w:noProof/>
      <w:color w:val="2F5496" w:themeColor="accent1" w:themeShade="BF"/>
      <w:sz w:val="32"/>
      <w:szCs w:val="32"/>
      <w:lang w:val="en-GB"/>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character" w:customStyle="1" w:styleId="Heading3Char">
    <w:name w:val="Heading 3 Char"/>
    <w:basedOn w:val="DefaultParagraphFont"/>
    <w:link w:val="Heading3"/>
    <w:uiPriority w:val="9"/>
    <w:rsid w:val="002C15DE"/>
    <w:rPr>
      <w:rFonts w:asciiTheme="majorHAnsi" w:eastAsiaTheme="majorEastAsia" w:hAnsiTheme="majorHAnsi" w:cstheme="majorBidi"/>
      <w:iCs/>
      <w:noProof/>
      <w:color w:val="2F5496" w:themeColor="accent1" w:themeShade="BF"/>
      <w:sz w:val="24"/>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Quote">
    <w:name w:val="Quote"/>
    <w:basedOn w:val="Normal"/>
    <w:next w:val="Normal"/>
    <w:link w:val="QuoteChar"/>
    <w:uiPriority w:val="29"/>
    <w:qFormat/>
    <w:rsid w:val="004E572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E572D"/>
    <w:rPr>
      <w:rFonts w:ascii="Segoe UI" w:hAnsi="Segoe UI" w:cs="Segoe UI"/>
      <w:i/>
      <w:iCs/>
      <w:noProof/>
      <w:color w:val="404040" w:themeColor="text1" w:themeTint="BF"/>
      <w:lang w:val="en-GB"/>
    </w:rPr>
  </w:style>
  <w:style w:type="paragraph" w:styleId="IntenseQuote">
    <w:name w:val="Intense Quote"/>
    <w:basedOn w:val="Normal"/>
    <w:next w:val="Normal"/>
    <w:link w:val="IntenseQuoteChar"/>
    <w:uiPriority w:val="30"/>
    <w:qFormat/>
    <w:rsid w:val="002E592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E592E"/>
    <w:rPr>
      <w:rFonts w:ascii="Segoe UI" w:hAnsi="Segoe UI" w:cs="Segoe UI"/>
      <w:i/>
      <w:iCs/>
      <w:noProof/>
      <w:color w:val="4472C4" w:themeColor="accent1"/>
      <w:lang w:val="en-GB"/>
    </w:rPr>
  </w:style>
  <w:style w:type="paragraph" w:styleId="NormalWeb">
    <w:name w:val="Normal (Web)"/>
    <w:basedOn w:val="Normal"/>
    <w:uiPriority w:val="99"/>
    <w:semiHidden/>
    <w:unhideWhenUsed/>
    <w:rsid w:val="00621A12"/>
    <w:pPr>
      <w:spacing w:before="100" w:beforeAutospacing="1" w:after="100" w:afterAutospacing="1" w:line="240" w:lineRule="auto"/>
      <w:jc w:val="left"/>
    </w:pPr>
    <w:rPr>
      <w:rFonts w:ascii="Times New Roman" w:eastAsia="Times New Roman" w:hAnsi="Times New Roman" w:cs="Times New Roman"/>
      <w:noProof w:val="0"/>
      <w:sz w:val="24"/>
      <w:szCs w:val="24"/>
      <w:lang w:val="en-US"/>
    </w:rPr>
  </w:style>
  <w:style w:type="character" w:styleId="Strong">
    <w:name w:val="Strong"/>
    <w:basedOn w:val="DefaultParagraphFont"/>
    <w:uiPriority w:val="22"/>
    <w:qFormat/>
    <w:rsid w:val="00621A12"/>
    <w:rPr>
      <w:b/>
      <w:bCs/>
    </w:rPr>
  </w:style>
  <w:style w:type="character" w:customStyle="1" w:styleId="Heading4Char">
    <w:name w:val="Heading 4 Char"/>
    <w:basedOn w:val="DefaultParagraphFont"/>
    <w:link w:val="Heading4"/>
    <w:uiPriority w:val="9"/>
    <w:rsid w:val="00622DF7"/>
    <w:rPr>
      <w:rFonts w:asciiTheme="majorHAnsi" w:eastAsiaTheme="majorEastAsia" w:hAnsiTheme="majorHAnsi" w:cstheme="majorBidi"/>
      <w:iCs/>
      <w:noProof/>
      <w:color w:val="2F5496" w:themeColor="accent1" w:themeShade="BF"/>
      <w:sz w:val="24"/>
      <w:lang w:val="en-GB"/>
    </w:rPr>
  </w:style>
  <w:style w:type="paragraph" w:styleId="NoSpacing">
    <w:name w:val="No Spacing"/>
    <w:uiPriority w:val="1"/>
    <w:qFormat/>
    <w:rsid w:val="001E731F"/>
    <w:pPr>
      <w:spacing w:after="0" w:line="240" w:lineRule="auto"/>
      <w:jc w:val="both"/>
    </w:pPr>
    <w:rPr>
      <w:rFonts w:ascii="Segoe UI" w:hAnsi="Segoe UI" w:cs="Segoe UI"/>
      <w:noProof/>
      <w:lang w:val="en-GB"/>
    </w:rPr>
  </w:style>
  <w:style w:type="paragraph" w:customStyle="1" w:styleId="paragraph">
    <w:name w:val="paragraph"/>
    <w:basedOn w:val="Normal"/>
    <w:rsid w:val="00E33E2F"/>
    <w:pPr>
      <w:spacing w:before="100" w:beforeAutospacing="1" w:after="100" w:afterAutospacing="1" w:line="240" w:lineRule="auto"/>
      <w:jc w:val="left"/>
    </w:pPr>
    <w:rPr>
      <w:rFonts w:ascii="Times New Roman" w:eastAsia="Times New Roman" w:hAnsi="Times New Roman" w:cs="Times New Roman"/>
      <w:noProof w:val="0"/>
      <w:sz w:val="24"/>
      <w:szCs w:val="24"/>
      <w:lang w:val="en-US"/>
    </w:rPr>
  </w:style>
  <w:style w:type="character" w:customStyle="1" w:styleId="normaltextrun">
    <w:name w:val="normaltextrun"/>
    <w:basedOn w:val="DefaultParagraphFont"/>
    <w:rsid w:val="00E33E2F"/>
  </w:style>
  <w:style w:type="character" w:customStyle="1" w:styleId="eop">
    <w:name w:val="eop"/>
    <w:basedOn w:val="DefaultParagraphFont"/>
    <w:rsid w:val="00E33E2F"/>
  </w:style>
  <w:style w:type="character" w:styleId="SubtleReference">
    <w:name w:val="Subtle Reference"/>
    <w:basedOn w:val="DefaultParagraphFont"/>
    <w:uiPriority w:val="31"/>
    <w:qFormat/>
    <w:rsid w:val="00BA4574"/>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6813644">
      <w:bodyDiv w:val="1"/>
      <w:marLeft w:val="0"/>
      <w:marRight w:val="0"/>
      <w:marTop w:val="0"/>
      <w:marBottom w:val="0"/>
      <w:divBdr>
        <w:top w:val="none" w:sz="0" w:space="0" w:color="auto"/>
        <w:left w:val="none" w:sz="0" w:space="0" w:color="auto"/>
        <w:bottom w:val="none" w:sz="0" w:space="0" w:color="auto"/>
        <w:right w:val="none" w:sz="0" w:space="0" w:color="auto"/>
      </w:divBdr>
      <w:divsChild>
        <w:div w:id="2022857171">
          <w:marLeft w:val="0"/>
          <w:marRight w:val="0"/>
          <w:marTop w:val="0"/>
          <w:marBottom w:val="0"/>
          <w:divBdr>
            <w:top w:val="none" w:sz="0" w:space="0" w:color="auto"/>
            <w:left w:val="none" w:sz="0" w:space="0" w:color="auto"/>
            <w:bottom w:val="none" w:sz="0" w:space="0" w:color="auto"/>
            <w:right w:val="none" w:sz="0" w:space="0" w:color="auto"/>
          </w:divBdr>
        </w:div>
        <w:div w:id="1196039573">
          <w:marLeft w:val="0"/>
          <w:marRight w:val="0"/>
          <w:marTop w:val="0"/>
          <w:marBottom w:val="0"/>
          <w:divBdr>
            <w:top w:val="none" w:sz="0" w:space="0" w:color="auto"/>
            <w:left w:val="none" w:sz="0" w:space="0" w:color="auto"/>
            <w:bottom w:val="none" w:sz="0" w:space="0" w:color="auto"/>
            <w:right w:val="none" w:sz="0" w:space="0" w:color="auto"/>
          </w:divBdr>
        </w:div>
        <w:div w:id="35547345">
          <w:marLeft w:val="0"/>
          <w:marRight w:val="0"/>
          <w:marTop w:val="0"/>
          <w:marBottom w:val="0"/>
          <w:divBdr>
            <w:top w:val="none" w:sz="0" w:space="0" w:color="auto"/>
            <w:left w:val="none" w:sz="0" w:space="0" w:color="auto"/>
            <w:bottom w:val="none" w:sz="0" w:space="0" w:color="auto"/>
            <w:right w:val="none" w:sz="0" w:space="0" w:color="auto"/>
          </w:divBdr>
        </w:div>
        <w:div w:id="1756704181">
          <w:marLeft w:val="0"/>
          <w:marRight w:val="0"/>
          <w:marTop w:val="0"/>
          <w:marBottom w:val="0"/>
          <w:divBdr>
            <w:top w:val="none" w:sz="0" w:space="0" w:color="auto"/>
            <w:left w:val="none" w:sz="0" w:space="0" w:color="auto"/>
            <w:bottom w:val="none" w:sz="0" w:space="0" w:color="auto"/>
            <w:right w:val="none" w:sz="0" w:space="0" w:color="auto"/>
          </w:divBdr>
        </w:div>
        <w:div w:id="1436243198">
          <w:marLeft w:val="0"/>
          <w:marRight w:val="0"/>
          <w:marTop w:val="0"/>
          <w:marBottom w:val="0"/>
          <w:divBdr>
            <w:top w:val="none" w:sz="0" w:space="0" w:color="auto"/>
            <w:left w:val="none" w:sz="0" w:space="0" w:color="auto"/>
            <w:bottom w:val="none" w:sz="0" w:space="0" w:color="auto"/>
            <w:right w:val="none" w:sz="0" w:space="0" w:color="auto"/>
          </w:divBdr>
        </w:div>
      </w:divsChild>
    </w:div>
    <w:div w:id="753092251">
      <w:bodyDiv w:val="1"/>
      <w:marLeft w:val="0"/>
      <w:marRight w:val="0"/>
      <w:marTop w:val="0"/>
      <w:marBottom w:val="0"/>
      <w:divBdr>
        <w:top w:val="none" w:sz="0" w:space="0" w:color="auto"/>
        <w:left w:val="none" w:sz="0" w:space="0" w:color="auto"/>
        <w:bottom w:val="none" w:sz="0" w:space="0" w:color="auto"/>
        <w:right w:val="none" w:sz="0" w:space="0" w:color="auto"/>
      </w:divBdr>
      <w:divsChild>
        <w:div w:id="668368732">
          <w:marLeft w:val="0"/>
          <w:marRight w:val="0"/>
          <w:marTop w:val="0"/>
          <w:marBottom w:val="0"/>
          <w:divBdr>
            <w:top w:val="none" w:sz="0" w:space="0" w:color="auto"/>
            <w:left w:val="none" w:sz="0" w:space="0" w:color="auto"/>
            <w:bottom w:val="none" w:sz="0" w:space="0" w:color="auto"/>
            <w:right w:val="none" w:sz="0" w:space="0" w:color="auto"/>
          </w:divBdr>
        </w:div>
        <w:div w:id="1165513106">
          <w:marLeft w:val="0"/>
          <w:marRight w:val="0"/>
          <w:marTop w:val="0"/>
          <w:marBottom w:val="0"/>
          <w:divBdr>
            <w:top w:val="none" w:sz="0" w:space="0" w:color="auto"/>
            <w:left w:val="none" w:sz="0" w:space="0" w:color="auto"/>
            <w:bottom w:val="none" w:sz="0" w:space="0" w:color="auto"/>
            <w:right w:val="none" w:sz="0" w:space="0" w:color="auto"/>
          </w:divBdr>
        </w:div>
        <w:div w:id="652178752">
          <w:marLeft w:val="0"/>
          <w:marRight w:val="0"/>
          <w:marTop w:val="0"/>
          <w:marBottom w:val="0"/>
          <w:divBdr>
            <w:top w:val="none" w:sz="0" w:space="0" w:color="auto"/>
            <w:left w:val="none" w:sz="0" w:space="0" w:color="auto"/>
            <w:bottom w:val="none" w:sz="0" w:space="0" w:color="auto"/>
            <w:right w:val="none" w:sz="0" w:space="0" w:color="auto"/>
          </w:divBdr>
        </w:div>
        <w:div w:id="528448472">
          <w:marLeft w:val="0"/>
          <w:marRight w:val="0"/>
          <w:marTop w:val="0"/>
          <w:marBottom w:val="0"/>
          <w:divBdr>
            <w:top w:val="none" w:sz="0" w:space="0" w:color="auto"/>
            <w:left w:val="none" w:sz="0" w:space="0" w:color="auto"/>
            <w:bottom w:val="none" w:sz="0" w:space="0" w:color="auto"/>
            <w:right w:val="none" w:sz="0" w:space="0" w:color="auto"/>
          </w:divBdr>
        </w:div>
      </w:divsChild>
    </w:div>
    <w:div w:id="1605920048">
      <w:bodyDiv w:val="1"/>
      <w:marLeft w:val="0"/>
      <w:marRight w:val="0"/>
      <w:marTop w:val="0"/>
      <w:marBottom w:val="0"/>
      <w:divBdr>
        <w:top w:val="none" w:sz="0" w:space="0" w:color="auto"/>
        <w:left w:val="none" w:sz="0" w:space="0" w:color="auto"/>
        <w:bottom w:val="none" w:sz="0" w:space="0" w:color="auto"/>
        <w:right w:val="none" w:sz="0" w:space="0" w:color="auto"/>
      </w:divBdr>
    </w:div>
    <w:div w:id="2119446639">
      <w:bodyDiv w:val="1"/>
      <w:marLeft w:val="0"/>
      <w:marRight w:val="0"/>
      <w:marTop w:val="0"/>
      <w:marBottom w:val="0"/>
      <w:divBdr>
        <w:top w:val="none" w:sz="0" w:space="0" w:color="auto"/>
        <w:left w:val="none" w:sz="0" w:space="0" w:color="auto"/>
        <w:bottom w:val="none" w:sz="0" w:space="0" w:color="auto"/>
        <w:right w:val="none" w:sz="0" w:space="0" w:color="auto"/>
      </w:divBdr>
      <w:divsChild>
        <w:div w:id="1732578874">
          <w:marLeft w:val="0"/>
          <w:marRight w:val="0"/>
          <w:marTop w:val="0"/>
          <w:marBottom w:val="0"/>
          <w:divBdr>
            <w:top w:val="none" w:sz="0" w:space="0" w:color="auto"/>
            <w:left w:val="none" w:sz="0" w:space="0" w:color="auto"/>
            <w:bottom w:val="none" w:sz="0" w:space="0" w:color="auto"/>
            <w:right w:val="none" w:sz="0" w:space="0" w:color="auto"/>
          </w:divBdr>
        </w:div>
        <w:div w:id="1259215845">
          <w:marLeft w:val="0"/>
          <w:marRight w:val="0"/>
          <w:marTop w:val="0"/>
          <w:marBottom w:val="0"/>
          <w:divBdr>
            <w:top w:val="none" w:sz="0" w:space="0" w:color="auto"/>
            <w:left w:val="none" w:sz="0" w:space="0" w:color="auto"/>
            <w:bottom w:val="none" w:sz="0" w:space="0" w:color="auto"/>
            <w:right w:val="none" w:sz="0" w:space="0" w:color="auto"/>
          </w:divBdr>
        </w:div>
        <w:div w:id="692417618">
          <w:marLeft w:val="0"/>
          <w:marRight w:val="0"/>
          <w:marTop w:val="0"/>
          <w:marBottom w:val="0"/>
          <w:divBdr>
            <w:top w:val="none" w:sz="0" w:space="0" w:color="auto"/>
            <w:left w:val="none" w:sz="0" w:space="0" w:color="auto"/>
            <w:bottom w:val="none" w:sz="0" w:space="0" w:color="auto"/>
            <w:right w:val="none" w:sz="0" w:space="0" w:color="auto"/>
          </w:divBdr>
        </w:div>
        <w:div w:id="214858996">
          <w:marLeft w:val="0"/>
          <w:marRight w:val="0"/>
          <w:marTop w:val="0"/>
          <w:marBottom w:val="0"/>
          <w:divBdr>
            <w:top w:val="none" w:sz="0" w:space="0" w:color="auto"/>
            <w:left w:val="none" w:sz="0" w:space="0" w:color="auto"/>
            <w:bottom w:val="none" w:sz="0" w:space="0" w:color="auto"/>
            <w:right w:val="none" w:sz="0" w:space="0" w:color="auto"/>
          </w:divBdr>
        </w:div>
        <w:div w:id="1076054982">
          <w:marLeft w:val="0"/>
          <w:marRight w:val="0"/>
          <w:marTop w:val="0"/>
          <w:marBottom w:val="0"/>
          <w:divBdr>
            <w:top w:val="none" w:sz="0" w:space="0" w:color="auto"/>
            <w:left w:val="none" w:sz="0" w:space="0" w:color="auto"/>
            <w:bottom w:val="none" w:sz="0" w:space="0" w:color="auto"/>
            <w:right w:val="none" w:sz="0" w:space="0" w:color="auto"/>
          </w:divBdr>
        </w:div>
        <w:div w:id="187914468">
          <w:marLeft w:val="0"/>
          <w:marRight w:val="0"/>
          <w:marTop w:val="0"/>
          <w:marBottom w:val="0"/>
          <w:divBdr>
            <w:top w:val="none" w:sz="0" w:space="0" w:color="auto"/>
            <w:left w:val="none" w:sz="0" w:space="0" w:color="auto"/>
            <w:bottom w:val="none" w:sz="0" w:space="0" w:color="auto"/>
            <w:right w:val="none" w:sz="0" w:space="0" w:color="auto"/>
          </w:divBdr>
        </w:div>
        <w:div w:id="14398374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hyperlink" Target="about:blank"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knowledgehut.com/data-science/data-science-bootcamp-training" TargetMode="External"/><Relationship Id="rId17" Type="http://schemas.openxmlformats.org/officeDocument/2006/relationships/hyperlink" Target="about:blank" TargetMode="External"/><Relationship Id="rId2" Type="http://schemas.openxmlformats.org/officeDocument/2006/relationships/numbering" Target="numbering.xml"/><Relationship Id="rId16" Type="http://schemas.openxmlformats.org/officeDocument/2006/relationships/hyperlink" Target="https://www.knowledgehut.com/data-science/data-science-bootcamp-training"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yperlink" Target="https://www.kaggle.com/kaggle-survey-2021" TargetMode="External"/><Relationship Id="rId10" Type="http://schemas.openxmlformats.org/officeDocument/2006/relationships/hyperlink" Target="https://www.knowledgehut.com/data-science-courses"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knowledgehut.com/data-science/data-science-bootcamp-training" TargetMode="External"/><Relationship Id="rId14" Type="http://schemas.openxmlformats.org/officeDocument/2006/relationships/hyperlink" Target="https://towardsdatascience.com/programming-languages-for-data-scientists-afde2eaf5cc5"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F73357-516B-435A-AE08-1FF6296715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30</TotalTime>
  <Pages>11</Pages>
  <Words>2607</Words>
  <Characters>14860</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153</cp:revision>
  <cp:lastPrinted>2021-06-11T18:34:00Z</cp:lastPrinted>
  <dcterms:created xsi:type="dcterms:W3CDTF">2022-06-13T07:01:00Z</dcterms:created>
  <dcterms:modified xsi:type="dcterms:W3CDTF">2022-06-16T08:36:00Z</dcterms:modified>
</cp:coreProperties>
</file>